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7020" w14:textId="055823B2" w:rsidR="00375E1D" w:rsidRPr="00F921E6" w:rsidRDefault="00375E1D" w:rsidP="00375E1D">
      <w:pPr>
        <w:jc w:val="center"/>
        <w:rPr>
          <w:b/>
          <w:bCs/>
          <w:sz w:val="28"/>
          <w:szCs w:val="28"/>
          <w:rtl/>
          <w:lang w:bidi="fa-IR"/>
        </w:rPr>
      </w:pPr>
      <w:r>
        <w:rPr>
          <w:rFonts w:hint="cs"/>
          <w:b/>
          <w:bCs/>
          <w:sz w:val="28"/>
          <w:szCs w:val="28"/>
          <w:rtl/>
          <w:lang w:bidi="fa-IR"/>
        </w:rPr>
        <w:t>به نام خدا</w:t>
      </w:r>
    </w:p>
    <w:p w14:paraId="3B0762A7" w14:textId="77777777" w:rsidR="00375E1D" w:rsidRDefault="00375E1D" w:rsidP="00375E1D">
      <w:pPr>
        <w:jc w:val="center"/>
        <w:rPr>
          <w:noProof/>
          <w:rtl/>
          <w:lang w:val="fa-IR" w:bidi="fa-IR"/>
        </w:rPr>
      </w:pPr>
      <w:r>
        <w:rPr>
          <w:rFonts w:hint="cs"/>
          <w:noProof/>
          <w:rtl/>
          <w:lang w:val="fa-IR" w:bidi="fa-IR"/>
        </w:rPr>
        <w:drawing>
          <wp:inline distT="0" distB="0" distL="0" distR="0" wp14:anchorId="051BF1B3" wp14:editId="1C140E43">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25607125" w14:textId="77777777" w:rsidR="00375E1D" w:rsidRDefault="00375E1D" w:rsidP="00375E1D">
      <w:pPr>
        <w:jc w:val="center"/>
        <w:rPr>
          <w:rtl/>
          <w:lang w:bidi="fa-IR"/>
        </w:rPr>
      </w:pPr>
    </w:p>
    <w:p w14:paraId="7FE14F10" w14:textId="039233E4"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sidR="009411A4">
        <w:rPr>
          <w:b/>
          <w:bCs/>
          <w:sz w:val="28"/>
          <w:szCs w:val="28"/>
          <w:rtl/>
          <w:lang w:bidi="fa-IR"/>
        </w:rPr>
        <w:softHyphen/>
      </w:r>
      <w:r w:rsidR="009411A4">
        <w:rPr>
          <w:rFonts w:hint="cs"/>
          <w:b/>
          <w:bCs/>
          <w:sz w:val="28"/>
          <w:szCs w:val="28"/>
          <w:rtl/>
          <w:lang w:bidi="fa-IR"/>
        </w:rPr>
        <w:t>ی 5</w:t>
      </w:r>
    </w:p>
    <w:p w14:paraId="01A3029E"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65A806CB"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7A1977B4" w14:textId="77777777" w:rsidR="00375E1D"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E123784" w14:textId="77777777" w:rsidR="00375E1D" w:rsidRDefault="00375E1D" w:rsidP="00375E1D">
      <w:pPr>
        <w:jc w:val="center"/>
      </w:pPr>
    </w:p>
    <w:p w14:paraId="5BE897FF" w14:textId="77777777" w:rsidR="00375E1D" w:rsidRDefault="00375E1D" w:rsidP="00375E1D">
      <w:pPr>
        <w:jc w:val="center"/>
      </w:pPr>
    </w:p>
    <w:p w14:paraId="36BB5B97" w14:textId="2416B69A" w:rsidR="003D48D5" w:rsidRDefault="003D48D5" w:rsidP="00375E1D">
      <w:pPr>
        <w:jc w:val="center"/>
        <w:rPr>
          <w:lang w:bidi="fa-IR"/>
        </w:rPr>
      </w:pPr>
    </w:p>
    <w:p w14:paraId="1668008C" w14:textId="2EE9C317" w:rsidR="00E136A0" w:rsidRDefault="00E136A0" w:rsidP="00375E1D">
      <w:pPr>
        <w:jc w:val="center"/>
        <w:rPr>
          <w:lang w:bidi="fa-IR"/>
        </w:rPr>
      </w:pPr>
    </w:p>
    <w:p w14:paraId="58EE2717" w14:textId="435E801C" w:rsidR="00E136A0" w:rsidRDefault="00E136A0" w:rsidP="00375E1D">
      <w:pPr>
        <w:jc w:val="center"/>
        <w:rPr>
          <w:lang w:bidi="fa-IR"/>
        </w:rPr>
      </w:pPr>
    </w:p>
    <w:p w14:paraId="1B659B73" w14:textId="2409461F" w:rsidR="00E136A0" w:rsidRDefault="00E136A0" w:rsidP="00375E1D">
      <w:pPr>
        <w:jc w:val="center"/>
        <w:rPr>
          <w:lang w:bidi="fa-IR"/>
        </w:rPr>
      </w:pPr>
    </w:p>
    <w:p w14:paraId="12D3E7B6" w14:textId="666CD96D" w:rsidR="00E136A0" w:rsidRDefault="00E136A0" w:rsidP="00375E1D">
      <w:pPr>
        <w:jc w:val="center"/>
        <w:rPr>
          <w:lang w:bidi="fa-IR"/>
        </w:rPr>
      </w:pPr>
    </w:p>
    <w:p w14:paraId="78DE2028" w14:textId="7C849E81" w:rsidR="00E136A0" w:rsidRDefault="00E136A0" w:rsidP="00375E1D">
      <w:pPr>
        <w:jc w:val="center"/>
        <w:rPr>
          <w:lang w:bidi="fa-IR"/>
        </w:rPr>
      </w:pPr>
    </w:p>
    <w:p w14:paraId="06C1C45C" w14:textId="5296BCE3" w:rsidR="00E136A0" w:rsidRDefault="00E136A0" w:rsidP="00375E1D">
      <w:pPr>
        <w:jc w:val="center"/>
        <w:rPr>
          <w:lang w:bidi="fa-IR"/>
        </w:rPr>
      </w:pPr>
    </w:p>
    <w:p w14:paraId="7BD92488" w14:textId="545B6DF7" w:rsidR="00E136A0" w:rsidRDefault="00E136A0" w:rsidP="00375E1D">
      <w:pPr>
        <w:jc w:val="center"/>
        <w:rPr>
          <w:lang w:bidi="fa-IR"/>
        </w:rPr>
      </w:pPr>
    </w:p>
    <w:p w14:paraId="5296809C" w14:textId="72D0BF61" w:rsidR="00E136A0" w:rsidRDefault="00E136A0" w:rsidP="00375E1D">
      <w:pPr>
        <w:jc w:val="center"/>
        <w:rPr>
          <w:lang w:bidi="fa-IR"/>
        </w:rPr>
      </w:pPr>
    </w:p>
    <w:p w14:paraId="4D4ADCDB" w14:textId="4C0797B2" w:rsidR="00E136A0" w:rsidRDefault="00E136A0" w:rsidP="00375E1D">
      <w:pPr>
        <w:jc w:val="center"/>
        <w:rPr>
          <w:lang w:bidi="fa-IR"/>
        </w:rPr>
      </w:pPr>
    </w:p>
    <w:p w14:paraId="5EDE2167" w14:textId="79D95D5D" w:rsidR="00E136A0" w:rsidRDefault="00D36FBB" w:rsidP="00D36FBB">
      <w:pPr>
        <w:jc w:val="right"/>
        <w:rPr>
          <w:b/>
          <w:bCs/>
          <w:rtl/>
          <w:lang w:bidi="fa-IR"/>
        </w:rPr>
      </w:pPr>
      <w:r w:rsidRPr="00CD5887">
        <w:rPr>
          <w:rFonts w:hint="cs"/>
          <w:b/>
          <w:bCs/>
          <w:highlight w:val="darkGray"/>
          <w:rtl/>
          <w:lang w:bidi="fa-IR"/>
        </w:rPr>
        <w:lastRenderedPageBreak/>
        <w:t>سوال 2 صفحه 1</w:t>
      </w:r>
      <w:r w:rsidR="00CD5887" w:rsidRPr="00CD5887">
        <w:rPr>
          <w:rFonts w:hint="cs"/>
          <w:b/>
          <w:bCs/>
          <w:highlight w:val="darkGray"/>
          <w:rtl/>
          <w:lang w:bidi="fa-IR"/>
        </w:rPr>
        <w:t>22</w:t>
      </w:r>
    </w:p>
    <w:p w14:paraId="6DE8D947" w14:textId="6497EA81" w:rsidR="00BA40E0" w:rsidRDefault="00304F6A" w:rsidP="00A05B45">
      <w:pPr>
        <w:bidi/>
        <w:rPr>
          <w:rFonts w:eastAsiaTheme="minorEastAsia"/>
          <w:rtl/>
          <w:lang w:bidi="fa-IR"/>
        </w:rPr>
      </w:pPr>
      <w:r>
        <w:rPr>
          <w:rFonts w:eastAsiaTheme="minorEastAsia" w:hint="cs"/>
          <w:rtl/>
          <w:lang w:bidi="fa-IR"/>
        </w:rPr>
        <w:t>فرض کنید مسئله</w:t>
      </w:r>
      <w:r>
        <w:rPr>
          <w:rFonts w:eastAsiaTheme="minorEastAsia"/>
          <w:rtl/>
          <w:lang w:bidi="fa-IR"/>
        </w:rPr>
        <w:softHyphen/>
      </w:r>
      <w:r>
        <w:rPr>
          <w:rFonts w:eastAsiaTheme="minorEastAsia"/>
          <w:rtl/>
          <w:lang w:bidi="fa-IR"/>
        </w:rPr>
        <w:softHyphen/>
      </w:r>
      <w:r>
        <w:rPr>
          <w:rFonts w:eastAsiaTheme="minorEastAsia" w:hint="cs"/>
          <w:rtl/>
          <w:lang w:bidi="fa-IR"/>
        </w:rPr>
        <w:t>ی مرحله دوم به شکل زیر باشد:</w:t>
      </w:r>
    </w:p>
    <w:p w14:paraId="330C37E6" w14:textId="71924503" w:rsidR="00304F6A" w:rsidRDefault="007001B4" w:rsidP="007001B4">
      <w:pPr>
        <w:bidi/>
        <w:jc w:val="center"/>
        <w:rPr>
          <w:rFonts w:eastAsiaTheme="minorEastAsia"/>
          <w:rtl/>
          <w:lang w:bidi="fa-IR"/>
        </w:rPr>
      </w:pPr>
      <w:r>
        <w:rPr>
          <w:noProof/>
        </w:rPr>
        <w:drawing>
          <wp:inline distT="0" distB="0" distL="0" distR="0" wp14:anchorId="213D3A7C" wp14:editId="41C65AB2">
            <wp:extent cx="1899139" cy="940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18787" cy="950079"/>
                    </a:xfrm>
                    <a:prstGeom prst="rect">
                      <a:avLst/>
                    </a:prstGeom>
                  </pic:spPr>
                </pic:pic>
              </a:graphicData>
            </a:graphic>
          </wp:inline>
        </w:drawing>
      </w:r>
    </w:p>
    <w:p w14:paraId="136E88F1" w14:textId="6D3733C8" w:rsidR="007001B4" w:rsidRPr="000761C1" w:rsidRDefault="008324BB" w:rsidP="007001B4">
      <w:pPr>
        <w:bidi/>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sidR="007D5E34">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7D5E34">
        <w:rPr>
          <w:rFonts w:eastAsiaTheme="minorEastAsia" w:hint="cs"/>
          <w:rtl/>
          <w:lang w:bidi="fa-IR"/>
        </w:rPr>
        <w:t xml:space="preserve"> را برای توزیع</w:t>
      </w:r>
      <w:r w:rsidR="007D5E34">
        <w:rPr>
          <w:rFonts w:eastAsiaTheme="minorEastAsia"/>
          <w:rtl/>
          <w:lang w:bidi="fa-IR"/>
        </w:rPr>
        <w:softHyphen/>
      </w:r>
      <w:r w:rsidR="007D5E34">
        <w:rPr>
          <w:rFonts w:eastAsiaTheme="minorEastAsia" w:hint="cs"/>
          <w:rtl/>
          <w:lang w:bidi="fa-IR"/>
        </w:rPr>
        <w:t>های زیر پیدا کنید.</w:t>
      </w:r>
    </w:p>
    <w:p w14:paraId="79CA7C8F" w14:textId="3708A45B" w:rsidR="000761C1" w:rsidRDefault="000761C1" w:rsidP="000761C1">
      <w:pPr>
        <w:bidi/>
        <w:rPr>
          <w:rFonts w:eastAsiaTheme="minorEastAsia"/>
          <w:rtl/>
        </w:rPr>
      </w:pPr>
      <w:r w:rsidRPr="000761C1">
        <w:rPr>
          <w:rFonts w:eastAsiaTheme="minorEastAsia" w:hint="cs"/>
          <w:b/>
          <w:bCs/>
          <w:rtl/>
          <w:lang w:bidi="fa-IR"/>
        </w:rPr>
        <w:t>(</w:t>
      </w:r>
      <w:r w:rsidRPr="000761C1">
        <w:rPr>
          <w:rFonts w:eastAsiaTheme="minorEastAsia"/>
          <w:b/>
          <w:bCs/>
          <w:lang w:bidi="fa-IR"/>
        </w:rPr>
        <w:t>a</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U[0,1]</m:t>
        </m:r>
      </m:oMath>
    </w:p>
    <w:p w14:paraId="619616BE" w14:textId="0625989D" w:rsidR="000761C1" w:rsidRDefault="000761C1" w:rsidP="000761C1">
      <w:pPr>
        <w:bidi/>
        <w:rPr>
          <w:rFonts w:eastAsiaTheme="minorEastAsia"/>
          <w:b/>
          <w:bCs/>
        </w:rPr>
      </w:pPr>
      <w:r w:rsidRPr="000761C1">
        <w:rPr>
          <w:rFonts w:eastAsiaTheme="minorEastAsia" w:hint="cs"/>
          <w:b/>
          <w:bCs/>
          <w:rtl/>
        </w:rPr>
        <w:t>(</w:t>
      </w:r>
      <w:r w:rsidRPr="000761C1">
        <w:rPr>
          <w:rFonts w:eastAsiaTheme="minorEastAsia"/>
          <w:b/>
          <w:bCs/>
        </w:rPr>
        <w:t>b</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Poisson</m:t>
        </m:r>
        <m:d>
          <m:dPr>
            <m:ctrlPr>
              <w:rPr>
                <w:rFonts w:ascii="Cambria Math" w:hAnsi="Cambria Math"/>
              </w:rPr>
            </m:ctrlPr>
          </m:dPr>
          <m:e>
            <m:r>
              <m:rPr>
                <m:sty m:val="p"/>
              </m:rPr>
              <w:rPr>
                <w:rFonts w:ascii="Cambria Math" w:hAnsi="Cambria Math" w:cs="Times New Roman"/>
              </w:rPr>
              <m:t>λ</m:t>
            </m:r>
          </m:e>
        </m:d>
        <m:r>
          <w:rPr>
            <w:rFonts w:ascii="Cambria Math" w:hAnsi="Cambria Math"/>
          </w:rPr>
          <m:t xml:space="preserve"> </m:t>
        </m:r>
        <m:r>
          <m:rPr>
            <m:sty m:val="p"/>
          </m:rPr>
          <w:rPr>
            <w:rFonts w:ascii="Cambria Math" w:hAnsi="Cambria Math"/>
          </w:rPr>
          <m:t>, λ &gt; 0</m:t>
        </m:r>
      </m:oMath>
    </w:p>
    <w:p w14:paraId="6B5C6685" w14:textId="5E754975" w:rsidR="000761C1" w:rsidRDefault="000761C1" w:rsidP="000761C1">
      <w:pPr>
        <w:bidi/>
        <w:rPr>
          <w:rFonts w:eastAsiaTheme="minorEastAsia"/>
          <w:rtl/>
          <w:lang w:bidi="fa-IR"/>
        </w:rPr>
      </w:pPr>
      <w:r>
        <w:rPr>
          <w:rFonts w:eastAsiaTheme="minorEastAsia" w:hint="cs"/>
          <w:rtl/>
          <w:lang w:bidi="fa-IR"/>
        </w:rPr>
        <w:t>--------------------------------------------------------------------------------------------------------</w:t>
      </w:r>
    </w:p>
    <w:p w14:paraId="548FFB0C" w14:textId="3002C501" w:rsidR="000761C1" w:rsidRPr="00D24147" w:rsidRDefault="008324BB" w:rsidP="000761C1">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 ∃y≥0  s.t.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oMath>
      </m:oMathPara>
    </w:p>
    <w:p w14:paraId="754C85F6" w14:textId="2010776C" w:rsidR="00D24147" w:rsidRDefault="00D24147" w:rsidP="00D24147">
      <w:pPr>
        <w:bidi/>
        <w:jc w:val="right"/>
        <w:rPr>
          <w:rFonts w:eastAsiaTheme="minorEastAsia"/>
          <w:lang w:bidi="fa-IR"/>
        </w:rPr>
      </w:pPr>
    </w:p>
    <w:p w14:paraId="32C21E9C" w14:textId="5E5D7DE2"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43B33C24" w14:textId="63E539A8"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l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m:t>
          </m:r>
        </m:oMath>
      </m:oMathPara>
    </w:p>
    <w:p w14:paraId="1B82FC05" w14:textId="33712B9B" w:rsidR="00D24147" w:rsidRDefault="00372FBA" w:rsidP="00372FBA">
      <w:pPr>
        <w:bidi/>
        <w:ind w:firstLine="720"/>
        <w:rPr>
          <w:rFonts w:eastAsiaTheme="minorEastAsia"/>
          <w:rtl/>
          <w:lang w:bidi="fa-IR"/>
        </w:rPr>
      </w:pPr>
      <w:r>
        <w:rPr>
          <w:rFonts w:eastAsiaTheme="minorEastAsia" w:hint="cs"/>
          <w:rtl/>
          <w:lang w:bidi="fa-IR"/>
        </w:rPr>
        <w:t xml:space="preserve">با توجه به حد پایین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Pr>
          <w:rFonts w:eastAsiaTheme="minorEastAsia" w:hint="cs"/>
          <w:rtl/>
          <w:lang w:bidi="fa-IR"/>
        </w:rPr>
        <w:t xml:space="preserve"> نتیجه می</w:t>
      </w:r>
      <w:r>
        <w:rPr>
          <w:rFonts w:eastAsiaTheme="minorEastAsia"/>
          <w:rtl/>
          <w:lang w:bidi="fa-IR"/>
        </w:rPr>
        <w:softHyphen/>
      </w:r>
      <w:r>
        <w:rPr>
          <w:rFonts w:eastAsiaTheme="minorEastAsia" w:hint="cs"/>
          <w:rtl/>
          <w:lang w:bidi="fa-IR"/>
        </w:rPr>
        <w:t xml:space="preserve">شود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0</m:t>
        </m:r>
      </m:oMath>
    </w:p>
    <w:p w14:paraId="3B8CD609" w14:textId="5C04ABA2" w:rsidR="00B232E8" w:rsidRPr="00B232E8" w:rsidRDefault="00372FBA" w:rsidP="00B232E8">
      <w:pPr>
        <w:bidi/>
        <w:ind w:firstLine="720"/>
        <w:rPr>
          <w:rFonts w:eastAsiaTheme="minorEastAsia"/>
          <w:rtl/>
          <w:lang w:bidi="fa-IR"/>
        </w:rPr>
      </w:pPr>
      <w:r>
        <w:rPr>
          <w:rFonts w:eastAsiaTheme="minorEastAsia" w:hint="cs"/>
          <w:rtl/>
          <w:lang w:bidi="fa-IR"/>
        </w:rPr>
        <w:t>ب</w:t>
      </w:r>
      <w:r w:rsidR="00E2585A">
        <w:rPr>
          <w:rFonts w:eastAsiaTheme="minorEastAsia" w:hint="cs"/>
          <w:rtl/>
          <w:lang w:bidi="fa-IR"/>
        </w:rPr>
        <w:t xml:space="preserve">رای حالت دوم </w:t>
      </w:r>
      <w:r w:rsidR="00E65DC1">
        <w:rPr>
          <w:rFonts w:eastAsiaTheme="minorEastAsia" w:hint="cs"/>
          <w:rtl/>
          <w:lang w:bidi="fa-IR"/>
        </w:rPr>
        <w:t>شرط وجود جواب برای مسئله</w:t>
      </w:r>
      <w:r w:rsidR="00E65DC1">
        <w:rPr>
          <w:rFonts w:eastAsiaTheme="minorEastAsia"/>
          <w:rtl/>
          <w:lang w:bidi="fa-IR"/>
        </w:rPr>
        <w:softHyphen/>
      </w:r>
      <w:r w:rsidR="00E65DC1">
        <w:rPr>
          <w:rFonts w:eastAsiaTheme="minorEastAsia" w:hint="cs"/>
          <w:rtl/>
          <w:lang w:bidi="fa-IR"/>
        </w:rPr>
        <w:t>ی مرحله</w:t>
      </w:r>
      <w:r w:rsidR="00E65DC1">
        <w:rPr>
          <w:rFonts w:eastAsiaTheme="minorEastAsia"/>
          <w:rtl/>
          <w:lang w:bidi="fa-IR"/>
        </w:rPr>
        <w:softHyphen/>
      </w:r>
      <w:r w:rsidR="00E65DC1">
        <w:rPr>
          <w:rFonts w:eastAsiaTheme="minorEastAsia" w:hint="cs"/>
          <w:rtl/>
          <w:lang w:bidi="fa-IR"/>
        </w:rPr>
        <w:t>ی دوم برقراری دو شرط زیر است:</w:t>
      </w:r>
      <m:oMath>
        <m:r>
          <m:rPr>
            <m:sty m:val="p"/>
          </m:rPr>
          <w:rPr>
            <w:rFonts w:ascii="Cambria Math"/>
          </w:rPr>
          <w:br/>
        </m:r>
      </m:oMath>
      <m:oMathPara>
        <m:oMathParaPr>
          <m:jc m:val="left"/>
        </m:oMathPara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rPr>
                        <m:t>y</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e>
                <m:e>
                  <m:sSub>
                    <m:sSubPr>
                      <m:ctrlPr>
                        <w:rPr>
                          <w:rFonts w:ascii="Cambria Math" w:hAnsi="Cambria Math"/>
                          <w:i/>
                        </w:rPr>
                      </m:ctrlPr>
                    </m:sSubPr>
                    <m:e>
                      <m:r>
                        <w:rPr>
                          <w:rFonts w:ascii="Cambria Math"/>
                        </w:rPr>
                        <m:t>y</m:t>
                      </m:r>
                    </m:e>
                    <m:sub>
                      <m:r>
                        <w:rPr>
                          <w:rFonts w:ascii="Cambria Math"/>
                        </w:rPr>
                        <m:t>2</m:t>
                      </m:r>
                    </m:sub>
                  </m:sSub>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e>
              </m:eqArr>
              <m:r>
                <w:rPr>
                  <w:rFonts w:ascii="Cambria Math" w:eastAsiaTheme="minorEastAsia" w:hAnsi="Cambria Math"/>
                </w:rPr>
                <m:t>→</m:t>
              </m:r>
            </m:e>
          </m:d>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hAns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m:oMathPara>
    </w:p>
    <w:p w14:paraId="0A0288C9" w14:textId="4CE5F0CC" w:rsidR="00E65DC1" w:rsidRDefault="009434EB" w:rsidP="00B232E8">
      <w:pPr>
        <w:bidi/>
        <w:rPr>
          <w:rFonts w:eastAsiaTheme="minorEastAsia"/>
          <w:rtl/>
          <w:lang w:bidi="fa-IR"/>
        </w:rPr>
      </w:pPr>
      <w:r>
        <w:rPr>
          <w:rFonts w:eastAsiaTheme="minorEastAsia" w:hint="cs"/>
          <w:rtl/>
          <w:lang w:bidi="fa-IR"/>
        </w:rPr>
        <w:t>در نتیجه می</w:t>
      </w:r>
      <w:r>
        <w:rPr>
          <w:rFonts w:eastAsiaTheme="minorEastAsia"/>
          <w:rtl/>
          <w:lang w:bidi="fa-IR"/>
        </w:rPr>
        <w:softHyphen/>
      </w:r>
      <w:r>
        <w:rPr>
          <w:rFonts w:eastAsiaTheme="minorEastAsia" w:hint="cs"/>
          <w:rtl/>
          <w:lang w:bidi="fa-IR"/>
        </w:rPr>
        <w:t xml:space="preserve">توانیم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را به شکل زیر نشان دهیم:</w:t>
      </w:r>
    </w:p>
    <w:p w14:paraId="2C5394D5" w14:textId="0DEDC1F1" w:rsidR="009434EB" w:rsidRPr="00806B3D" w:rsidRDefault="008324BB" w:rsidP="00806B3D">
      <w:pPr>
        <w:bidi/>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oMath>
      </m:oMathPara>
    </w:p>
    <w:p w14:paraId="7535F644" w14:textId="59805DFB" w:rsidR="00806B3D" w:rsidRPr="006B516C" w:rsidRDefault="00C8100A" w:rsidP="00806B3D">
      <w:pPr>
        <w:bidi/>
        <w:rPr>
          <w:rFonts w:eastAsiaTheme="minorEastAsia"/>
          <w:color w:val="1F3864" w:themeColor="accent1" w:themeShade="80"/>
          <w:lang w:bidi="fa-IR"/>
        </w:rPr>
      </w:pPr>
      <w:r w:rsidRPr="00251F21">
        <w:rPr>
          <w:rFonts w:eastAsiaTheme="minorEastAsia" w:hint="cs"/>
          <w:color w:val="1F3864" w:themeColor="accent1" w:themeShade="80"/>
          <w:rtl/>
          <w:lang w:bidi="fa-IR"/>
        </w:rPr>
        <w:t>(</w:t>
      </w:r>
      <w:r w:rsidRPr="00563C7D">
        <w:rPr>
          <w:rFonts w:eastAsiaTheme="minorEastAsia"/>
          <w:b/>
          <w:bCs/>
          <w:color w:val="1F3864" w:themeColor="accent1" w:themeShade="80"/>
          <w:lang w:bidi="fa-IR"/>
        </w:rPr>
        <w:t>a</w:t>
      </w:r>
      <w:r w:rsidRPr="00251F21">
        <w:rPr>
          <w:rFonts w:eastAsiaTheme="minorEastAsia" w:hint="cs"/>
          <w:color w:val="1F3864" w:themeColor="accent1" w:themeShade="80"/>
          <w:rtl/>
          <w:lang w:bidi="fa-IR"/>
        </w:rPr>
        <w:t>)</w:t>
      </w:r>
      <w:r w:rsidRPr="00251F21">
        <w:rPr>
          <w:rFonts w:eastAsiaTheme="minorEastAsia"/>
          <w:color w:val="1F3864" w:themeColor="accent1" w:themeShade="80"/>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U[0,1]</m:t>
        </m:r>
      </m:oMath>
    </w:p>
    <w:p w14:paraId="2CA23C81" w14:textId="6D0CCD6A" w:rsidR="006B516C" w:rsidRDefault="00E34DFE" w:rsidP="006B516C">
      <w:pPr>
        <w:bidi/>
        <w:rPr>
          <w:rFonts w:eastAsiaTheme="minorEastAsia"/>
          <w:rtl/>
          <w:lang w:bidi="fa-IR"/>
        </w:rPr>
      </w:pPr>
      <w:r>
        <w:rPr>
          <w:rFonts w:eastAsiaTheme="minorEastAsia" w:hint="cs"/>
          <w:rtl/>
          <w:lang w:bidi="fa-IR"/>
        </w:rPr>
        <w:t xml:space="preserve">با کاهش مقدار </w:t>
      </w:r>
      <m:oMath>
        <m:r>
          <w:rPr>
            <w:rFonts w:ascii="Cambria Math" w:eastAsiaTheme="minorEastAsia" w:hAnsi="Cambria Math"/>
            <w:lang w:bidi="fa-IR"/>
          </w:rPr>
          <m:t>ξ</m:t>
        </m:r>
      </m:oMath>
      <w:r>
        <w:rPr>
          <w:rFonts w:eastAsiaTheme="minorEastAsia" w:hint="cs"/>
          <w:rtl/>
          <w:lang w:bidi="fa-IR"/>
        </w:rPr>
        <w:t xml:space="preserve">  مقدار کسر </w:t>
      </w:r>
      <m:oMath>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w:r>
        <w:rPr>
          <w:rFonts w:eastAsiaTheme="minorEastAsia" w:hint="cs"/>
          <w:rtl/>
          <w:lang w:bidi="fa-IR"/>
        </w:rPr>
        <w:t xml:space="preserve">  افزایش می</w:t>
      </w:r>
      <w:r>
        <w:rPr>
          <w:rFonts w:eastAsiaTheme="minorEastAsia"/>
          <w:rtl/>
          <w:lang w:bidi="fa-IR"/>
        </w:rPr>
        <w:softHyphen/>
      </w:r>
      <w:r>
        <w:rPr>
          <w:rFonts w:eastAsiaTheme="minorEastAsia" w:hint="cs"/>
          <w:rtl/>
          <w:lang w:bidi="fa-IR"/>
        </w:rPr>
        <w:t xml:space="preserve">یابد و  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اشتراک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ها به ازای مقادیر مختلف </w:t>
      </w:r>
      <m:oMath>
        <m:r>
          <w:rPr>
            <w:rFonts w:ascii="Cambria Math" w:eastAsiaTheme="minorEastAsia" w:hAnsi="Cambria Math"/>
            <w:lang w:bidi="fa-IR"/>
          </w:rPr>
          <m:t>ξ</m:t>
        </m:r>
      </m:oMath>
      <w:r>
        <w:rPr>
          <w:rFonts w:eastAsiaTheme="minorEastAsia" w:hint="cs"/>
          <w:rtl/>
          <w:lang w:bidi="fa-IR"/>
        </w:rPr>
        <w:t xml:space="preserve"> است در نتیجه حاصل این اشتراک در جایی است که </w:t>
      </w:r>
      <m:oMath>
        <m:r>
          <w:rPr>
            <w:rFonts w:ascii="Cambria Math" w:eastAsiaTheme="minorEastAsia" w:hAnsi="Cambria Math"/>
            <w:lang w:bidi="fa-IR"/>
          </w:rPr>
          <m:t>ξ</m:t>
        </m:r>
      </m:oMath>
      <w:r>
        <w:rPr>
          <w:rFonts w:eastAsiaTheme="minorEastAsia" w:hint="cs"/>
          <w:rtl/>
          <w:lang w:bidi="fa-IR"/>
        </w:rPr>
        <w:t xml:space="preserve"> بیشترین مقدار را اختیار کند. یعنی </w:t>
      </w:r>
      <m:oMath>
        <m:r>
          <w:rPr>
            <w:rFonts w:ascii="Cambria Math" w:eastAsiaTheme="minorEastAsia" w:hAnsi="Cambria Math"/>
            <w:lang w:bidi="fa-IR"/>
          </w:rPr>
          <m:t>ξ=1</m:t>
        </m:r>
      </m:oMath>
    </w:p>
    <w:p w14:paraId="1F315DBC" w14:textId="3E12DD56" w:rsidR="00E34DFE" w:rsidRPr="005723E9" w:rsidRDefault="008324BB" w:rsidP="00250BB3">
      <w:pPr>
        <w:bidi/>
        <w:ind w:firstLine="720"/>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2}</m:t>
          </m:r>
        </m:oMath>
      </m:oMathPara>
    </w:p>
    <w:p w14:paraId="7EC9D151" w14:textId="6A8FD204" w:rsidR="00563C7D" w:rsidRDefault="00563C7D" w:rsidP="00563C7D">
      <w:pPr>
        <w:bidi/>
        <w:rPr>
          <w:rFonts w:eastAsiaTheme="minorEastAsia"/>
          <w:color w:val="1F3864" w:themeColor="accent1" w:themeShade="80"/>
        </w:rPr>
      </w:pPr>
      <w:r w:rsidRPr="00563C7D">
        <w:rPr>
          <w:rFonts w:eastAsiaTheme="minorEastAsia" w:hint="cs"/>
          <w:b/>
          <w:bCs/>
          <w:color w:val="1F3864" w:themeColor="accent1" w:themeShade="80"/>
          <w:rtl/>
        </w:rPr>
        <w:t>(</w:t>
      </w:r>
      <w:r w:rsidRPr="00563C7D">
        <w:rPr>
          <w:rFonts w:eastAsiaTheme="minorEastAsia"/>
          <w:b/>
          <w:bCs/>
          <w:color w:val="1F3864" w:themeColor="accent1" w:themeShade="80"/>
        </w:rPr>
        <w:t>b</w:t>
      </w:r>
      <w:r w:rsidRPr="00563C7D">
        <w:rPr>
          <w:rFonts w:eastAsiaTheme="minorEastAsia" w:hint="cs"/>
          <w:b/>
          <w:bCs/>
          <w:color w:val="1F3864" w:themeColor="accent1" w:themeShade="80"/>
          <w:rtl/>
          <w:lang w:bidi="fa-IR"/>
        </w:rPr>
        <w:t>)</w:t>
      </w:r>
      <w:r w:rsidRPr="00563C7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Poisson</m:t>
        </m:r>
        <m:d>
          <m:dPr>
            <m:ctrlPr>
              <w:rPr>
                <w:rFonts w:ascii="Cambria Math" w:hAnsi="Cambria Math"/>
                <w:color w:val="1F3864" w:themeColor="accent1" w:themeShade="80"/>
              </w:rPr>
            </m:ctrlPr>
          </m:dPr>
          <m:e>
            <m:r>
              <m:rPr>
                <m:sty m:val="p"/>
              </m:rPr>
              <w:rPr>
                <w:rFonts w:ascii="Cambria Math" w:hAnsi="Cambria Math" w:cs="Times New Roman"/>
                <w:color w:val="1F3864" w:themeColor="accent1" w:themeShade="80"/>
              </w:rPr>
              <m:t>λ</m:t>
            </m:r>
          </m:e>
        </m:d>
        <m:r>
          <w:rPr>
            <w:rFonts w:ascii="Cambria Math" w:hAnsi="Cambria Math"/>
            <w:color w:val="1F3864" w:themeColor="accent1" w:themeShade="80"/>
          </w:rPr>
          <m:t xml:space="preserve"> </m:t>
        </m:r>
        <m:r>
          <m:rPr>
            <m:sty m:val="p"/>
          </m:rPr>
          <w:rPr>
            <w:rFonts w:ascii="Cambria Math" w:hAnsi="Cambria Math"/>
            <w:color w:val="1F3864" w:themeColor="accent1" w:themeShade="80"/>
          </w:rPr>
          <m:t>, λ &gt; 0</m:t>
        </m:r>
      </m:oMath>
    </w:p>
    <w:p w14:paraId="2A78D951" w14:textId="73D1FFBD" w:rsidR="00563C7D" w:rsidRDefault="00817703" w:rsidP="00563C7D">
      <w:pPr>
        <w:bidi/>
        <w:rPr>
          <w:rFonts w:eastAsiaTheme="minorEastAsia"/>
          <w:rtl/>
          <w:lang w:bidi="fa-IR"/>
        </w:rPr>
      </w:pPr>
      <w:r>
        <w:rPr>
          <w:rFonts w:eastAsiaTheme="minorEastAsia" w:hint="cs"/>
          <w:rtl/>
          <w:lang w:bidi="fa-IR"/>
        </w:rPr>
        <w:lastRenderedPageBreak/>
        <w:t xml:space="preserve">همانند استدلالی که در قسمت </w:t>
      </w:r>
      <w:r>
        <w:rPr>
          <w:rFonts w:eastAsiaTheme="minorEastAsia"/>
          <w:lang w:bidi="fa-IR"/>
        </w:rPr>
        <w:t>a</w:t>
      </w:r>
      <w:r>
        <w:rPr>
          <w:rFonts w:eastAsiaTheme="minorEastAsia" w:hint="cs"/>
          <w:rtl/>
          <w:lang w:bidi="fa-IR"/>
        </w:rPr>
        <w:t xml:space="preserve"> انجام دادیم، حاصل اشتراک به ازای حداکثر مقدار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حاصل می</w:t>
      </w:r>
      <w:r>
        <w:rPr>
          <w:rFonts w:eastAsiaTheme="minorEastAsia"/>
          <w:rtl/>
          <w:lang w:bidi="fa-IR"/>
        </w:rPr>
        <w:softHyphen/>
      </w:r>
      <w:r>
        <w:rPr>
          <w:rFonts w:eastAsiaTheme="minorEastAsia" w:hint="cs"/>
          <w:rtl/>
          <w:lang w:bidi="fa-IR"/>
        </w:rPr>
        <w:t xml:space="preserve">شود. از آنجایی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از توزیع پواسون پیروی می</w:t>
      </w:r>
      <w:r>
        <w:rPr>
          <w:rFonts w:eastAsiaTheme="minorEastAsia"/>
          <w:rtl/>
          <w:lang w:bidi="fa-IR"/>
        </w:rPr>
        <w:softHyphen/>
      </w:r>
      <w:r>
        <w:rPr>
          <w:rFonts w:eastAsiaTheme="minorEastAsia" w:hint="cs"/>
          <w:rtl/>
          <w:lang w:bidi="fa-IR"/>
        </w:rPr>
        <w:t xml:space="preserve">کند، حاصل اشتراک در جایی است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 به بی</w:t>
      </w:r>
      <w:r>
        <w:rPr>
          <w:rFonts w:eastAsiaTheme="minorEastAsia"/>
          <w:rtl/>
          <w:lang w:bidi="fa-IR"/>
        </w:rPr>
        <w:softHyphen/>
      </w:r>
      <w:r>
        <w:rPr>
          <w:rFonts w:eastAsiaTheme="minorEastAsia" w:hint="cs"/>
          <w:rtl/>
          <w:lang w:bidi="fa-IR"/>
        </w:rPr>
        <w:t>نهایت برسد.</w:t>
      </w:r>
    </w:p>
    <w:p w14:paraId="07912635" w14:textId="5626EB13" w:rsidR="00817703" w:rsidRPr="00817703" w:rsidRDefault="008324BB" w:rsidP="00817703">
      <w:pPr>
        <w:bidi/>
        <w:ind w:firstLine="720"/>
        <w:jc w:val="center"/>
        <w:rPr>
          <w:rFonts w:eastAsiaTheme="minorEastAsia"/>
          <w:i/>
        </w:rPr>
      </w:pPr>
      <m:oMathPara>
        <m:oMathParaPr>
          <m:jc m:val="left"/>
        </m:oMathParaP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rPr>
                    <m:t>ξ</m:t>
                  </m:r>
                  <m:r>
                    <w:rPr>
                      <w:rFonts w:ascii="Cambria Math" w:hAnsi="Cambria Math"/>
                    </w:rPr>
                    <m:t>→∞</m:t>
                  </m:r>
                </m:e>
              </m:groupChr>
            </m:e>
          </m:box>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r>
            <w:rPr>
              <w:rFonts w:ascii="Cambria Math" w:eastAsiaTheme="minorEastAsia" w:hAnsi="Cambria Math"/>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oMath>
      </m:oMathPara>
    </w:p>
    <w:p w14:paraId="299C4694" w14:textId="2DCC2812" w:rsidR="007138DF" w:rsidRDefault="007138DF" w:rsidP="007138DF">
      <w:pPr>
        <w:jc w:val="right"/>
        <w:rPr>
          <w:b/>
          <w:bCs/>
          <w:rtl/>
          <w:lang w:bidi="fa-IR"/>
        </w:rPr>
      </w:pPr>
      <w:r w:rsidRPr="00CD5887">
        <w:rPr>
          <w:rFonts w:hint="cs"/>
          <w:b/>
          <w:bCs/>
          <w:highlight w:val="darkGray"/>
          <w:rtl/>
          <w:lang w:bidi="fa-IR"/>
        </w:rPr>
        <w:t xml:space="preserve">سوال </w:t>
      </w:r>
      <w:r>
        <w:rPr>
          <w:rFonts w:hint="cs"/>
          <w:b/>
          <w:bCs/>
          <w:highlight w:val="darkGray"/>
          <w:rtl/>
          <w:lang w:bidi="fa-IR"/>
        </w:rPr>
        <w:t>3</w:t>
      </w:r>
      <w:r w:rsidRPr="00CD5887">
        <w:rPr>
          <w:rFonts w:hint="cs"/>
          <w:b/>
          <w:bCs/>
          <w:highlight w:val="darkGray"/>
          <w:rtl/>
          <w:lang w:bidi="fa-IR"/>
        </w:rPr>
        <w:t xml:space="preserve"> صفحه</w:t>
      </w:r>
      <w:r w:rsidRPr="007138DF">
        <w:rPr>
          <w:rFonts w:hint="cs"/>
          <w:b/>
          <w:bCs/>
          <w:highlight w:val="darkGray"/>
          <w:rtl/>
          <w:lang w:bidi="fa-IR"/>
        </w:rPr>
        <w:t xml:space="preserve"> 123</w:t>
      </w:r>
    </w:p>
    <w:p w14:paraId="5A4CF3B0" w14:textId="1221F9BD" w:rsidR="00817703" w:rsidRDefault="00726CA8" w:rsidP="00817703">
      <w:pPr>
        <w:bidi/>
        <w:rPr>
          <w:rFonts w:eastAsiaTheme="minorEastAsia"/>
          <w:i/>
          <w:rtl/>
          <w:lang w:bidi="fa-IR"/>
        </w:rPr>
      </w:pPr>
      <w:r>
        <w:rPr>
          <w:rFonts w:eastAsiaTheme="minorEastAsia" w:hint="cs"/>
          <w:i/>
          <w:rtl/>
          <w:lang w:bidi="fa-IR"/>
        </w:rPr>
        <w:t>مسئله</w:t>
      </w:r>
      <w:r>
        <w:rPr>
          <w:rFonts w:eastAsiaTheme="minorEastAsia"/>
          <w:i/>
          <w:rtl/>
          <w:lang w:bidi="fa-IR"/>
        </w:rPr>
        <w:softHyphen/>
      </w:r>
      <w:r>
        <w:rPr>
          <w:rFonts w:eastAsiaTheme="minorEastAsia" w:hint="cs"/>
          <w:i/>
          <w:rtl/>
          <w:lang w:bidi="fa-IR"/>
        </w:rPr>
        <w:t>ی مرحله دوم زیر را در نظر بگیرید:</w:t>
      </w:r>
    </w:p>
    <w:p w14:paraId="3C7685E3" w14:textId="25D014E7" w:rsidR="00726CA8" w:rsidRPr="00817703" w:rsidRDefault="00EF2F71" w:rsidP="00EF2F71">
      <w:pPr>
        <w:bidi/>
        <w:jc w:val="center"/>
        <w:rPr>
          <w:rFonts w:eastAsiaTheme="minorEastAsia"/>
          <w:i/>
          <w:lang w:bidi="fa-IR"/>
        </w:rPr>
      </w:pPr>
      <w:r>
        <w:rPr>
          <w:noProof/>
        </w:rPr>
        <w:drawing>
          <wp:inline distT="0" distB="0" distL="0" distR="0" wp14:anchorId="3ABEA3B5" wp14:editId="25548BD5">
            <wp:extent cx="1986643" cy="351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17765" cy="357126"/>
                    </a:xfrm>
                    <a:prstGeom prst="rect">
                      <a:avLst/>
                    </a:prstGeom>
                  </pic:spPr>
                </pic:pic>
              </a:graphicData>
            </a:graphic>
          </wp:inline>
        </w:drawing>
      </w:r>
    </w:p>
    <w:p w14:paraId="2D736EE7" w14:textId="40887144" w:rsidR="00817703" w:rsidRDefault="00B9379D" w:rsidP="00B9379D">
      <w:pPr>
        <w:bidi/>
        <w:rPr>
          <w:rFonts w:eastAsiaTheme="minorEastAsia"/>
          <w:i/>
          <w:rtl/>
          <w:lang w:bidi="fa-IR"/>
        </w:rPr>
      </w:pPr>
      <w:r>
        <w:rPr>
          <w:rFonts w:eastAsiaTheme="minorEastAsia" w:hint="cs"/>
          <w:i/>
          <w:rtl/>
          <w:lang w:bidi="fa-IR"/>
        </w:rPr>
        <w:t>به منظور سادگی فرض کنید</w:t>
      </w:r>
      <w:r w:rsidR="00E845F1">
        <w:rPr>
          <w:rFonts w:eastAsiaTheme="minorEastAsia" w:hint="cs"/>
          <w:i/>
          <w:rtl/>
          <w:lang w:bidi="fa-IR"/>
        </w:rPr>
        <w:t xml:space="preserve"> </w:t>
      </w:r>
      <m:oMath>
        <m:r>
          <w:rPr>
            <w:rFonts w:ascii="Cambria Math" w:eastAsiaTheme="minorEastAsia" w:hAnsi="Cambria Math"/>
            <w:lang w:bidi="fa-IR"/>
          </w:rPr>
          <m:t>x≥0</m:t>
        </m:r>
      </m:oMath>
      <w:r w:rsidR="00E845F1">
        <w:rPr>
          <w:rFonts w:eastAsiaTheme="minorEastAsia" w:hint="cs"/>
          <w:i/>
          <w:rtl/>
          <w:lang w:bidi="fa-IR"/>
        </w:rPr>
        <w:t xml:space="preserve"> . اگر </w:t>
      </w:r>
      <m:oMath>
        <m:r>
          <w:rPr>
            <w:rFonts w:ascii="Cambria Math" w:eastAsiaTheme="minorEastAsia" w:hAnsi="Cambria Math"/>
            <w:lang w:bidi="fa-IR"/>
          </w:rPr>
          <m:t>ξ</m:t>
        </m:r>
      </m:oMath>
      <w:r w:rsidR="00E845F1">
        <w:rPr>
          <w:rFonts w:eastAsiaTheme="minorEastAsia" w:hint="cs"/>
          <w:i/>
          <w:rtl/>
          <w:lang w:bidi="fa-IR"/>
        </w:rPr>
        <w:t xml:space="preserve"> از توزیع زیر پیروی کند نشان دهید ک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E845F1">
        <w:rPr>
          <w:rFonts w:eastAsiaTheme="minorEastAsia" w:hint="cs"/>
          <w:i/>
          <w:rtl/>
          <w:lang w:bidi="fa-IR"/>
        </w:rPr>
        <w:t>. سپس آن را با قضیه</w:t>
      </w:r>
      <w:r w:rsidR="00E845F1">
        <w:rPr>
          <w:rFonts w:eastAsiaTheme="minorEastAsia"/>
          <w:i/>
          <w:rtl/>
          <w:lang w:bidi="fa-IR"/>
        </w:rPr>
        <w:softHyphen/>
      </w:r>
      <w:r w:rsidR="00E845F1">
        <w:rPr>
          <w:rFonts w:eastAsiaTheme="minorEastAsia" w:hint="cs"/>
          <w:i/>
          <w:rtl/>
          <w:lang w:bidi="fa-IR"/>
        </w:rPr>
        <w:t>ی 3 مقایسه کنید.</w:t>
      </w:r>
    </w:p>
    <w:p w14:paraId="4D6E18D1" w14:textId="3113917B" w:rsidR="00E845F1" w:rsidRPr="00E845F1" w:rsidRDefault="00D55DC0" w:rsidP="00D55DC0">
      <w:pPr>
        <w:bidi/>
        <w:jc w:val="center"/>
        <w:rPr>
          <w:rFonts w:eastAsiaTheme="minorEastAsia"/>
          <w:i/>
          <w:rtl/>
          <w:lang w:bidi="fa-IR"/>
        </w:rPr>
      </w:pPr>
      <w:r>
        <w:rPr>
          <w:noProof/>
        </w:rPr>
        <w:drawing>
          <wp:inline distT="0" distB="0" distL="0" distR="0" wp14:anchorId="56C0D800" wp14:editId="0B7452BD">
            <wp:extent cx="1311729" cy="44526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473" cy="452647"/>
                    </a:xfrm>
                    <a:prstGeom prst="rect">
                      <a:avLst/>
                    </a:prstGeom>
                  </pic:spPr>
                </pic:pic>
              </a:graphicData>
            </a:graphic>
          </wp:inline>
        </w:drawing>
      </w:r>
    </w:p>
    <w:p w14:paraId="74C21164" w14:textId="07AB8C41" w:rsidR="005723E9" w:rsidRDefault="00FD2CC3" w:rsidP="00480A7A">
      <w:pPr>
        <w:bidi/>
        <w:rPr>
          <w:rFonts w:eastAsiaTheme="minorEastAsia"/>
          <w:rtl/>
          <w:lang w:bidi="fa-IR"/>
        </w:rPr>
      </w:pPr>
      <w:r>
        <w:rPr>
          <w:rFonts w:eastAsiaTheme="minorEastAsia" w:hint="cs"/>
          <w:rtl/>
          <w:lang w:bidi="fa-IR"/>
        </w:rPr>
        <w:t>--------------------------------------------------------------------------------------------------------</w:t>
      </w:r>
    </w:p>
    <w:p w14:paraId="438FBE41" w14:textId="6857C52C" w:rsidR="00F528F9" w:rsidRDefault="0094734F" w:rsidP="00F528F9">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ی دوم به شکل زیر محاسبه می</w:t>
      </w:r>
      <w:r>
        <w:rPr>
          <w:rFonts w:eastAsiaTheme="minorEastAsia"/>
          <w:rtl/>
          <w:lang w:bidi="fa-IR"/>
        </w:rPr>
        <w:softHyphen/>
      </w:r>
      <w:r>
        <w:rPr>
          <w:rFonts w:eastAsiaTheme="minorEastAsia" w:hint="cs"/>
          <w:rtl/>
          <w:lang w:bidi="fa-IR"/>
        </w:rPr>
        <w:t>شود:</w:t>
      </w:r>
    </w:p>
    <w:p w14:paraId="0A342405" w14:textId="26332FB8" w:rsidR="0094734F" w:rsidRPr="00E14A47" w:rsidRDefault="00F405BA" w:rsidP="00F405BA">
      <w:pPr>
        <w:bidi/>
        <w:jc w:val="right"/>
        <w:rPr>
          <w:rFonts w:eastAsiaTheme="minorEastAsia"/>
          <w:i/>
          <w:lang w:bidi="fa-IR"/>
        </w:rPr>
      </w:p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ξ</m:t>
                </m:r>
                <m:r>
                  <w:rPr>
                    <w:rFonts w:ascii="Cambria Math" w:eastAsiaTheme="minorEastAsia" w:hAnsi="Cambria Math" w:hint="cs"/>
                    <w:rtl/>
                    <w:lang w:bidi="fa-IR"/>
                  </w:rPr>
                  <m:t xml:space="preserve"> </m:t>
                </m:r>
                <m:r>
                  <w:rPr>
                    <w:rFonts w:ascii="Cambria Math" w:eastAsiaTheme="minorEastAsia" w:hAnsi="Cambria Math"/>
                    <w:lang w:bidi="fa-IR"/>
                  </w:rPr>
                  <m:t xml:space="preserve">          ξ</m:t>
                </m:r>
                <m:r>
                  <w:rPr>
                    <w:rFonts w:ascii="Cambria Math" w:eastAsiaTheme="minorEastAsia"/>
                    <w:lang w:bidi="fa-IR"/>
                  </w:rPr>
                  <m:t>≥</m:t>
                </m:r>
                <m:r>
                  <w:rPr>
                    <w:rFonts w:ascii="Cambria Math" w:eastAsiaTheme="minorEastAsia"/>
                    <w:lang w:bidi="fa-IR"/>
                  </w:rPr>
                  <m:t>x</m:t>
                </m:r>
              </m:e>
              <m:e>
                <m:r>
                  <w:rPr>
                    <w:rFonts w:ascii="Cambria Math" w:eastAsiaTheme="minorEastAsia" w:hAnsi="Cambria Math"/>
                    <w:lang w:bidi="fa-IR"/>
                  </w:rPr>
                  <m:t>x           ξ</m:t>
                </m:r>
                <m:r>
                  <w:rPr>
                    <w:rFonts w:ascii="Cambria Math" w:eastAsiaTheme="minorEastAsia"/>
                    <w:lang w:bidi="fa-IR"/>
                  </w:rPr>
                  <m:t xml:space="preserve">&lt;x </m:t>
                </m:r>
              </m:e>
            </m:eqArr>
          </m:e>
        </m:d>
      </m:oMath>
      <w:r>
        <w:rPr>
          <w:rFonts w:eastAsiaTheme="minorEastAsia" w:hint="cs"/>
          <w:i/>
          <w:rtl/>
          <w:lang w:bidi="fa-IR"/>
        </w:rPr>
        <w:t xml:space="preserve"> </w:t>
      </w:r>
    </w:p>
    <w:p w14:paraId="14BA6550" w14:textId="50E2CEFE" w:rsidR="00E14A47" w:rsidRDefault="001E4729" w:rsidP="00E14A47">
      <w:pPr>
        <w:bidi/>
        <w:rPr>
          <w:rFonts w:eastAsiaTheme="minorEastAsia"/>
          <w:rtl/>
          <w:lang w:bidi="fa-IR"/>
        </w:rPr>
      </w:pPr>
      <w:r>
        <w:rPr>
          <w:rFonts w:eastAsiaTheme="minorEastAsia" w:hint="cs"/>
          <w:rtl/>
          <w:lang w:bidi="fa-IR"/>
        </w:rPr>
        <w:t xml:space="preserve">از آنجایی که فرض کردیم مقدار </w:t>
      </w:r>
      <w:r>
        <w:rPr>
          <w:rFonts w:eastAsiaTheme="minorEastAsia"/>
          <w:lang w:bidi="fa-IR"/>
        </w:rPr>
        <w:t>x</w:t>
      </w:r>
      <w:r>
        <w:rPr>
          <w:rFonts w:eastAsiaTheme="minorEastAsia" w:hint="cs"/>
          <w:rtl/>
          <w:lang w:bidi="fa-IR"/>
        </w:rPr>
        <w:t xml:space="preserve"> بزرگتر یا مساوی 0 و هم</w:t>
      </w:r>
      <w:r>
        <w:rPr>
          <w:rFonts w:eastAsiaTheme="minorEastAsia"/>
          <w:rtl/>
          <w:lang w:bidi="fa-IR"/>
        </w:rPr>
        <w:softHyphen/>
      </w:r>
      <w:r>
        <w:rPr>
          <w:rFonts w:eastAsiaTheme="minorEastAsia" w:hint="cs"/>
          <w:rtl/>
          <w:lang w:bidi="fa-IR"/>
        </w:rPr>
        <w:t xml:space="preserve">چنین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همواره بزرگتر از یک است، دو حالت زیر را میتوانیم برای </w:t>
      </w:r>
      <w:r>
        <w:rPr>
          <w:rFonts w:eastAsiaTheme="minorEastAsia"/>
          <w:lang w:bidi="fa-IR"/>
        </w:rPr>
        <w:t>x</w:t>
      </w:r>
      <w:r>
        <w:rPr>
          <w:rFonts w:eastAsiaTheme="minorEastAsia" w:hint="cs"/>
          <w:rtl/>
          <w:lang w:bidi="fa-IR"/>
        </w:rPr>
        <w:t xml:space="preserve"> در نظر بگیریم:</w:t>
      </w:r>
    </w:p>
    <w:p w14:paraId="282BC8BB" w14:textId="276DF84B" w:rsidR="001E4729" w:rsidRPr="0013301D" w:rsidRDefault="00975998" w:rsidP="001E4729">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t xml:space="preserve">حالت1: </w:t>
      </w:r>
      <m:oMath>
        <m:r>
          <w:rPr>
            <w:rFonts w:ascii="Cambria Math" w:eastAsiaTheme="minorEastAsia" w:hAnsi="Cambria Math"/>
            <w:color w:val="1F3864" w:themeColor="accent1" w:themeShade="80"/>
            <w:lang w:bidi="fa-IR"/>
          </w:rPr>
          <m:t>0≤x&lt;1</m:t>
        </m:r>
      </m:oMath>
    </w:p>
    <w:p w14:paraId="369B5DFA" w14:textId="4C04BF22" w:rsidR="00975998" w:rsidRDefault="00975998" w:rsidP="00975998">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 xml:space="preserve">ی دوم در این حالت همواره برابر با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خواهد بود.</w:t>
      </w:r>
    </w:p>
    <w:p w14:paraId="6D255ABC" w14:textId="24081A52" w:rsidR="00975998" w:rsidRPr="00BF7373" w:rsidRDefault="00975998" w:rsidP="00975998">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ξ</m:t>
          </m:r>
        </m:oMath>
      </m:oMathPara>
    </w:p>
    <w:p w14:paraId="65E6709D" w14:textId="32BF4230" w:rsidR="00BF7373" w:rsidRDefault="00BF7373" w:rsidP="00BF7373">
      <w:pPr>
        <w:bidi/>
        <w:rPr>
          <w:rFonts w:eastAsiaTheme="minorEastAsia"/>
          <w:rtl/>
          <w:lang w:bidi="fa-IR"/>
        </w:rPr>
      </w:pPr>
      <w:r>
        <w:rPr>
          <w:rFonts w:eastAsiaTheme="minorEastAsia" w:hint="cs"/>
          <w:rtl/>
          <w:lang w:bidi="fa-IR"/>
        </w:rPr>
        <w:t xml:space="preserve">حال نیاز داریم مقدار </w:t>
      </w:r>
      <m:oMath>
        <m:r>
          <w:rPr>
            <w:rFonts w:ascii="Cambria Math" w:eastAsiaTheme="minorEastAsia" w:hAnsi="Cambria Math"/>
            <w:lang w:bidi="fa-IR"/>
          </w:rPr>
          <m:t>Q(x)</m:t>
        </m:r>
      </m:oMath>
      <w:r>
        <w:rPr>
          <w:rFonts w:eastAsiaTheme="minorEastAsia" w:hint="cs"/>
          <w:rtl/>
          <w:lang w:bidi="fa-IR"/>
        </w:rPr>
        <w:t xml:space="preserve"> را محاسبه کنیم</w:t>
      </w:r>
      <w:r w:rsidR="006358FE">
        <w:rPr>
          <w:rFonts w:eastAsiaTheme="minorEastAsia" w:hint="cs"/>
          <w:rtl/>
          <w:lang w:bidi="fa-IR"/>
        </w:rPr>
        <w:t>:</w:t>
      </w:r>
    </w:p>
    <w:p w14:paraId="6E5AF40A" w14:textId="41CB9C13" w:rsidR="006358FE" w:rsidRPr="00E600CB" w:rsidRDefault="00E600CB" w:rsidP="00E600CB">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1</m:t>
                  </m:r>
                </m:e>
              </m:eqArr>
            </m:e>
          </m:d>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2</m:t>
              </m:r>
            </m:e>
          </m:d>
          <m:r>
            <w:rPr>
              <w:rFonts w:ascii="Cambria Math" w:eastAsiaTheme="minorEastAsia" w:hAnsi="Cambria Math"/>
              <w:lang w:bidi="fa-IR"/>
            </w:rPr>
            <m:t>=2</m:t>
          </m:r>
        </m:oMath>
      </m:oMathPara>
    </w:p>
    <w:p w14:paraId="3B2F6449" w14:textId="11F42C43" w:rsidR="00E600CB" w:rsidRDefault="007D2525" w:rsidP="00E600CB">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شاهده می</w:t>
      </w:r>
      <w:r>
        <w:rPr>
          <w:rFonts w:eastAsiaTheme="minorEastAsia"/>
          <w:rtl/>
          <w:lang w:bidi="fa-IR"/>
        </w:rPr>
        <w:softHyphen/>
      </w:r>
      <w:r>
        <w:rPr>
          <w:rFonts w:eastAsiaTheme="minorEastAsia" w:hint="cs"/>
          <w:rtl/>
          <w:lang w:bidi="fa-IR"/>
        </w:rPr>
        <w:t xml:space="preserve">شود برای مقادیر </w:t>
      </w:r>
      <w:r>
        <w:rPr>
          <w:rFonts w:eastAsiaTheme="minorEastAsia"/>
          <w:lang w:bidi="fa-IR"/>
        </w:rPr>
        <w:t>x</w:t>
      </w:r>
      <w:r>
        <w:rPr>
          <w:rFonts w:eastAsiaTheme="minorEastAsia" w:hint="cs"/>
          <w:rtl/>
          <w:lang w:bidi="fa-IR"/>
        </w:rPr>
        <w:t xml:space="preserve"> بین 0 و یک،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 xml:space="preserve">ی دوم موجه و دارای جواب است در نتیجه </w:t>
      </w:r>
      <w:r>
        <w:rPr>
          <w:rFonts w:eastAsiaTheme="minorEastAsia"/>
          <w:lang w:bidi="fa-IR"/>
        </w:rPr>
        <w:t>K2</w:t>
      </w:r>
      <w:r>
        <w:rPr>
          <w:rFonts w:eastAsiaTheme="minorEastAsia" w:hint="cs"/>
          <w:rtl/>
          <w:lang w:bidi="fa-IR"/>
        </w:rPr>
        <w:t xml:space="preserve"> را برای این حالت میتوان به صورت زیر نوشت:</w:t>
      </w:r>
    </w:p>
    <w:p w14:paraId="5F52D29E" w14:textId="25ABFA20" w:rsidR="007D2525" w:rsidRPr="006D4FB5" w:rsidRDefault="008324BB" w:rsidP="00AD6B49">
      <w:pPr>
        <w:bidi/>
        <w:jc w:val="right"/>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0≤x&lt;1}</m:t>
        </m:r>
      </m:oMath>
      <w:r w:rsidR="00AD6B49">
        <w:rPr>
          <w:rFonts w:eastAsiaTheme="minorEastAsia"/>
          <w:lang w:bidi="fa-IR"/>
        </w:rPr>
        <w:t xml:space="preserve"> </w:t>
      </w:r>
    </w:p>
    <w:p w14:paraId="51A757B2" w14:textId="1BDC18BD" w:rsidR="006D4FB5" w:rsidRDefault="006D4FB5" w:rsidP="006D4FB5">
      <w:pPr>
        <w:bidi/>
        <w:rPr>
          <w:rFonts w:eastAsiaTheme="minorEastAsia"/>
          <w:lang w:bidi="fa-IR"/>
        </w:rPr>
      </w:pPr>
    </w:p>
    <w:p w14:paraId="2EED635E" w14:textId="5EF39C56" w:rsidR="0013301D" w:rsidRPr="0013301D" w:rsidRDefault="0013301D" w:rsidP="0013301D">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lastRenderedPageBreak/>
        <w:t>حالت</w:t>
      </w:r>
      <w:r>
        <w:rPr>
          <w:rFonts w:eastAsiaTheme="minorEastAsia" w:hint="cs"/>
          <w:color w:val="1F3864" w:themeColor="accent1" w:themeShade="80"/>
          <w:rtl/>
          <w:lang w:bidi="fa-IR"/>
        </w:rPr>
        <w:t>2</w:t>
      </w:r>
      <w:r w:rsidRPr="0013301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1≤x</m:t>
        </m:r>
      </m:oMath>
    </w:p>
    <w:p w14:paraId="65ADD2AA" w14:textId="6EAEC8CB" w:rsidR="006D4FB5" w:rsidRDefault="004A4351" w:rsidP="006D4FB5">
      <w:pPr>
        <w:bidi/>
        <w:rPr>
          <w:rFonts w:eastAsiaTheme="minorEastAsia"/>
          <w:rtl/>
          <w:lang w:bidi="fa-IR"/>
        </w:rPr>
      </w:pPr>
      <w:r>
        <w:rPr>
          <w:rFonts w:eastAsiaTheme="minorEastAsia" w:hint="cs"/>
          <w:rtl/>
          <w:lang w:bidi="fa-IR"/>
        </w:rPr>
        <w:t xml:space="preserve">در این حالت بسته به مقدار </w:t>
      </w:r>
      <m:oMath>
        <m:r>
          <w:rPr>
            <w:rFonts w:ascii="Cambria Math" w:eastAsiaTheme="minorEastAsia" w:hAnsi="Cambria Math"/>
            <w:lang w:bidi="fa-IR"/>
          </w:rPr>
          <m:t>ξ</m:t>
        </m:r>
      </m:oMath>
      <w:r>
        <w:rPr>
          <w:rFonts w:eastAsiaTheme="minorEastAsia" w:hint="cs"/>
          <w:rtl/>
          <w:lang w:bidi="fa-IR"/>
        </w:rPr>
        <w:t xml:space="preserve">، </w:t>
      </w:r>
      <w:r>
        <w:rPr>
          <w:rFonts w:eastAsiaTheme="minorEastAsia"/>
          <w:lang w:bidi="fa-IR"/>
        </w:rPr>
        <w:t>y</w:t>
      </w:r>
      <w:r>
        <w:rPr>
          <w:rFonts w:eastAsiaTheme="minorEastAsia" w:hint="cs"/>
          <w:rtl/>
          <w:lang w:bidi="fa-IR"/>
        </w:rPr>
        <w:t xml:space="preserve"> مقدار متفاوتی اخذ می</w:t>
      </w:r>
      <w:r>
        <w:rPr>
          <w:rFonts w:eastAsiaTheme="minorEastAsia"/>
          <w:rtl/>
          <w:lang w:bidi="fa-IR"/>
        </w:rPr>
        <w:softHyphen/>
      </w:r>
      <w:r>
        <w:rPr>
          <w:rFonts w:eastAsiaTheme="minorEastAsia" w:hint="cs"/>
          <w:rtl/>
          <w:lang w:bidi="fa-IR"/>
        </w:rPr>
        <w:t>کند و جواب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تفاوت اس</w:t>
      </w:r>
      <w:r w:rsidR="006F7B6D">
        <w:rPr>
          <w:rFonts w:eastAsiaTheme="minorEastAsia" w:hint="cs"/>
          <w:rtl/>
          <w:lang w:bidi="fa-IR"/>
        </w:rPr>
        <w:t xml:space="preserve">ت. </w:t>
      </w: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oMath>
      <w:r w:rsidR="006F7B6D">
        <w:rPr>
          <w:rFonts w:eastAsiaTheme="minorEastAsia"/>
          <w:lang w:bidi="fa-IR"/>
        </w:rPr>
        <w:t xml:space="preserve"> </w:t>
      </w:r>
      <w:r w:rsidR="006F7B6D">
        <w:rPr>
          <w:rFonts w:eastAsiaTheme="minorEastAsia" w:hint="cs"/>
          <w:rtl/>
          <w:lang w:bidi="fa-IR"/>
        </w:rPr>
        <w:t>در این حالت به شکل زیر محاسبه می</w:t>
      </w:r>
      <w:r w:rsidR="006F7B6D">
        <w:rPr>
          <w:rFonts w:eastAsiaTheme="minorEastAsia"/>
          <w:rtl/>
          <w:lang w:bidi="fa-IR"/>
        </w:rPr>
        <w:softHyphen/>
      </w:r>
      <w:r w:rsidR="006F7B6D">
        <w:rPr>
          <w:rFonts w:eastAsiaTheme="minorEastAsia" w:hint="cs"/>
          <w:rtl/>
          <w:lang w:bidi="fa-IR"/>
        </w:rPr>
        <w:t>شود.</w:t>
      </w:r>
    </w:p>
    <w:p w14:paraId="4259F9B9" w14:textId="5E8866C6" w:rsidR="006F7B6D" w:rsidRPr="00CD0F80" w:rsidRDefault="00615A1A" w:rsidP="006F7B6D">
      <w:pPr>
        <w:bidi/>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x</m:t>
              </m:r>
            </m:sup>
            <m:e>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m:t>
          </m:r>
          <m:nary>
            <m:naryPr>
              <m:limLoc m:val="subSup"/>
              <m:ctrlPr>
                <w:rPr>
                  <w:rFonts w:ascii="Cambria Math" w:eastAsiaTheme="minorEastAsia" w:hAnsi="Cambria Math"/>
                  <w:i/>
                  <w:lang w:bidi="fa-IR"/>
                </w:rPr>
              </m:ctrlPr>
            </m:naryPr>
            <m:sub>
              <m:r>
                <w:rPr>
                  <w:rFonts w:ascii="Cambria Math" w:eastAsiaTheme="minorEastAsia" w:hAnsi="Cambria Math"/>
                  <w:lang w:bidi="fa-IR"/>
                </w:rPr>
                <m:t>x</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2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2</m:t>
                  </m:r>
                </m:sup>
              </m:sSup>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m:t>
                  </m:r>
                </m:e>
                <m:e>
                  <m:r>
                    <w:rPr>
                      <w:rFonts w:ascii="Cambria Math" w:eastAsiaTheme="minorEastAsia" w:hAnsi="Cambria Math"/>
                      <w:lang w:bidi="fa-IR"/>
                    </w:rPr>
                    <m:t>1</m:t>
                  </m:r>
                </m:e>
              </m:eqArr>
            </m:e>
          </m:d>
          <m:r>
            <w:rPr>
              <w:rFonts w:ascii="Cambria Math" w:eastAsiaTheme="minorEastAsia" w:hAnsi="Cambria Math"/>
              <w:lang w:bidi="fa-IR"/>
            </w:rPr>
            <m:t xml:space="preserve"> -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x</m:t>
                  </m:r>
                </m:e>
              </m:eqArr>
            </m:e>
          </m:d>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x</m:t>
              </m:r>
            </m:den>
          </m:f>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oMath>
      </m:oMathPara>
    </w:p>
    <w:p w14:paraId="1067E3AA" w14:textId="0A5D5144" w:rsidR="00CD0F80" w:rsidRDefault="0052799D" w:rsidP="0052799D">
      <w:pPr>
        <w:bidi/>
        <w:rPr>
          <w:rFonts w:eastAsiaTheme="minorEastAsia"/>
          <w:rtl/>
          <w:lang w:bidi="fa-IR"/>
        </w:rPr>
      </w:pPr>
      <w:r>
        <w:rPr>
          <w:rFonts w:eastAsiaTheme="minorEastAsia" w:hint="cs"/>
          <w:rtl/>
          <w:lang w:bidi="fa-IR"/>
        </w:rPr>
        <w:t>در نتیجه داریم:</w:t>
      </w:r>
    </w:p>
    <w:p w14:paraId="39034E7B" w14:textId="4673D6D7" w:rsidR="0052799D" w:rsidRPr="0052799D" w:rsidRDefault="008324BB" w:rsidP="0052799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x|x≥1}</m:t>
          </m:r>
        </m:oMath>
      </m:oMathPara>
    </w:p>
    <w:p w14:paraId="6505D111" w14:textId="11C15231" w:rsidR="0052799D" w:rsidRDefault="00937019" w:rsidP="00992FA9">
      <w:pPr>
        <w:bidi/>
        <w:rPr>
          <w:rFonts w:eastAsiaTheme="minorEastAsia"/>
          <w:rtl/>
          <w:lang w:bidi="fa-IR"/>
        </w:rPr>
      </w:pPr>
      <w:r>
        <w:rPr>
          <w:rFonts w:eastAsiaTheme="minorEastAsia" w:hint="cs"/>
          <w:rtl/>
          <w:lang w:bidi="fa-IR"/>
        </w:rPr>
        <w:t xml:space="preserve">با توج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های حاصله در دو حالت پیشین خواهیم داشت:</w:t>
      </w:r>
    </w:p>
    <w:p w14:paraId="407AEADB" w14:textId="5D7261A4" w:rsidR="00937019" w:rsidRPr="00DD5096" w:rsidRDefault="008324BB" w:rsidP="00001E56">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1,0≤x&lt;1</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0</m:t>
              </m:r>
            </m:e>
          </m:d>
        </m:oMath>
      </m:oMathPara>
    </w:p>
    <w:p w14:paraId="0818BC54" w14:textId="38B8B5BD" w:rsidR="00DD5096" w:rsidRDefault="008A36A8" w:rsidP="00DD5096">
      <w:pPr>
        <w:bidi/>
        <w:rPr>
          <w:rFonts w:eastAsiaTheme="minorEastAsia"/>
          <w:rtl/>
          <w:lang w:bidi="fa-IR"/>
        </w:rPr>
      </w:pPr>
      <w:r>
        <w:rPr>
          <w:rFonts w:eastAsiaTheme="minorEastAsia" w:hint="cs"/>
          <w:rtl/>
          <w:lang w:bidi="fa-IR"/>
        </w:rPr>
        <w:t>پس نتیجه می</w:t>
      </w:r>
      <w:r>
        <w:rPr>
          <w:rFonts w:eastAsiaTheme="minorEastAsia"/>
          <w:rtl/>
          <w:lang w:bidi="fa-IR"/>
        </w:rPr>
        <w:softHyphen/>
      </w:r>
      <w:r>
        <w:rPr>
          <w:rFonts w:eastAsiaTheme="minorEastAsia" w:hint="cs"/>
          <w:rtl/>
          <w:lang w:bidi="fa-IR"/>
        </w:rPr>
        <w:t xml:space="preserve">گیریم به ازای </w:t>
      </w:r>
      <w:r>
        <w:rPr>
          <w:rFonts w:eastAsiaTheme="minorEastAsia"/>
          <w:lang w:bidi="fa-IR"/>
        </w:rPr>
        <w:t>x</w:t>
      </w:r>
      <w:r>
        <w:rPr>
          <w:rFonts w:eastAsiaTheme="minorEastAsia" w:hint="cs"/>
          <w:rtl/>
          <w:lang w:bidi="fa-IR"/>
        </w:rPr>
        <w:t xml:space="preserve"> های بزرگتر یا مساوی 0، امید مقدار تابع هدف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قداری متناهی دارد.</w:t>
      </w:r>
    </w:p>
    <w:p w14:paraId="2120D9DF" w14:textId="2B7E4CFA" w:rsidR="008A36A8" w:rsidRDefault="008A36A8" w:rsidP="008A36A8">
      <w:pPr>
        <w:bidi/>
        <w:rPr>
          <w:rFonts w:eastAsiaTheme="minorEastAsia"/>
          <w:rtl/>
          <w:lang w:bidi="fa-IR"/>
        </w:rPr>
      </w:pPr>
      <w:r>
        <w:rPr>
          <w:rFonts w:eastAsiaTheme="minorEastAsia" w:hint="cs"/>
          <w:rtl/>
          <w:lang w:bidi="fa-IR"/>
        </w:rPr>
        <w:t xml:space="preserve">حال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hint="cs"/>
          <w:rtl/>
          <w:lang w:bidi="fa-IR"/>
        </w:rPr>
        <w:t xml:space="preserve"> را به دست می</w:t>
      </w:r>
      <w:r>
        <w:rPr>
          <w:rFonts w:eastAsiaTheme="minorEastAsia"/>
          <w:rtl/>
          <w:lang w:bidi="fa-IR"/>
        </w:rPr>
        <w:softHyphen/>
      </w:r>
      <w:r>
        <w:rPr>
          <w:rFonts w:eastAsiaTheme="minorEastAsia" w:hint="cs"/>
          <w:rtl/>
          <w:lang w:bidi="fa-IR"/>
        </w:rPr>
        <w:t xml:space="preserve">آوریم. طبق تعریف، </w:t>
      </w:r>
      <w:r>
        <w:rPr>
          <w:rFonts w:eastAsiaTheme="minorEastAsia"/>
          <w:lang w:bidi="fa-IR"/>
        </w:rPr>
        <w:t>x</w:t>
      </w:r>
      <w:r>
        <w:rPr>
          <w:rFonts w:eastAsiaTheme="minorEastAsia" w:hint="cs"/>
          <w:rtl/>
          <w:lang w:bidi="fa-IR"/>
        </w:rPr>
        <w:t xml:space="preserve"> ب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lang w:bidi="fa-IR"/>
        </w:rPr>
        <w:t xml:space="preserve"> </w:t>
      </w:r>
      <w:r>
        <w:rPr>
          <w:rFonts w:eastAsiaTheme="minorEastAsia" w:hint="cs"/>
          <w:rtl/>
          <w:lang w:bidi="fa-IR"/>
        </w:rPr>
        <w:t xml:space="preserve">متعلق است اگر به ازای تمام مقادیر </w:t>
      </w:r>
      <m:oMath>
        <m:r>
          <w:rPr>
            <w:rFonts w:ascii="Cambria Math" w:eastAsiaTheme="minorEastAsia" w:hAnsi="Cambria Math"/>
            <w:lang w:bidi="fa-IR"/>
          </w:rPr>
          <m:t>ξ</m:t>
        </m:r>
      </m:oMath>
      <w:r>
        <w:rPr>
          <w:rFonts w:eastAsiaTheme="minorEastAsia" w:hint="cs"/>
          <w:rtl/>
          <w:lang w:bidi="fa-IR"/>
        </w:rPr>
        <w:t>، یک جواب شدنی در مسئله</w:t>
      </w:r>
      <w:r>
        <w:rPr>
          <w:rFonts w:eastAsiaTheme="minorEastAsia"/>
          <w:rtl/>
          <w:lang w:bidi="fa-IR"/>
        </w:rPr>
        <w:softHyphen/>
      </w:r>
      <w:r>
        <w:rPr>
          <w:rFonts w:eastAsiaTheme="minorEastAsia" w:hint="cs"/>
          <w:rtl/>
          <w:lang w:bidi="fa-IR"/>
        </w:rPr>
        <w:t>ی دوم وجود داشته باشد.</w:t>
      </w:r>
      <w:r w:rsidR="002F04E7">
        <w:rPr>
          <w:rFonts w:eastAsiaTheme="minorEastAsia" w:hint="cs"/>
          <w:rtl/>
          <w:lang w:bidi="fa-IR"/>
        </w:rPr>
        <w:t xml:space="preserve"> با توجه به این تعریف و توضیحات مطرح شده در بالا به ازای </w:t>
      </w:r>
      <w:r w:rsidR="002F04E7">
        <w:rPr>
          <w:rFonts w:eastAsiaTheme="minorEastAsia"/>
          <w:lang w:bidi="fa-IR"/>
        </w:rPr>
        <w:t>x</w:t>
      </w:r>
      <w:r w:rsidR="002F04E7">
        <w:rPr>
          <w:rFonts w:eastAsiaTheme="minorEastAsia" w:hint="cs"/>
          <w:rtl/>
          <w:lang w:bidi="fa-IR"/>
        </w:rPr>
        <w:t xml:space="preserve"> های بزرگتر یا مساوی 0</w:t>
      </w:r>
      <w:r w:rsidR="002F04E7">
        <w:rPr>
          <w:rFonts w:eastAsiaTheme="minorEastAsia"/>
          <w:lang w:bidi="fa-IR"/>
        </w:rPr>
        <w:t xml:space="preserve"> </w:t>
      </w:r>
      <w:r w:rsidR="002F04E7">
        <w:rPr>
          <w:rFonts w:eastAsiaTheme="minorEastAsia" w:hint="cs"/>
          <w:rtl/>
          <w:lang w:bidi="fa-IR"/>
        </w:rPr>
        <w:t>این شرط برقرار است و میتوان نوشت:</w:t>
      </w:r>
    </w:p>
    <w:p w14:paraId="275BEE03" w14:textId="673F03DA" w:rsidR="002F04E7" w:rsidRPr="000B7628" w:rsidRDefault="008324BB" w:rsidP="00507B58">
      <w:pPr>
        <w:bidi/>
        <w:jc w:val="right"/>
        <w:rPr>
          <w:rFonts w:eastAsiaTheme="minorEastAsia"/>
          <w:i/>
          <w:lang w:bidi="fa-IR"/>
        </w:rPr>
      </w:pPr>
      <m:oMathPara>
        <m:oMathParaPr>
          <m:jc m:val="left"/>
        </m:oMathParaP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x≥0}→ </m:t>
          </m:r>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m:oMathPara>
    </w:p>
    <w:p w14:paraId="317E57BE" w14:textId="77777777" w:rsidR="009E063C" w:rsidRDefault="009E063C" w:rsidP="000B7628">
      <w:pPr>
        <w:bidi/>
        <w:rPr>
          <w:rFonts w:eastAsiaTheme="minorEastAsia"/>
          <w:rtl/>
          <w:lang w:bidi="fa-IR"/>
        </w:rPr>
      </w:pPr>
    </w:p>
    <w:p w14:paraId="7783B56F" w14:textId="56F8CF71" w:rsidR="000B7628" w:rsidRPr="004E387B" w:rsidRDefault="009E063C" w:rsidP="009E063C">
      <w:pPr>
        <w:bidi/>
        <w:rPr>
          <w:rFonts w:eastAsiaTheme="minorEastAsia"/>
          <w:b/>
          <w:bCs/>
          <w:rtl/>
          <w:lang w:bidi="fa-IR"/>
        </w:rPr>
      </w:pPr>
      <w:r w:rsidRPr="004E387B">
        <w:rPr>
          <w:rFonts w:eastAsiaTheme="minorEastAsia" w:hint="cs"/>
          <w:b/>
          <w:bCs/>
          <w:highlight w:val="darkGray"/>
          <w:rtl/>
          <w:lang w:bidi="fa-IR"/>
        </w:rPr>
        <w:t>سوال 2 صفحه</w:t>
      </w:r>
      <w:r w:rsidRPr="004E387B">
        <w:rPr>
          <w:rFonts w:eastAsiaTheme="minorEastAsia"/>
          <w:b/>
          <w:bCs/>
          <w:highlight w:val="darkGray"/>
          <w:rtl/>
          <w:lang w:bidi="fa-IR"/>
        </w:rPr>
        <w:softHyphen/>
      </w:r>
      <w:r w:rsidRPr="004E387B">
        <w:rPr>
          <w:rFonts w:eastAsiaTheme="minorEastAsia" w:hint="cs"/>
          <w:b/>
          <w:bCs/>
          <w:highlight w:val="darkGray"/>
          <w:rtl/>
          <w:lang w:bidi="fa-IR"/>
        </w:rPr>
        <w:t>ی 195</w:t>
      </w:r>
    </w:p>
    <w:p w14:paraId="68046963" w14:textId="119956A2" w:rsidR="004D1666" w:rsidRDefault="004D1666" w:rsidP="004D1666">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زیر را در نظر بگیرید:</w:t>
      </w:r>
    </w:p>
    <w:p w14:paraId="429D4A3C" w14:textId="532D6713" w:rsidR="004D1666" w:rsidRDefault="00BB3963" w:rsidP="00BB3963">
      <w:pPr>
        <w:bidi/>
        <w:jc w:val="center"/>
        <w:rPr>
          <w:noProof/>
        </w:rPr>
      </w:pPr>
      <w:r>
        <w:rPr>
          <w:noProof/>
        </w:rPr>
        <w:drawing>
          <wp:inline distT="0" distB="0" distL="0" distR="0" wp14:anchorId="53576FB9" wp14:editId="5FC14128">
            <wp:extent cx="2144486" cy="2281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1056" cy="252240"/>
                    </a:xfrm>
                    <a:prstGeom prst="rect">
                      <a:avLst/>
                    </a:prstGeom>
                  </pic:spPr>
                </pic:pic>
              </a:graphicData>
            </a:graphic>
          </wp:inline>
        </w:drawing>
      </w:r>
    </w:p>
    <w:p w14:paraId="0750C775" w14:textId="60F42064" w:rsidR="00BB3963" w:rsidRDefault="00BB3963" w:rsidP="009F02E0">
      <w:pPr>
        <w:tabs>
          <w:tab w:val="left" w:pos="3086"/>
        </w:tabs>
        <w:bidi/>
        <w:jc w:val="center"/>
        <w:rPr>
          <w:rFonts w:eastAsiaTheme="minorEastAsia" w:cs="Calibri"/>
          <w:rtl/>
          <w:lang w:bidi="fa-IR"/>
        </w:rPr>
      </w:pPr>
      <w:r>
        <w:rPr>
          <w:noProof/>
        </w:rPr>
        <w:drawing>
          <wp:inline distT="0" distB="0" distL="0" distR="0" wp14:anchorId="3BC7FACC" wp14:editId="1A070AFA">
            <wp:extent cx="2721429" cy="625616"/>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4760" cy="642474"/>
                    </a:xfrm>
                    <a:prstGeom prst="rect">
                      <a:avLst/>
                    </a:prstGeom>
                  </pic:spPr>
                </pic:pic>
              </a:graphicData>
            </a:graphic>
          </wp:inline>
        </w:drawing>
      </w:r>
    </w:p>
    <w:p w14:paraId="1DC529A3" w14:textId="3C0FEB2E" w:rsidR="00C22CC8" w:rsidRDefault="009F02E0" w:rsidP="00C22CC8">
      <w:pPr>
        <w:tabs>
          <w:tab w:val="left" w:pos="3086"/>
        </w:tabs>
        <w:bidi/>
        <w:rPr>
          <w:rFonts w:eastAsiaTheme="minorEastAsia"/>
          <w:rtl/>
          <w:lang w:bidi="fa-IR"/>
        </w:rPr>
      </w:pPr>
      <w:r>
        <w:rPr>
          <w:rFonts w:eastAsiaTheme="minorEastAsia" w:hint="cs"/>
          <w:rtl/>
          <w:lang w:bidi="fa-IR"/>
        </w:rPr>
        <w:t xml:space="preserve">که در آن </w:t>
      </w:r>
      <m:oMath>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eastAsiaTheme="minorEastAsia" w:hAnsi="Cambria Math"/>
                <w:lang w:bidi="fa-IR"/>
              </w:rPr>
              <m:t>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oMath>
      <w:r>
        <w:rPr>
          <w:rFonts w:eastAsiaTheme="minorEastAsia" w:hint="cs"/>
          <w:rtl/>
          <w:lang w:bidi="fa-IR"/>
        </w:rPr>
        <w:t xml:space="preserve"> </w:t>
      </w:r>
      <w:r>
        <w:rPr>
          <w:rFonts w:eastAsiaTheme="minorEastAsia"/>
          <w:lang w:bidi="fa-IR"/>
        </w:rPr>
        <w:t xml:space="preserve"> </w:t>
      </w:r>
      <w:r>
        <w:rPr>
          <w:rFonts w:eastAsiaTheme="minorEastAsia" w:hint="cs"/>
          <w:rtl/>
          <w:lang w:bidi="fa-IR"/>
        </w:rPr>
        <w:t xml:space="preserve">مقادیر </w:t>
      </w:r>
      <m:oMath>
        <m:r>
          <w:rPr>
            <w:rFonts w:ascii="Cambria Math" w:eastAsiaTheme="minorEastAsia" w:hAnsi="Cambria Math"/>
            <w:lang w:bidi="fa-IR"/>
          </w:rPr>
          <m:t>(26,16,6,12)</m:t>
        </m:r>
      </m:oMath>
      <w:r w:rsidR="00C22CC8">
        <w:rPr>
          <w:rFonts w:eastAsiaTheme="minorEastAsia"/>
          <w:lang w:bidi="fa-IR"/>
        </w:rPr>
        <w:t xml:space="preserve"> </w:t>
      </w:r>
      <w:r w:rsidR="00C22CC8">
        <w:rPr>
          <w:rFonts w:eastAsiaTheme="minorEastAsia" w:hint="cs"/>
          <w:rtl/>
          <w:lang w:bidi="fa-IR"/>
        </w:rPr>
        <w:t xml:space="preserve">و </w:t>
      </w:r>
      <m:oMath>
        <m:r>
          <w:rPr>
            <w:rFonts w:ascii="Cambria Math" w:eastAsiaTheme="minorEastAsia" w:hAnsi="Cambria Math"/>
            <w:lang w:bidi="fa-IR"/>
          </w:rPr>
          <m:t>(14,24,10,4)</m:t>
        </m:r>
      </m:oMath>
      <w:r w:rsidR="00C22CC8">
        <w:rPr>
          <w:rFonts w:eastAsiaTheme="minorEastAsia" w:hint="cs"/>
          <w:rtl/>
          <w:lang w:bidi="fa-IR"/>
        </w:rPr>
        <w:t xml:space="preserve"> با احتمال مساوی اختیار می</w:t>
      </w:r>
      <w:r w:rsidR="00C22CC8">
        <w:rPr>
          <w:rFonts w:eastAsiaTheme="minorEastAsia"/>
          <w:rtl/>
          <w:lang w:bidi="fa-IR"/>
        </w:rPr>
        <w:softHyphen/>
      </w:r>
      <w:r w:rsidR="00C22CC8">
        <w:rPr>
          <w:rFonts w:eastAsiaTheme="minorEastAsia" w:hint="cs"/>
          <w:rtl/>
          <w:lang w:bidi="fa-IR"/>
        </w:rPr>
        <w:t>کند.</w:t>
      </w:r>
    </w:p>
    <w:p w14:paraId="49BE08DF" w14:textId="4842EC34" w:rsidR="00C22CC8" w:rsidRDefault="00C22CC8" w:rsidP="00C22CC8">
      <w:pPr>
        <w:tabs>
          <w:tab w:val="left" w:pos="3086"/>
        </w:tabs>
        <w:bidi/>
        <w:rPr>
          <w:rFonts w:eastAsiaTheme="minorEastAsia"/>
          <w:rtl/>
          <w:lang w:bidi="fa-IR"/>
        </w:rPr>
      </w:pPr>
      <w:r>
        <w:rPr>
          <w:rFonts w:eastAsiaTheme="minorEastAsia" w:hint="cs"/>
          <w:rtl/>
          <w:lang w:bidi="fa-IR"/>
        </w:rPr>
        <w:t>--------------------------------------------------------------------------------------------------------</w:t>
      </w:r>
    </w:p>
    <w:p w14:paraId="4A6C503F" w14:textId="2D694C13" w:rsidR="006B3859" w:rsidRPr="00BA5137" w:rsidRDefault="00AF5DB4" w:rsidP="00BA5137">
      <w:pPr>
        <w:bidi/>
        <w:rPr>
          <w:rFonts w:eastAsiaTheme="minorEastAsia"/>
          <w:b/>
          <w:bCs/>
          <w:rtl/>
          <w:lang w:bidi="fa-IR"/>
        </w:rPr>
      </w:pPr>
      <w:r w:rsidRPr="00AF5DB4">
        <w:rPr>
          <w:rFonts w:eastAsiaTheme="minorEastAsia"/>
          <w:b/>
          <w:bCs/>
          <w:lang w:bidi="fa-IR"/>
        </w:rPr>
        <w:t>a</w:t>
      </w:r>
      <w:r w:rsidR="00BA5137">
        <w:rPr>
          <w:rFonts w:eastAsiaTheme="minorEastAsia" w:hint="cs"/>
          <w:b/>
          <w:bCs/>
          <w:rtl/>
          <w:lang w:bidi="fa-IR"/>
        </w:rPr>
        <w:t>.</w:t>
      </w:r>
      <w:r w:rsidR="00F27E51">
        <w:rPr>
          <w:rFonts w:eastAsiaTheme="minorEastAsia" w:hint="cs"/>
          <w:rtl/>
          <w:lang w:bidi="fa-IR"/>
        </w:rPr>
        <w:t xml:space="preserve"> </w:t>
      </w:r>
      <w:r w:rsidR="00F27E51" w:rsidRPr="002F3965">
        <w:rPr>
          <w:rFonts w:eastAsiaTheme="minorEastAsia" w:hint="cs"/>
          <w:b/>
          <w:bCs/>
          <w:rtl/>
          <w:lang w:bidi="fa-IR"/>
        </w:rPr>
        <w:t>نقطه</w:t>
      </w:r>
      <w:r w:rsidR="00F27E51" w:rsidRPr="002F3965">
        <w:rPr>
          <w:rFonts w:eastAsiaTheme="minorEastAsia"/>
          <w:b/>
          <w:bCs/>
          <w:rtl/>
          <w:lang w:bidi="fa-IR"/>
        </w:rPr>
        <w:softHyphen/>
      </w:r>
      <w:r w:rsidR="00F27E51" w:rsidRPr="002F3965">
        <w:rPr>
          <w:rFonts w:eastAsiaTheme="minorEastAsia" w:hint="cs"/>
          <w:b/>
          <w:bCs/>
          <w:rtl/>
          <w:lang w:bidi="fa-IR"/>
        </w:rPr>
        <w:t>ی اولیه</w:t>
      </w:r>
      <w:r w:rsidR="00F27E51" w:rsidRPr="002F3965">
        <w:rPr>
          <w:rFonts w:eastAsiaTheme="minorEastAsia"/>
          <w:b/>
          <w:bCs/>
          <w:rtl/>
          <w:lang w:bidi="fa-IR"/>
        </w:rPr>
        <w:softHyphen/>
      </w:r>
      <w:r w:rsidR="00F27E51" w:rsidRPr="002F3965">
        <w:rPr>
          <w:rFonts w:eastAsiaTheme="minorEastAsia" w:hint="cs"/>
          <w:b/>
          <w:bCs/>
          <w:rtl/>
          <w:lang w:bidi="fa-IR"/>
        </w:rPr>
        <w:t xml:space="preserve">ی حرکت </w:t>
      </w:r>
      <m:oMath>
        <m:sSup>
          <m:sSupPr>
            <m:ctrlPr>
              <w:rPr>
                <w:rFonts w:ascii="Cambria Math" w:eastAsiaTheme="minorEastAsia" w:hAnsi="Cambria Math"/>
                <w:b/>
                <w:bCs/>
                <w:i/>
                <w:lang w:bidi="fa-IR"/>
              </w:rPr>
            </m:ctrlPr>
          </m:sSupPr>
          <m:e>
            <m:r>
              <m:rPr>
                <m:sty m:val="bi"/>
              </m:rPr>
              <w:rPr>
                <w:rFonts w:ascii="Cambria Math" w:eastAsiaTheme="minorEastAsia" w:hAnsi="Cambria Math"/>
                <w:lang w:bidi="fa-IR"/>
              </w:rPr>
              <m:t>(1,5)</m:t>
            </m:r>
          </m:e>
          <m:sup>
            <m:r>
              <m:rPr>
                <m:sty m:val="bi"/>
              </m:rPr>
              <w:rPr>
                <w:rFonts w:ascii="Cambria Math" w:eastAsiaTheme="minorEastAsia" w:hAnsi="Cambria Math"/>
                <w:lang w:bidi="fa-IR"/>
              </w:rPr>
              <m:t>T</m:t>
            </m:r>
          </m:sup>
        </m:sSup>
      </m:oMath>
      <w:r w:rsidR="00F27E51" w:rsidRPr="002F3965">
        <w:rPr>
          <w:rFonts w:eastAsiaTheme="minorEastAsia"/>
          <w:b/>
          <w:bCs/>
          <w:lang w:bidi="fa-IR"/>
        </w:rPr>
        <w:t xml:space="preserve"> </w:t>
      </w:r>
      <w:r w:rsidR="00F27E51" w:rsidRPr="002F3965">
        <w:rPr>
          <w:rFonts w:eastAsiaTheme="minorEastAsia" w:hint="cs"/>
          <w:b/>
          <w:bCs/>
          <w:rtl/>
          <w:lang w:bidi="fa-IR"/>
        </w:rPr>
        <w:t xml:space="preserve"> می</w:t>
      </w:r>
      <w:r w:rsidR="00F27E51" w:rsidRPr="002F3965">
        <w:rPr>
          <w:rFonts w:eastAsiaTheme="minorEastAsia"/>
          <w:b/>
          <w:bCs/>
          <w:rtl/>
          <w:lang w:bidi="fa-IR"/>
        </w:rPr>
        <w:softHyphen/>
      </w:r>
      <w:r w:rsidR="00F27E51" w:rsidRPr="002F3965">
        <w:rPr>
          <w:rFonts w:eastAsiaTheme="minorEastAsia" w:hint="cs"/>
          <w:b/>
          <w:bCs/>
          <w:rtl/>
          <w:lang w:bidi="fa-IR"/>
        </w:rPr>
        <w:t xml:space="preserve">باشد. حال با حل مسئله به کمک روش </w:t>
      </w:r>
      <w:r w:rsidR="00F27E51" w:rsidRPr="002F3965">
        <w:rPr>
          <w:rFonts w:eastAsiaTheme="minorEastAsia"/>
          <w:b/>
          <w:bCs/>
          <w:lang w:bidi="fa-IR"/>
        </w:rPr>
        <w:t>L</w:t>
      </w:r>
      <w:r w:rsidR="00F27E51" w:rsidRPr="002F3965">
        <w:rPr>
          <w:rFonts w:eastAsiaTheme="minorEastAsia" w:hint="cs"/>
          <w:b/>
          <w:bCs/>
          <w:rtl/>
          <w:lang w:bidi="fa-IR"/>
        </w:rPr>
        <w:t xml:space="preserve">-شکل نشان </w:t>
      </w:r>
      <w:r w:rsidR="002F3965">
        <w:rPr>
          <w:rFonts w:eastAsiaTheme="minorEastAsia" w:hint="cs"/>
          <w:b/>
          <w:bCs/>
          <w:rtl/>
          <w:lang w:bidi="fa-IR"/>
        </w:rPr>
        <w:t>دهید</w:t>
      </w:r>
      <w:r w:rsidR="00F27E51" w:rsidRPr="002F3965">
        <w:rPr>
          <w:rFonts w:eastAsiaTheme="minorEastAsia" w:hint="cs"/>
          <w:b/>
          <w:bCs/>
          <w:rtl/>
          <w:lang w:bidi="fa-IR"/>
        </w:rPr>
        <w:t xml:space="preserve"> در 3 دور به جواب خواهیم رسید.</w:t>
      </w:r>
    </w:p>
    <w:p w14:paraId="6F0877FC" w14:textId="32EFFCBA" w:rsidR="00F27E51" w:rsidRDefault="00F27E51" w:rsidP="00F27E51">
      <w:pPr>
        <w:bidi/>
        <w:rPr>
          <w:rFonts w:eastAsiaTheme="minorEastAsia"/>
          <w:rtl/>
          <w:lang w:bidi="fa-IR"/>
        </w:rPr>
      </w:pPr>
    </w:p>
    <w:p w14:paraId="3BBF40EA" w14:textId="39F30FF1" w:rsidR="00F27E51" w:rsidRDefault="00CE4C95" w:rsidP="00F27E51">
      <w:pPr>
        <w:bidi/>
        <w:rPr>
          <w:rFonts w:eastAsiaTheme="minorEastAsia"/>
          <w:rtl/>
        </w:rPr>
      </w:pPr>
      <w:r>
        <w:rPr>
          <w:rFonts w:eastAsiaTheme="minorEastAsia" w:hint="cs"/>
          <w:rtl/>
          <w:lang w:bidi="fa-IR"/>
        </w:rPr>
        <w:t xml:space="preserve">در دور اول </w:t>
      </w:r>
      <m:oMath>
        <m:sSup>
          <m:sSupPr>
            <m:ctrlPr>
              <w:rPr>
                <w:rFonts w:ascii="Cambria Math" w:hAnsi="Cambria Math"/>
              </w:rPr>
            </m:ctrlPr>
          </m:sSupPr>
          <m:e>
            <m:r>
              <m:rPr>
                <m:sty m:val="p"/>
              </m:rPr>
              <w:rPr>
                <w:rFonts w:ascii="Cambria Math" w:hAnsi="Cambria Math"/>
              </w:rPr>
              <m:t>θ</m:t>
            </m:r>
          </m:e>
          <m:sup>
            <m:r>
              <w:rPr>
                <w:rFonts w:ascii="Cambria Math" w:hAnsi="Cambria Math"/>
              </w:rPr>
              <m:t>1</m:t>
            </m:r>
          </m:sup>
        </m:sSup>
        <m:r>
          <m:rPr>
            <m:sty m:val="p"/>
          </m:rPr>
          <w:rPr>
            <w:rFonts w:ascii="Cambria Math" w:hAnsi="Cambria Math"/>
          </w:rPr>
          <m:t>=-∞</m:t>
        </m:r>
      </m:oMath>
      <w:r>
        <w:rPr>
          <w:rFonts w:eastAsiaTheme="minorEastAsia" w:hint="cs"/>
          <w:rtl/>
        </w:rPr>
        <w:t xml:space="preserve"> در نظر می</w:t>
      </w:r>
      <w:r>
        <w:rPr>
          <w:rFonts w:eastAsiaTheme="minorEastAsia"/>
          <w:rtl/>
        </w:rPr>
        <w:softHyphen/>
      </w:r>
      <w:r>
        <w:rPr>
          <w:rFonts w:eastAsiaTheme="minorEastAsia" w:hint="cs"/>
          <w:rtl/>
        </w:rPr>
        <w:t>گیریم و به گام سوم میرویم.</w:t>
      </w:r>
    </w:p>
    <w:p w14:paraId="2CB12097" w14:textId="2CAE7A61" w:rsidR="00CE4C95" w:rsidRDefault="00CE4C95" w:rsidP="00CE4C95">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sidR="006C6A38">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47D29AF1" w14:textId="53211B92" w:rsidR="00CE4C95" w:rsidRDefault="00BD127E" w:rsidP="00CE4C95">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382B94AB" w14:textId="4DC4F8B5" w:rsidR="00154EEE" w:rsidRPr="00714A36" w:rsidRDefault="008324BB" w:rsidP="00154EEE">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8603CF" w14:textId="3D62E943" w:rsidR="00154EEE" w:rsidRPr="00154EEE" w:rsidRDefault="008324BB" w:rsidP="00154EEE">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C3BFBC6" w14:textId="4B62B550" w:rsidR="00154EEE" w:rsidRPr="00714A36" w:rsidRDefault="00154EEE" w:rsidP="00154EEE">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24D2A52A" w14:textId="77777777" w:rsidR="00714A36" w:rsidRPr="00154EEE" w:rsidRDefault="00714A36" w:rsidP="00714A36">
      <w:pPr>
        <w:bidi/>
        <w:jc w:val="right"/>
        <w:rPr>
          <w:rFonts w:eastAsiaTheme="minorEastAsia"/>
          <w:lang w:bidi="fa-IR"/>
        </w:rPr>
      </w:pPr>
    </w:p>
    <w:p w14:paraId="35BC4D24" w14:textId="03CE1659" w:rsidR="00714A36" w:rsidRPr="00714A36" w:rsidRDefault="008324BB" w:rsidP="00714A36">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3E82557" w14:textId="3B3B9B94" w:rsidR="00714A36" w:rsidRPr="00154EEE" w:rsidRDefault="008324BB" w:rsidP="00714A36">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C6E890C" w14:textId="667B90BB" w:rsidR="00930EEA" w:rsidRPr="00C91133" w:rsidRDefault="00714A36" w:rsidP="00930EE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9</m:t>
                      </m:r>
                    </m:num>
                    <m:den>
                      <m:r>
                        <w:rPr>
                          <w:rFonts w:ascii="Cambria Math" w:eastAsiaTheme="minorEastAsia" w:hAnsi="Cambria Math"/>
                          <w:lang w:bidi="fa-IR"/>
                        </w:rPr>
                        <m:t>2</m:t>
                      </m:r>
                    </m:den>
                  </m:f>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3475BDB7" w14:textId="20F830A2" w:rsidR="00154EEE" w:rsidRDefault="007313A3" w:rsidP="00930E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E43DBBE" w14:textId="763EBB1E" w:rsidR="00930EEA" w:rsidRPr="00930EEA" w:rsidRDefault="008324BB" w:rsidP="00930EE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37A058C" w14:textId="73686CF5" w:rsidR="007313A3" w:rsidRPr="00435C64" w:rsidRDefault="008324BB"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7511B3DA" w14:textId="0334D863" w:rsidR="00435C64" w:rsidRPr="00435C64" w:rsidRDefault="008324BB"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5040901E" w14:textId="5AAAFBE2" w:rsidR="00435C64" w:rsidRDefault="00E154CC" w:rsidP="00E154C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C8E0296" w14:textId="1AC3F637" w:rsidR="00E154CC" w:rsidRPr="00D40811" w:rsidRDefault="00D40811" w:rsidP="00D40811">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45&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C839DAF" w14:textId="12AB0F21" w:rsidR="00D40811" w:rsidRDefault="00C00C05" w:rsidP="00D40811">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47700D4D" w14:textId="7A42679F" w:rsidR="00C00C05" w:rsidRPr="00262571" w:rsidRDefault="008324BB" w:rsidP="00772065">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oMath>
      </m:oMathPara>
    </w:p>
    <w:p w14:paraId="727A4003" w14:textId="24251E83" w:rsidR="00DA3DB1" w:rsidRDefault="00DA3DB1" w:rsidP="00DA3DB1">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sidR="00D85236">
        <w:rPr>
          <w:rFonts w:eastAsiaTheme="minorEastAsia" w:hint="cs"/>
          <w:color w:val="1F3864" w:themeColor="accent1" w:themeShade="80"/>
          <w:u w:val="single"/>
          <w:rtl/>
        </w:rPr>
        <w:t>اول</w:t>
      </w:r>
    </w:p>
    <w:p w14:paraId="3F105644" w14:textId="3E463EEB" w:rsidR="00D85236" w:rsidRDefault="005146A7" w:rsidP="00D85236">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27E89B8F" w14:textId="293B6C61" w:rsidR="005146A7" w:rsidRDefault="005146A7" w:rsidP="005146A7">
      <w:pPr>
        <w:bidi/>
        <w:rPr>
          <w:rFonts w:eastAsiaTheme="minorEastAsia"/>
          <w:rtl/>
          <w:lang w:bidi="fa-IR"/>
        </w:rPr>
      </w:pPr>
    </w:p>
    <w:p w14:paraId="41A34A81" w14:textId="0A0AB4FD" w:rsidR="003C23F3" w:rsidRDefault="003C23F3" w:rsidP="003C23F3">
      <w:pPr>
        <w:bidi/>
        <w:jc w:val="center"/>
        <w:rPr>
          <w:rFonts w:eastAsiaTheme="minorEastAsia"/>
          <w:rtl/>
        </w:rPr>
      </w:pPr>
    </w:p>
    <w:p w14:paraId="67B994A7" w14:textId="63E44090" w:rsidR="009A0627" w:rsidRPr="00482EA5" w:rsidRDefault="008324BB" w:rsidP="003C23F3">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3A3C9224" w14:textId="13ABA9D1" w:rsidR="00482EA5" w:rsidRPr="00482EA5" w:rsidRDefault="00482EA5" w:rsidP="00482EA5">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86</m:t>
          </m:r>
        </m:oMath>
      </m:oMathPara>
    </w:p>
    <w:p w14:paraId="217C9CC7" w14:textId="06AFAE12" w:rsidR="000774EC" w:rsidRDefault="000774EC" w:rsidP="00C06497">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26A14E0F" w14:textId="6CD44CEC" w:rsidR="00552C9C" w:rsidRPr="00BB0F3F" w:rsidRDefault="00C06497" w:rsidP="00BB0F3F">
      <w:pPr>
        <w:bidi/>
        <w:rPr>
          <w:rFonts w:eastAsiaTheme="minorEastAsia"/>
          <w:rtl/>
          <w:lang w:bidi="fa-IR"/>
        </w:rPr>
      </w:pPr>
      <w:r>
        <w:rPr>
          <w:rFonts w:eastAsiaTheme="minorEastAsia" w:hint="cs"/>
          <w:rtl/>
          <w:lang w:bidi="fa-IR"/>
        </w:rPr>
        <w:t xml:space="preserve">حال </w:t>
      </w:r>
      <w:r w:rsidR="00552C9C">
        <w:rPr>
          <w:rFonts w:eastAsiaTheme="minorEastAsia" w:hint="cs"/>
          <w:rtl/>
          <w:lang w:bidi="fa-IR"/>
        </w:rPr>
        <w:t xml:space="preserve">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بدست آمده در گام یک مجددا مسئله</w:t>
      </w:r>
      <w:r w:rsidR="00552C9C">
        <w:rPr>
          <w:rFonts w:eastAsiaTheme="minorEastAsia"/>
          <w:rtl/>
          <w:lang w:bidi="fa-IR"/>
        </w:rPr>
        <w:softHyphen/>
      </w:r>
      <w:r w:rsidR="00552C9C">
        <w:rPr>
          <w:rFonts w:eastAsiaTheme="minorEastAsia" w:hint="cs"/>
          <w:rtl/>
          <w:lang w:bidi="fa-IR"/>
        </w:rPr>
        <w:t>ی مرحله</w:t>
      </w:r>
      <w:r w:rsidR="00552C9C">
        <w:rPr>
          <w:rFonts w:eastAsiaTheme="minorEastAsia"/>
          <w:rtl/>
          <w:lang w:bidi="fa-IR"/>
        </w:rPr>
        <w:softHyphen/>
      </w:r>
      <w:r w:rsidR="00552C9C">
        <w:rPr>
          <w:rFonts w:eastAsiaTheme="minorEastAsia" w:hint="cs"/>
          <w:rtl/>
          <w:lang w:bidi="fa-IR"/>
        </w:rPr>
        <w:t>ی دو را حل می</w:t>
      </w:r>
      <w:r w:rsidR="00552C9C">
        <w:rPr>
          <w:rFonts w:eastAsiaTheme="minorEastAsia"/>
          <w:rtl/>
          <w:lang w:bidi="fa-IR"/>
        </w:rPr>
        <w:softHyphen/>
      </w:r>
      <w:r w:rsidR="00552C9C">
        <w:rPr>
          <w:rFonts w:eastAsiaTheme="minorEastAsia" w:hint="cs"/>
          <w:rtl/>
          <w:lang w:bidi="fa-IR"/>
        </w:rPr>
        <w:t>کنیم:</w:t>
      </w:r>
    </w:p>
    <w:p w14:paraId="01756703" w14:textId="77777777" w:rsidR="00BB0F3F" w:rsidRPr="00714A36" w:rsidRDefault="008324BB"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FFD84AE" w14:textId="77777777" w:rsidR="00BB0F3F" w:rsidRPr="00154EEE" w:rsidRDefault="008324BB"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D7CF99" w14:textId="6D236D1A" w:rsidR="00BB0F3F" w:rsidRPr="00714A36" w:rsidRDefault="00BB0F3F" w:rsidP="00BB0F3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r>
                            <w:rPr>
                              <w:rFonts w:ascii="Cambria Math" w:eastAsiaTheme="minorEastAsia" w:hAnsi="Cambria Math"/>
                              <w:lang w:bidi="fa-IR"/>
                            </w:rPr>
                            <m:t>18</m:t>
                          </m:r>
                        </m:den>
                      </m:f>
                    </m:e>
                  </m:d>
                </m:e>
                <m:e>
                  <m:r>
                    <w:rPr>
                      <w:rFonts w:ascii="Cambria Math" w:eastAsiaTheme="minorEastAsia" w:hAnsi="Cambria Math"/>
                      <w:lang w:bidi="fa-IR"/>
                    </w:rPr>
                    <m:t xml:space="preserve"> </m:t>
                  </m:r>
                </m:e>
              </m:eqArr>
            </m:e>
          </m:d>
        </m:oMath>
      </m:oMathPara>
    </w:p>
    <w:p w14:paraId="7143CB07" w14:textId="77777777" w:rsidR="00BB0F3F" w:rsidRPr="00154EEE" w:rsidRDefault="00BB0F3F" w:rsidP="00BB0F3F">
      <w:pPr>
        <w:bidi/>
        <w:jc w:val="right"/>
        <w:rPr>
          <w:rFonts w:eastAsiaTheme="minorEastAsia"/>
          <w:lang w:bidi="fa-IR"/>
        </w:rPr>
      </w:pPr>
    </w:p>
    <w:p w14:paraId="50D0B4B4" w14:textId="77777777" w:rsidR="00BB0F3F" w:rsidRPr="00714A36" w:rsidRDefault="008324BB"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1B147DC" w14:textId="77777777" w:rsidR="00BB0F3F" w:rsidRPr="00154EEE" w:rsidRDefault="008324BB"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91EC765" w14:textId="1E2E9104" w:rsidR="00BB0F3F" w:rsidRPr="00C91133" w:rsidRDefault="00BB0F3F" w:rsidP="00BB0F3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2C858B1" w14:textId="20F5B704" w:rsidR="009E27DA" w:rsidRDefault="009E27DA" w:rsidP="009E27D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AFF3718" w14:textId="77777777" w:rsidR="009E27DA" w:rsidRPr="00930EEA" w:rsidRDefault="008324BB" w:rsidP="009E27D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BF187C9" w14:textId="0B08835A" w:rsidR="009E27DA" w:rsidRPr="00435C64" w:rsidRDefault="008324BB"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10,9)</m:t>
          </m:r>
        </m:oMath>
      </m:oMathPara>
    </w:p>
    <w:p w14:paraId="6BF2EB6E" w14:textId="46B78389" w:rsidR="009E27DA" w:rsidRPr="00435C64" w:rsidRDefault="008324BB"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192</m:t>
          </m:r>
        </m:oMath>
      </m:oMathPara>
    </w:p>
    <w:p w14:paraId="0F49A63E" w14:textId="4163E445" w:rsidR="00F60E9A" w:rsidRDefault="00F60E9A" w:rsidP="00F60E9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77B4855" w14:textId="28169C0A" w:rsidR="00F60E9A" w:rsidRPr="00D40811" w:rsidRDefault="00F60E9A" w:rsidP="00F60E9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92-</m:t>
          </m:r>
          <m:d>
            <m:dPr>
              <m:ctrlPr>
                <w:rPr>
                  <w:rFonts w:ascii="Cambria Math" w:eastAsiaTheme="minorEastAsia" w:hAnsi="Cambria Math"/>
                  <w:i/>
                  <w:lang w:bidi="fa-IR"/>
                </w:rPr>
              </m:ctrlPr>
            </m:dPr>
            <m:e>
              <m:r>
                <w:rPr>
                  <w:rFonts w:ascii="Cambria Math" w:eastAsiaTheme="minorEastAsia" w:hAnsi="Cambria Math"/>
                  <w:lang w:bidi="fa-IR"/>
                </w:rPr>
                <m:t>10,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2&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6F929402" w14:textId="3BB88E7F" w:rsidR="00F60E9A" w:rsidRDefault="00F60E9A" w:rsidP="00F60E9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6544F43B" w14:textId="5C134DD6" w:rsidR="00F60E9A" w:rsidRPr="00262571" w:rsidRDefault="008324BB" w:rsidP="00F60E9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oMath>
      </m:oMathPara>
    </w:p>
    <w:p w14:paraId="15688909" w14:textId="4DCA886F" w:rsidR="00262571" w:rsidRDefault="00262571" w:rsidP="00262571">
      <w:pPr>
        <w:bidi/>
        <w:rPr>
          <w:rFonts w:eastAsiaTheme="minorEastAsia"/>
          <w:lang w:bidi="fa-IR"/>
        </w:rPr>
      </w:pPr>
    </w:p>
    <w:p w14:paraId="06645E92" w14:textId="251C869E" w:rsidR="00067E30" w:rsidRDefault="00067E30" w:rsidP="00067E30">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5A8DE93A" w14:textId="2C94BEDB" w:rsidR="00067E30" w:rsidRDefault="00067E30" w:rsidP="00903B63">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1394C4F" w14:textId="61E3D007" w:rsidR="00067E30" w:rsidRPr="00482EA5" w:rsidRDefault="008324BB" w:rsidP="00067E30">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E313E4D" w14:textId="03A8F902" w:rsidR="00067E30" w:rsidRPr="00482EA5" w:rsidRDefault="00067E30" w:rsidP="00067E30">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ctrlPr>
                    <w:rPr>
                      <w:rFonts w:ascii="Cambria Math" w:eastAsia="Cambria Math" w:hAnsi="Cambria Math" w:cs="Cambria Math"/>
                      <w:i/>
                      <w:lang w:bidi="fa-IR"/>
                    </w:rPr>
                  </m:ctrlPr>
                </m:e>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62</m:t>
          </m:r>
        </m:oMath>
      </m:oMathPara>
    </w:p>
    <w:p w14:paraId="3B58C75D" w14:textId="77777777" w:rsidR="00230183" w:rsidRDefault="00230183" w:rsidP="00230183">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7E50364" w14:textId="48C7FA15" w:rsidR="00230183" w:rsidRPr="00BB0F3F"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07BFED8C" w14:textId="77777777" w:rsidR="00230183" w:rsidRPr="00714A36" w:rsidRDefault="008324BB"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908BBA5" w14:textId="77777777" w:rsidR="00230183" w:rsidRPr="00154EEE" w:rsidRDefault="008324BB"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F139418" w14:textId="7F6F9B10" w:rsidR="00230183" w:rsidRPr="00714A36" w:rsidRDefault="00230183" w:rsidP="00230183">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7D250673" w14:textId="77777777" w:rsidR="00230183" w:rsidRPr="00154EEE" w:rsidRDefault="00230183" w:rsidP="00230183">
      <w:pPr>
        <w:bidi/>
        <w:jc w:val="right"/>
        <w:rPr>
          <w:rFonts w:eastAsiaTheme="minorEastAsia"/>
          <w:lang w:bidi="fa-IR"/>
        </w:rPr>
      </w:pPr>
    </w:p>
    <w:p w14:paraId="107570A7" w14:textId="77777777" w:rsidR="00230183" w:rsidRPr="00714A36" w:rsidRDefault="008324BB"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46F6859" w14:textId="77777777" w:rsidR="00230183" w:rsidRPr="00154EEE" w:rsidRDefault="008324BB"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102E238" w14:textId="1382A0E1" w:rsidR="00230183" w:rsidRPr="00C91133" w:rsidRDefault="00230183" w:rsidP="00230183">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3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6AD478D" w14:textId="77777777" w:rsidR="00230183" w:rsidRDefault="00230183" w:rsidP="00230183">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09EB174" w14:textId="77777777" w:rsidR="00230183" w:rsidRPr="00930EEA" w:rsidRDefault="008324BB" w:rsidP="00230183">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430AA90D" w14:textId="7AB5F706" w:rsidR="00230183" w:rsidRPr="00435C64" w:rsidRDefault="008324BB"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0B041F82" w14:textId="405D9A9F" w:rsidR="00230183" w:rsidRPr="00435C64" w:rsidRDefault="008324BB"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38397227" w14:textId="1824B619" w:rsidR="00230183"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0EDD174A" w14:textId="475A9CFB" w:rsidR="00230183" w:rsidRPr="00D40811" w:rsidRDefault="00230183" w:rsidP="00230183">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2=</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6DE0DBC5" w14:textId="33336F1D" w:rsidR="00067E30" w:rsidRDefault="0027287C" w:rsidP="00067E30">
      <w:pPr>
        <w:bidi/>
        <w:rPr>
          <w:rFonts w:eastAsiaTheme="minorEastAsia"/>
          <w:rtl/>
          <w:lang w:bidi="fa-IR"/>
        </w:rPr>
      </w:pPr>
      <w:r>
        <w:rPr>
          <w:rFonts w:eastAsiaTheme="minorEastAsia" w:hint="cs"/>
          <w:rtl/>
          <w:lang w:bidi="fa-IR"/>
        </w:rPr>
        <w:lastRenderedPageBreak/>
        <w:t>در نتیجه به نقطه</w:t>
      </w:r>
      <w:r>
        <w:rPr>
          <w:rFonts w:eastAsiaTheme="minorEastAsia"/>
          <w:rtl/>
          <w:lang w:bidi="fa-IR"/>
        </w:rPr>
        <w:softHyphen/>
      </w:r>
      <w:r>
        <w:rPr>
          <w:rFonts w:eastAsiaTheme="minorEastAsia" w:hint="cs"/>
          <w:rtl/>
          <w:lang w:bidi="fa-IR"/>
        </w:rPr>
        <w:t>ی بهینه رسیده ایم و جواب بهینه</w:t>
      </w:r>
      <w:r>
        <w:rPr>
          <w:rFonts w:eastAsiaTheme="minorEastAsia"/>
          <w:rtl/>
          <w:lang w:bidi="fa-IR"/>
        </w:rPr>
        <w:softHyphen/>
      </w:r>
      <w:r>
        <w:rPr>
          <w:rFonts w:eastAsiaTheme="minorEastAsia" w:hint="cs"/>
          <w:rtl/>
          <w:lang w:bidi="fa-IR"/>
        </w:rPr>
        <w:t xml:space="preserve">ی مسئل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sidR="00F54D4E">
        <w:rPr>
          <w:rFonts w:eastAsiaTheme="minorEastAsia"/>
          <w:lang w:bidi="fa-IR"/>
        </w:rPr>
        <w:t xml:space="preserve"> </w:t>
      </w:r>
      <w:r w:rsidR="00F54D4E">
        <w:rPr>
          <w:rFonts w:eastAsiaTheme="minorEastAsia" w:hint="cs"/>
          <w:rtl/>
          <w:lang w:bidi="fa-IR"/>
        </w:rPr>
        <w:t>می</w:t>
      </w:r>
      <w:r w:rsidR="00F54D4E">
        <w:rPr>
          <w:rFonts w:eastAsiaTheme="minorEastAsia"/>
          <w:rtl/>
          <w:lang w:bidi="fa-IR"/>
        </w:rPr>
        <w:softHyphen/>
      </w:r>
      <w:r w:rsidR="00F54D4E">
        <w:rPr>
          <w:rFonts w:eastAsiaTheme="minorEastAsia" w:hint="cs"/>
          <w:rtl/>
          <w:lang w:bidi="fa-IR"/>
        </w:rPr>
        <w:t>باشد.</w:t>
      </w:r>
    </w:p>
    <w:p w14:paraId="573A7005" w14:textId="47369F66" w:rsidR="00E2237A" w:rsidRDefault="009B7E51" w:rsidP="009A2645">
      <w:pPr>
        <w:bidi/>
        <w:jc w:val="both"/>
        <w:rPr>
          <w:rFonts w:eastAsiaTheme="minorEastAsia"/>
          <w:rtl/>
          <w:lang w:bidi="fa-IR"/>
        </w:rPr>
      </w:pPr>
      <w:r w:rsidRPr="009B7E51">
        <w:rPr>
          <w:rFonts w:eastAsiaTheme="minorEastAsia"/>
          <w:b/>
          <w:bCs/>
          <w:lang w:bidi="fa-IR"/>
        </w:rPr>
        <w:t>b</w:t>
      </w:r>
      <w:r w:rsidRPr="009B7E51">
        <w:rPr>
          <w:rFonts w:eastAsiaTheme="minorEastAsia" w:hint="cs"/>
          <w:b/>
          <w:bCs/>
          <w:rtl/>
          <w:lang w:bidi="fa-IR"/>
        </w:rPr>
        <w:t>.</w:t>
      </w:r>
      <w:r>
        <w:rPr>
          <w:rFonts w:eastAsiaTheme="minorEastAsia" w:hint="cs"/>
          <w:b/>
          <w:bCs/>
          <w:rtl/>
          <w:lang w:bidi="fa-IR"/>
        </w:rPr>
        <w:t xml:space="preserve"> </w:t>
      </w:r>
      <w:r w:rsidR="00622EE1">
        <w:rPr>
          <w:rFonts w:hint="cs"/>
          <w:rtl/>
        </w:rPr>
        <w:t xml:space="preserve"> </w:t>
      </w:r>
      <w:r w:rsidR="00622EE1" w:rsidRPr="002F3965">
        <w:rPr>
          <w:rFonts w:hint="cs"/>
          <w:b/>
          <w:bCs/>
          <w:rtl/>
        </w:rPr>
        <w:t xml:space="preserve">نشان دهید که در بخش </w:t>
      </w:r>
      <w:r w:rsidR="00622EE1" w:rsidRPr="002F3965">
        <w:rPr>
          <w:b/>
          <w:bCs/>
        </w:rPr>
        <w:t>a</w:t>
      </w:r>
      <w:r w:rsidR="00622EE1" w:rsidRPr="002F3965">
        <w:rPr>
          <w:rFonts w:hint="cs"/>
          <w:b/>
          <w:bCs/>
          <w:rtl/>
          <w:lang w:bidi="fa-IR"/>
        </w:rPr>
        <w:t xml:space="preserve"> اگر از هر نقطه</w:t>
      </w:r>
      <w:r w:rsidR="00622EE1" w:rsidRPr="002F3965">
        <w:rPr>
          <w:b/>
          <w:bCs/>
          <w:rtl/>
          <w:lang w:bidi="fa-IR"/>
        </w:rPr>
        <w:softHyphen/>
      </w:r>
      <w:r w:rsidR="00622EE1" w:rsidRPr="002F3965">
        <w:rPr>
          <w:rFonts w:hint="cs"/>
          <w:b/>
          <w:bCs/>
          <w:rtl/>
          <w:lang w:bidi="fa-IR"/>
        </w:rPr>
        <w:t>ای که در ناحیه</w:t>
      </w:r>
      <w:r w:rsidR="00622EE1" w:rsidRPr="002F3965">
        <w:rPr>
          <w:b/>
          <w:bCs/>
          <w:rtl/>
          <w:lang w:bidi="fa-IR"/>
        </w:rPr>
        <w:softHyphen/>
      </w:r>
      <w:r w:rsidR="00622EE1" w:rsidRPr="002F3965">
        <w:rPr>
          <w:rFonts w:hint="cs"/>
          <w:b/>
          <w:bCs/>
          <w:rtl/>
          <w:lang w:bidi="fa-IR"/>
        </w:rPr>
        <w:t xml:space="preserve">ی </w:t>
      </w:r>
      <m:oMath>
        <m:r>
          <m:rPr>
            <m:sty m:val="bi"/>
          </m:rPr>
          <w:rPr>
            <w:rFonts w:ascii="Cambria Math" w:hAnsi="Cambria Math"/>
            <w:lang w:bidi="fa-IR"/>
          </w:rPr>
          <m:t>4≤</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2</m:t>
            </m:r>
          </m:sub>
        </m:sSub>
        <m:r>
          <m:rPr>
            <m:sty m:val="bi"/>
          </m:rPr>
          <w:rPr>
            <w:rFonts w:ascii="Cambria Math" w:hAnsi="Cambria Math"/>
            <w:lang w:bidi="fa-IR"/>
          </w:rPr>
          <m:t>≤6+</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1</m:t>
            </m:r>
          </m:sub>
        </m:sSub>
      </m:oMath>
      <w:r w:rsidR="002A0750" w:rsidRPr="002F3965">
        <w:rPr>
          <w:rFonts w:eastAsiaTheme="minorEastAsia"/>
          <w:b/>
          <w:bCs/>
          <w:lang w:bidi="fa-IR"/>
        </w:rPr>
        <w:t xml:space="preserve"> </w:t>
      </w:r>
      <w:r w:rsidR="002A0750" w:rsidRPr="002F3965">
        <w:rPr>
          <w:rFonts w:eastAsiaTheme="minorEastAsia" w:hint="cs"/>
          <w:b/>
          <w:bCs/>
          <w:rtl/>
          <w:lang w:bidi="fa-IR"/>
        </w:rPr>
        <w:t xml:space="preserve">شروع کنیم، دقیقا </w:t>
      </w:r>
      <w:r w:rsidR="002B5C02" w:rsidRPr="002F3965">
        <w:rPr>
          <w:rFonts w:eastAsiaTheme="minorEastAsia" w:hint="cs"/>
          <w:b/>
          <w:bCs/>
          <w:rtl/>
          <w:lang w:bidi="fa-IR"/>
        </w:rPr>
        <w:t>مراحل</w:t>
      </w:r>
      <w:r w:rsidR="002A0750" w:rsidRPr="002F3965">
        <w:rPr>
          <w:rFonts w:eastAsiaTheme="minorEastAsia" w:hint="cs"/>
          <w:b/>
          <w:bCs/>
          <w:rtl/>
          <w:lang w:bidi="fa-IR"/>
        </w:rPr>
        <w:t xml:space="preserve"> مشابه</w:t>
      </w:r>
      <w:r w:rsidR="002A0750" w:rsidRPr="002F3965">
        <w:rPr>
          <w:rFonts w:eastAsiaTheme="minorEastAsia"/>
          <w:b/>
          <w:bCs/>
          <w:rtl/>
          <w:lang w:bidi="fa-IR"/>
        </w:rPr>
        <w:softHyphen/>
      </w:r>
      <w:r w:rsidR="002A0750" w:rsidRPr="002F3965">
        <w:rPr>
          <w:rFonts w:eastAsiaTheme="minorEastAsia" w:hint="cs"/>
          <w:b/>
          <w:bCs/>
          <w:rtl/>
          <w:lang w:bidi="fa-IR"/>
        </w:rPr>
        <w:t>ای</w:t>
      </w:r>
      <w:r w:rsidR="00650AAD" w:rsidRPr="002F3965">
        <w:rPr>
          <w:rFonts w:eastAsiaTheme="minorEastAsia" w:hint="cs"/>
          <w:b/>
          <w:bCs/>
          <w:rtl/>
          <w:lang w:bidi="fa-IR"/>
        </w:rPr>
        <w:t xml:space="preserve"> برای بدست آوردن جواب بهینه طی خواهد شد.</w:t>
      </w:r>
    </w:p>
    <w:p w14:paraId="7E4D9A7F" w14:textId="6EA5AD3B" w:rsidR="00650AAD" w:rsidRDefault="00650AAD" w:rsidP="00A84480">
      <w:pPr>
        <w:bidi/>
        <w:jc w:val="both"/>
        <w:rPr>
          <w:rFonts w:eastAsiaTheme="minorEastAsia"/>
          <w:rtl/>
          <w:lang w:bidi="fa-IR"/>
        </w:rPr>
      </w:pPr>
      <w:r>
        <w:rPr>
          <w:rFonts w:eastAsiaTheme="minorEastAsia" w:hint="cs"/>
          <w:rtl/>
          <w:lang w:bidi="fa-IR"/>
        </w:rPr>
        <w:t>برای نشان دادن این موضوع باید باید نشان بدهیم که برش بهینگی دور اول هر یک از این نقاط مشابه است. علت این استدلال این است که با یکی بودن برش بهینگی اول، در مراحل بعدی مسائل مشابه</w:t>
      </w:r>
      <w:r>
        <w:rPr>
          <w:rFonts w:eastAsiaTheme="minorEastAsia"/>
          <w:rtl/>
          <w:lang w:bidi="fa-IR"/>
        </w:rPr>
        <w:softHyphen/>
      </w:r>
      <w:r>
        <w:rPr>
          <w:rFonts w:eastAsiaTheme="minorEastAsia" w:hint="cs"/>
          <w:rtl/>
          <w:lang w:bidi="fa-IR"/>
        </w:rPr>
        <w:t xml:space="preserve">ای حل خواهد شد و از این رو </w:t>
      </w:r>
      <w:r w:rsidR="000A2640">
        <w:rPr>
          <w:rFonts w:eastAsiaTheme="minorEastAsia" w:hint="cs"/>
          <w:rtl/>
          <w:lang w:bidi="fa-IR"/>
        </w:rPr>
        <w:t>قدم</w:t>
      </w:r>
      <w:r w:rsidR="000A2640">
        <w:rPr>
          <w:rFonts w:eastAsiaTheme="minorEastAsia"/>
          <w:rtl/>
          <w:lang w:bidi="fa-IR"/>
        </w:rPr>
        <w:softHyphen/>
      </w:r>
      <w:r w:rsidR="000A2640">
        <w:rPr>
          <w:rFonts w:eastAsiaTheme="minorEastAsia" w:hint="cs"/>
          <w:rtl/>
          <w:lang w:bidi="fa-IR"/>
        </w:rPr>
        <w:t>های یکسانی طی خواهد شد.</w:t>
      </w:r>
      <w:r w:rsidR="00683266">
        <w:rPr>
          <w:rFonts w:eastAsiaTheme="minorEastAsia" w:hint="cs"/>
          <w:rtl/>
          <w:lang w:bidi="fa-IR"/>
        </w:rPr>
        <w:t xml:space="preserve"> هم</w:t>
      </w:r>
      <w:r w:rsidR="00683266">
        <w:rPr>
          <w:rFonts w:eastAsiaTheme="minorEastAsia"/>
          <w:rtl/>
          <w:lang w:bidi="fa-IR"/>
        </w:rPr>
        <w:softHyphen/>
      </w:r>
      <w:r w:rsidR="00683266">
        <w:rPr>
          <w:rFonts w:eastAsiaTheme="minorEastAsia" w:hint="cs"/>
          <w:rtl/>
          <w:lang w:bidi="fa-IR"/>
        </w:rPr>
        <w:t>چنین می</w:t>
      </w:r>
      <w:r w:rsidR="00683266">
        <w:rPr>
          <w:rFonts w:eastAsiaTheme="minorEastAsia"/>
          <w:rtl/>
          <w:lang w:bidi="fa-IR"/>
        </w:rPr>
        <w:softHyphen/>
      </w:r>
      <w:r w:rsidR="00683266">
        <w:rPr>
          <w:rFonts w:eastAsiaTheme="minorEastAsia" w:hint="cs"/>
          <w:rtl/>
          <w:lang w:bidi="fa-IR"/>
        </w:rPr>
        <w:t xml:space="preserve">دانیم که برش بهینگی برای هر نقطه مانند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683266">
        <w:rPr>
          <w:rFonts w:eastAsiaTheme="minorEastAsia"/>
        </w:rPr>
        <w:t xml:space="preserve"> </w:t>
      </w:r>
      <w:r w:rsidR="00683266">
        <w:rPr>
          <w:rFonts w:eastAsiaTheme="minorEastAsia" w:hint="cs"/>
          <w:rtl/>
          <w:lang w:bidi="fa-IR"/>
        </w:rPr>
        <w:t>را می</w:t>
      </w:r>
      <w:r w:rsidR="00683266">
        <w:rPr>
          <w:rFonts w:eastAsiaTheme="minorEastAsia"/>
          <w:rtl/>
          <w:lang w:bidi="fa-IR"/>
        </w:rPr>
        <w:softHyphen/>
      </w:r>
      <w:r w:rsidR="00683266">
        <w:rPr>
          <w:rFonts w:eastAsiaTheme="minorEastAsia" w:hint="cs"/>
          <w:rtl/>
          <w:lang w:bidi="fa-IR"/>
        </w:rPr>
        <w:t xml:space="preserve">توان با استفاده از تابع </w:t>
      </w:r>
      <m:oMath>
        <m:r>
          <w:rPr>
            <w:rFonts w:ascii="Cambria Math" w:eastAsiaTheme="minorEastAsia" w:hAnsi="Cambria Math"/>
            <w:lang w:bidi="fa-IR"/>
          </w:rPr>
          <m:t>Q(x)</m:t>
        </m:r>
      </m:oMath>
      <w:r w:rsidR="00683266">
        <w:rPr>
          <w:rFonts w:eastAsiaTheme="minorEastAsia" w:hint="cs"/>
          <w:rtl/>
          <w:lang w:bidi="fa-IR"/>
        </w:rPr>
        <w:t xml:space="preserve"> </w:t>
      </w:r>
      <w:r w:rsidR="000D6C86">
        <w:rPr>
          <w:rFonts w:eastAsiaTheme="minorEastAsia" w:hint="cs"/>
          <w:rtl/>
          <w:lang w:bidi="fa-IR"/>
        </w:rPr>
        <w:t>در همسایگی</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0D6C86">
        <w:rPr>
          <w:rFonts w:eastAsiaTheme="minorEastAsia"/>
        </w:rPr>
        <w:t xml:space="preserve"> </w:t>
      </w:r>
      <w:r w:rsidR="000D6C86">
        <w:rPr>
          <w:rFonts w:eastAsiaTheme="minorEastAsia" w:hint="cs"/>
          <w:rtl/>
          <w:lang w:bidi="fa-IR"/>
        </w:rPr>
        <w:t xml:space="preserve"> بدست</w:t>
      </w:r>
      <w:r w:rsidR="00683266">
        <w:rPr>
          <w:rFonts w:eastAsiaTheme="minorEastAsia" w:hint="cs"/>
          <w:rtl/>
          <w:lang w:bidi="fa-IR"/>
        </w:rPr>
        <w:t xml:space="preserve"> </w:t>
      </w:r>
      <w:r w:rsidR="000D6C86">
        <w:rPr>
          <w:rFonts w:eastAsiaTheme="minorEastAsia" w:hint="cs"/>
          <w:rtl/>
          <w:lang w:bidi="fa-IR"/>
        </w:rPr>
        <w:t>آو</w:t>
      </w:r>
      <w:r w:rsidR="00683266">
        <w:rPr>
          <w:rFonts w:eastAsiaTheme="minorEastAsia" w:hint="cs"/>
          <w:rtl/>
          <w:lang w:bidi="fa-IR"/>
        </w:rPr>
        <w:t>رد.</w:t>
      </w:r>
    </w:p>
    <w:p w14:paraId="64F39237" w14:textId="296FF5B6" w:rsidR="00A84480" w:rsidRDefault="00B17071" w:rsidP="00A84480">
      <w:pPr>
        <w:bidi/>
        <w:jc w:val="both"/>
        <w:rPr>
          <w:rFonts w:eastAsiaTheme="minorEastAsia"/>
          <w:rtl/>
          <w:lang w:bidi="fa-IR"/>
        </w:rPr>
      </w:pPr>
      <w:r>
        <w:rPr>
          <w:rFonts w:eastAsiaTheme="minorEastAsia" w:hint="cs"/>
          <w:rtl/>
          <w:lang w:bidi="fa-IR"/>
        </w:rPr>
        <w:t xml:space="preserve">در نتیجه نیاز داریم </w:t>
      </w:r>
      <m:oMath>
        <m:r>
          <w:rPr>
            <w:rFonts w:ascii="Cambria Math" w:eastAsiaTheme="minorEastAsia" w:hAnsi="Cambria Math"/>
            <w:lang w:bidi="fa-IR"/>
          </w:rPr>
          <m:t>Q(x)</m:t>
        </m:r>
      </m:oMath>
      <w:r>
        <w:rPr>
          <w:rFonts w:eastAsiaTheme="minorEastAsia"/>
          <w:lang w:bidi="fa-IR"/>
        </w:rPr>
        <w:t xml:space="preserve"> </w:t>
      </w:r>
      <w:r>
        <w:rPr>
          <w:rFonts w:eastAsiaTheme="minorEastAsia" w:hint="cs"/>
          <w:rtl/>
          <w:lang w:bidi="fa-IR"/>
        </w:rPr>
        <w:t>را محاسبه کنیم.</w:t>
      </w:r>
    </w:p>
    <w:p w14:paraId="505C038D" w14:textId="77777777" w:rsidR="003802CF" w:rsidRPr="00714A36" w:rsidRDefault="008324BB"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75010EC3" w14:textId="77777777" w:rsidR="003802CF" w:rsidRPr="00154EEE" w:rsidRDefault="008324BB"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4A0472D" w14:textId="4ADB51EC" w:rsidR="003802CF" w:rsidRPr="00714A36" w:rsidRDefault="003802CF" w:rsidP="003802C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53D75865" w14:textId="77777777" w:rsidR="003802CF" w:rsidRPr="00154EEE" w:rsidRDefault="003802CF" w:rsidP="003802CF">
      <w:pPr>
        <w:bidi/>
        <w:jc w:val="right"/>
        <w:rPr>
          <w:rFonts w:eastAsiaTheme="minorEastAsia"/>
          <w:lang w:bidi="fa-IR"/>
        </w:rPr>
      </w:pPr>
    </w:p>
    <w:p w14:paraId="07670CBC" w14:textId="77777777" w:rsidR="003802CF" w:rsidRPr="00714A36" w:rsidRDefault="008324BB"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7604D4F" w14:textId="77777777" w:rsidR="003802CF" w:rsidRPr="00154EEE" w:rsidRDefault="008324BB"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4828E56" w14:textId="2DEB1B88" w:rsidR="003802CF" w:rsidRPr="00C91133" w:rsidRDefault="003802CF" w:rsidP="003802C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47320DED" w14:textId="489AC06A" w:rsidR="003802CF" w:rsidRDefault="00182063" w:rsidP="003802CF">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73D47B12" w14:textId="48F38D02" w:rsidR="00182063" w:rsidRPr="000D4F66" w:rsidRDefault="00592F4D" w:rsidP="00182063">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42755A78" w14:textId="58C37D58" w:rsidR="000D4F66" w:rsidRDefault="000D4F66" w:rsidP="000D4F66">
      <w:pPr>
        <w:tabs>
          <w:tab w:val="left" w:pos="2288"/>
        </w:tabs>
        <w:bidi/>
        <w:jc w:val="center"/>
        <w:rPr>
          <w:rFonts w:eastAsiaTheme="minorEastAsia"/>
          <w:lang w:bidi="fa-IR"/>
        </w:rPr>
      </w:pPr>
    </w:p>
    <w:p w14:paraId="5EAC8936" w14:textId="10001B71" w:rsidR="000D4F66" w:rsidRPr="004E151D" w:rsidRDefault="000D4F66" w:rsidP="000D4F66">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6F297CD7" w14:textId="6FB467DE" w:rsidR="004E151D" w:rsidRDefault="004E151D" w:rsidP="004E151D">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7701A894" w14:textId="0BB9A37D" w:rsidR="004E151D" w:rsidRPr="006D7673" w:rsidRDefault="000932B0" w:rsidP="004E151D">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highlight w:val="yellow"/>
                      <w:lang w:bidi="fa-IR"/>
                    </w:rPr>
                    <m:t>216-6</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1</m:t>
                      </m:r>
                    </m:sub>
                  </m:sSub>
                  <m:r>
                    <w:rPr>
                      <w:rFonts w:ascii="Cambria Math" w:eastAsiaTheme="minorEastAsia" w:hAnsi="Cambria Math"/>
                      <w:highlight w:val="yellow"/>
                      <w:lang w:bidi="fa-IR"/>
                    </w:rPr>
                    <m:t>-13</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2</m:t>
                      </m:r>
                    </m:sub>
                  </m:sSub>
                  <m:r>
                    <w:rPr>
                      <w:rFonts w:ascii="Cambria Math" w:eastAsiaTheme="minorEastAsia" w:hAnsi="Cambria Math"/>
                      <w:highlight w:val="yellow"/>
                      <w:lang w:bidi="fa-IR"/>
                    </w:rPr>
                    <m:t xml:space="preserve">                      </m:t>
                  </m:r>
                  <m:r>
                    <w:rPr>
                      <w:rFonts w:ascii="Cambria Math" w:hAnsi="Cambria Math"/>
                      <w:highlight w:val="yellow"/>
                      <w:lang w:bidi="fa-IR"/>
                    </w:rPr>
                    <m:t>4≤</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2</m:t>
                      </m:r>
                    </m:sub>
                  </m:sSub>
                  <m:r>
                    <w:rPr>
                      <w:rFonts w:ascii="Cambria Math" w:hAnsi="Cambria Math"/>
                      <w:highlight w:val="yellow"/>
                      <w:lang w:bidi="fa-IR"/>
                    </w:rPr>
                    <m:t>≤6+</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2E6C5721" w14:textId="77777777" w:rsidR="00053BA1" w:rsidRDefault="006D7673" w:rsidP="0037525C">
      <w:pPr>
        <w:bidi/>
        <w:jc w:val="both"/>
        <w:rPr>
          <w:rFonts w:eastAsiaTheme="minorEastAsia"/>
          <w:rtl/>
          <w:lang w:bidi="fa-IR"/>
        </w:rPr>
      </w:pPr>
      <w:r>
        <w:rPr>
          <w:rFonts w:eastAsiaTheme="minorEastAsia" w:hint="cs"/>
          <w:rtl/>
          <w:lang w:bidi="fa-IR"/>
        </w:rPr>
        <w:lastRenderedPageBreak/>
        <w:t>همان طور که مشاهده می</w:t>
      </w:r>
      <w:r>
        <w:rPr>
          <w:rFonts w:eastAsiaTheme="minorEastAsia"/>
          <w:rtl/>
          <w:lang w:bidi="fa-IR"/>
        </w:rPr>
        <w:softHyphen/>
      </w:r>
      <w:r>
        <w:rPr>
          <w:rFonts w:eastAsiaTheme="minorEastAsia" w:hint="cs"/>
          <w:rtl/>
          <w:lang w:bidi="fa-IR"/>
        </w:rPr>
        <w:t xml:space="preserve">شود برای هر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Pr>
          <w:rFonts w:eastAsiaTheme="minorEastAsia" w:hint="cs"/>
          <w:rtl/>
        </w:rPr>
        <w:t xml:space="preserve"> در بازه</w:t>
      </w:r>
      <w:r>
        <w:rPr>
          <w:rFonts w:eastAsiaTheme="minorEastAsia"/>
          <w:rtl/>
        </w:rPr>
        <w:softHyphen/>
      </w:r>
      <w:r>
        <w:rPr>
          <w:rFonts w:eastAsiaTheme="minorEastAsia" w:hint="cs"/>
          <w:rtl/>
        </w:rPr>
        <w:t xml:space="preserve">ی </w:t>
      </w:r>
      <m:oMath>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Pr>
          <w:rFonts w:eastAsiaTheme="minorEastAsia" w:hint="cs"/>
          <w:rtl/>
          <w:lang w:bidi="fa-IR"/>
        </w:rPr>
        <w:t xml:space="preserve"> برش بهینگی دقیقا برابر با برش بهینگی اول در بخش </w:t>
      </w:r>
      <w:r>
        <w:rPr>
          <w:rFonts w:eastAsiaTheme="minorEastAsia"/>
          <w:lang w:bidi="fa-IR"/>
        </w:rPr>
        <w:t>a</w:t>
      </w:r>
      <w:r>
        <w:rPr>
          <w:rFonts w:eastAsiaTheme="minorEastAsia" w:hint="cs"/>
          <w:rtl/>
          <w:lang w:bidi="fa-IR"/>
        </w:rPr>
        <w:t xml:space="preserve"> است. در نتیجه مراحل طی شده در الگوریتم </w:t>
      </w:r>
      <w:r>
        <w:rPr>
          <w:rFonts w:eastAsiaTheme="minorEastAsia"/>
          <w:lang w:bidi="fa-IR"/>
        </w:rPr>
        <w:t>L</w:t>
      </w:r>
      <w:r>
        <w:rPr>
          <w:rFonts w:eastAsiaTheme="minorEastAsia" w:hint="cs"/>
          <w:rtl/>
          <w:lang w:bidi="fa-IR"/>
        </w:rPr>
        <w:t>-شکل کاملا مشابه خواهد بود</w:t>
      </w:r>
      <w:r w:rsidR="00665B28">
        <w:rPr>
          <w:rFonts w:eastAsiaTheme="minorEastAsia" w:hint="cs"/>
          <w:rtl/>
          <w:lang w:bidi="fa-IR"/>
        </w:rPr>
        <w:t>.</w:t>
      </w:r>
    </w:p>
    <w:p w14:paraId="614C0EBD" w14:textId="77777777" w:rsidR="007613E2" w:rsidRDefault="002F3965" w:rsidP="00053BA1">
      <w:pPr>
        <w:bidi/>
        <w:jc w:val="both"/>
        <w:rPr>
          <w:rFonts w:eastAsiaTheme="minorEastAsia"/>
          <w:b/>
          <w:bCs/>
          <w:lang w:bidi="fa-IR"/>
        </w:rPr>
      </w:pPr>
      <w:r>
        <w:rPr>
          <w:rFonts w:eastAsiaTheme="minorEastAsia"/>
          <w:b/>
          <w:bCs/>
          <w:lang w:bidi="fa-IR"/>
        </w:rPr>
        <w:t xml:space="preserve"> </w:t>
      </w:r>
    </w:p>
    <w:p w14:paraId="3EDF0771" w14:textId="48524B04" w:rsidR="00A93299" w:rsidRPr="00A93299" w:rsidRDefault="002F3965" w:rsidP="0089435B">
      <w:pPr>
        <w:bidi/>
        <w:jc w:val="both"/>
      </w:pPr>
      <w:r>
        <w:rPr>
          <w:rFonts w:eastAsiaTheme="minorEastAsia"/>
          <w:b/>
          <w:bCs/>
          <w:lang w:bidi="fa-IR"/>
        </w:rPr>
        <w:t>.C</w:t>
      </w:r>
      <w:r w:rsidR="008750B5">
        <w:rPr>
          <w:rFonts w:eastAsiaTheme="minorEastAsia" w:hint="cs"/>
          <w:b/>
          <w:bCs/>
          <w:rtl/>
          <w:lang w:bidi="fa-IR"/>
        </w:rPr>
        <w:t xml:space="preserve"> </w:t>
      </w:r>
      <w:r w:rsidR="008750B5" w:rsidRPr="008750B5">
        <w:rPr>
          <w:rtl/>
        </w:rPr>
        <w:t>چون قبل از شروع، مقدار بی</w:t>
      </w:r>
      <w:r w:rsidR="005C1865">
        <w:softHyphen/>
      </w:r>
      <w:r w:rsidR="008750B5" w:rsidRPr="008750B5">
        <w:rPr>
          <w:rtl/>
        </w:rPr>
        <w:t xml:space="preserve">نهایت به تتا تخصیص میدهیم، برای حل بهینه مسئله مرحله دوم حتما یک برش بهینگی </w:t>
      </w:r>
      <w:r w:rsidR="00EC2082">
        <w:rPr>
          <w:rFonts w:hint="cs"/>
          <w:rtl/>
        </w:rPr>
        <w:t>لا</w:t>
      </w:r>
      <w:r w:rsidR="008750B5" w:rsidRPr="008750B5">
        <w:rPr>
          <w:rtl/>
        </w:rPr>
        <w:t>زم است که در آن مقدار تتا به صورت محدود شود</w:t>
      </w:r>
      <w:r w:rsidR="00DB2BAC">
        <w:rPr>
          <w:rFonts w:hint="cs"/>
          <w:rtl/>
        </w:rPr>
        <w:t>.</w:t>
      </w:r>
      <w:r w:rsidR="008750B5" w:rsidRPr="008750B5">
        <w:rPr>
          <w:rtl/>
        </w:rPr>
        <w:t xml:space="preserve"> از سوی دیگر چون جواب مسئله می</w:t>
      </w:r>
      <w:r w:rsidR="000F2BA8">
        <w:rPr>
          <w:rtl/>
        </w:rPr>
        <w:softHyphen/>
      </w:r>
      <w:r w:rsidR="008750B5" w:rsidRPr="008750B5">
        <w:rPr>
          <w:rtl/>
        </w:rPr>
        <w:t>بایست به صورت یک نقطه گوشه</w:t>
      </w:r>
      <w:r w:rsidR="000F2BA8">
        <w:rPr>
          <w:rtl/>
        </w:rPr>
        <w:softHyphen/>
      </w:r>
      <w:r w:rsidR="008750B5" w:rsidRPr="008750B5">
        <w:rPr>
          <w:rtl/>
        </w:rPr>
        <w:t>ای باشد، میتوان متصور شد که جواب بهینه مسئله یا از برخورد دو ابر صفحه حمایت</w:t>
      </w:r>
      <w:r w:rsidR="000A1E63">
        <w:rPr>
          <w:rtl/>
        </w:rPr>
        <w:softHyphen/>
      </w:r>
      <w:r w:rsidR="008750B5" w:rsidRPr="008750B5">
        <w:rPr>
          <w:rtl/>
        </w:rPr>
        <w:t>کننده</w:t>
      </w:r>
      <w:r w:rsidR="008750B5">
        <w:rPr>
          <w:rFonts w:hint="cs"/>
          <w:rtl/>
        </w:rPr>
        <w:t xml:space="preserve"> </w:t>
      </w:r>
      <w:r w:rsidR="008750B5" w:rsidRPr="008750B5">
        <w:rPr>
          <w:rFonts w:hint="cs"/>
          <w:rtl/>
        </w:rPr>
        <w:t>بدست</w:t>
      </w:r>
      <w:r w:rsidR="008750B5" w:rsidRPr="008750B5">
        <w:rPr>
          <w:rtl/>
        </w:rPr>
        <w:t xml:space="preserve"> </w:t>
      </w:r>
      <w:r w:rsidR="008750B5" w:rsidRPr="00F44D12">
        <w:rPr>
          <w:rtl/>
        </w:rPr>
        <w:t>می</w:t>
      </w:r>
      <w:r w:rsidR="00F44D12">
        <w:rPr>
          <w:rtl/>
        </w:rPr>
        <w:softHyphen/>
      </w:r>
      <w:r w:rsidR="008750B5" w:rsidRPr="00F44D12">
        <w:rPr>
          <w:rtl/>
        </w:rPr>
        <w:t>آید</w:t>
      </w:r>
      <w:r w:rsidR="008750B5" w:rsidRPr="008750B5">
        <w:rPr>
          <w:rtl/>
        </w:rPr>
        <w:t xml:space="preserve"> </w:t>
      </w:r>
      <w:r w:rsidR="008750B5" w:rsidRPr="008750B5">
        <w:rPr>
          <w:rFonts w:hint="cs"/>
          <w:rtl/>
        </w:rPr>
        <w:t>یا</w:t>
      </w:r>
      <w:r w:rsidR="008750B5" w:rsidRPr="008750B5">
        <w:rPr>
          <w:rtl/>
        </w:rPr>
        <w:t xml:space="preserve"> </w:t>
      </w:r>
      <w:r w:rsidR="008750B5" w:rsidRPr="008750B5">
        <w:rPr>
          <w:rFonts w:hint="cs"/>
          <w:rtl/>
        </w:rPr>
        <w:t>از</w:t>
      </w:r>
      <w:r w:rsidR="008750B5" w:rsidRPr="008750B5">
        <w:rPr>
          <w:rtl/>
        </w:rPr>
        <w:t xml:space="preserve"> </w:t>
      </w:r>
      <w:r w:rsidR="008750B5" w:rsidRPr="008750B5">
        <w:rPr>
          <w:rFonts w:hint="cs"/>
          <w:rtl/>
        </w:rPr>
        <w:t>برخورد</w:t>
      </w:r>
      <w:r w:rsidR="008750B5" w:rsidRPr="008750B5">
        <w:rPr>
          <w:rtl/>
        </w:rPr>
        <w:t xml:space="preserve"> </w:t>
      </w:r>
      <w:r w:rsidR="008750B5" w:rsidRPr="008750B5">
        <w:rPr>
          <w:rFonts w:hint="cs"/>
          <w:rtl/>
        </w:rPr>
        <w:t>یک</w:t>
      </w:r>
      <w:r w:rsidR="008750B5" w:rsidRPr="008750B5">
        <w:rPr>
          <w:rtl/>
        </w:rPr>
        <w:t xml:space="preserve"> </w:t>
      </w:r>
      <w:r w:rsidR="008750B5" w:rsidRPr="008750B5">
        <w:rPr>
          <w:rFonts w:hint="cs"/>
          <w:rtl/>
        </w:rPr>
        <w:t>ابر</w:t>
      </w:r>
      <w:r w:rsidR="008750B5" w:rsidRPr="008750B5">
        <w:rPr>
          <w:rtl/>
        </w:rPr>
        <w:t xml:space="preserve"> </w:t>
      </w:r>
      <w:r w:rsidR="008750B5" w:rsidRPr="008750B5">
        <w:rPr>
          <w:rFonts w:hint="cs"/>
          <w:rtl/>
        </w:rPr>
        <w:t>صفحه</w:t>
      </w:r>
      <w:r w:rsidR="008750B5" w:rsidRPr="008750B5">
        <w:rPr>
          <w:rtl/>
        </w:rPr>
        <w:t xml:space="preserve"> </w:t>
      </w:r>
      <w:r w:rsidR="008750B5" w:rsidRPr="008750B5">
        <w:rPr>
          <w:rFonts w:hint="cs"/>
          <w:rtl/>
        </w:rPr>
        <w:t>حمایت</w:t>
      </w:r>
      <w:r w:rsidR="000A1E63">
        <w:rPr>
          <w:rtl/>
        </w:rPr>
        <w:softHyphen/>
      </w:r>
      <w:r w:rsidR="008750B5" w:rsidRPr="008750B5">
        <w:rPr>
          <w:rFonts w:hint="cs"/>
          <w:rtl/>
        </w:rPr>
        <w:t>کننده</w:t>
      </w:r>
      <w:r w:rsidR="008750B5" w:rsidRPr="008750B5">
        <w:rPr>
          <w:rtl/>
        </w:rPr>
        <w:t xml:space="preserve"> </w:t>
      </w:r>
      <w:r w:rsidR="008750B5" w:rsidRPr="008750B5">
        <w:rPr>
          <w:rFonts w:hint="cs"/>
          <w:rtl/>
        </w:rPr>
        <w:t>و</w:t>
      </w:r>
      <w:r w:rsidR="008750B5" w:rsidRPr="008750B5">
        <w:rPr>
          <w:rtl/>
        </w:rPr>
        <w:t xml:space="preserve"> </w:t>
      </w:r>
      <w:r w:rsidR="008750B5" w:rsidRPr="008750B5">
        <w:rPr>
          <w:rFonts w:hint="cs"/>
          <w:rtl/>
        </w:rPr>
        <w:t>محدوده</w:t>
      </w:r>
      <w:r w:rsidR="008750B5" w:rsidRPr="008750B5">
        <w:rPr>
          <w:rtl/>
        </w:rPr>
        <w:t xml:space="preserve"> </w:t>
      </w:r>
      <w:r w:rsidR="008750B5" w:rsidRPr="008750B5">
        <w:rPr>
          <w:rFonts w:hint="cs"/>
          <w:rtl/>
        </w:rPr>
        <w:t>مرزی</w:t>
      </w:r>
      <w:r w:rsidR="008750B5" w:rsidRPr="008750B5">
        <w:rPr>
          <w:rtl/>
        </w:rPr>
        <w:t xml:space="preserve"> </w:t>
      </w:r>
      <w:r w:rsidR="008750B5" w:rsidRPr="008750B5">
        <w:rPr>
          <w:rFonts w:hint="cs"/>
          <w:rtl/>
        </w:rPr>
        <w:t>برای</w:t>
      </w:r>
      <w:r w:rsidR="008750B5" w:rsidRPr="008750B5">
        <w:rPr>
          <w:rtl/>
        </w:rPr>
        <w:t xml:space="preserve"> </w:t>
      </w:r>
      <w:r w:rsidR="008750B5" w:rsidRPr="008750B5">
        <w:rPr>
          <w:rFonts w:hint="cs"/>
          <w:rtl/>
        </w:rPr>
        <w:t>تولید</w:t>
      </w:r>
      <w:r w:rsidR="008750B5" w:rsidRPr="008750B5">
        <w:rPr>
          <w:rtl/>
        </w:rPr>
        <w:t xml:space="preserve"> </w:t>
      </w:r>
      <w:r w:rsidR="008750B5" w:rsidRPr="008750B5">
        <w:rPr>
          <w:rFonts w:hint="cs"/>
          <w:rtl/>
        </w:rPr>
        <w:t>نقطه</w:t>
      </w:r>
      <w:r w:rsidR="008750B5" w:rsidRPr="008750B5">
        <w:rPr>
          <w:rtl/>
        </w:rPr>
        <w:t xml:space="preserve"> </w:t>
      </w:r>
      <w:r w:rsidR="008750B5" w:rsidRPr="008750B5">
        <w:rPr>
          <w:rFonts w:hint="cs"/>
          <w:rtl/>
        </w:rPr>
        <w:t>گوشه</w:t>
      </w:r>
      <w:r w:rsidR="00D61577">
        <w:rPr>
          <w:rtl/>
        </w:rPr>
        <w:softHyphen/>
      </w:r>
      <w:r w:rsidR="008750B5" w:rsidRPr="008750B5">
        <w:rPr>
          <w:rFonts w:hint="cs"/>
          <w:rtl/>
        </w:rPr>
        <w:t>ای</w:t>
      </w:r>
      <w:r w:rsidR="008750B5" w:rsidRPr="008750B5">
        <w:rPr>
          <w:rtl/>
        </w:rPr>
        <w:t xml:space="preserve"> </w:t>
      </w:r>
      <w:r w:rsidR="008750B5" w:rsidRPr="008750B5">
        <w:rPr>
          <w:rFonts w:hint="cs"/>
          <w:rtl/>
        </w:rPr>
        <w:t>جوا</w:t>
      </w:r>
      <w:r w:rsidR="008750B5" w:rsidRPr="008750B5">
        <w:rPr>
          <w:rtl/>
        </w:rPr>
        <w:t>ب</w:t>
      </w:r>
      <w:r w:rsidR="00D61577">
        <w:rPr>
          <w:rFonts w:hint="cs"/>
          <w:rtl/>
        </w:rPr>
        <w:t xml:space="preserve"> </w:t>
      </w:r>
      <w:r w:rsidR="00D61577">
        <w:rPr>
          <w:rtl/>
        </w:rPr>
        <w:t>بهینه بدست می</w:t>
      </w:r>
      <w:r w:rsidR="00F834CF">
        <w:rPr>
          <w:rtl/>
        </w:rPr>
        <w:softHyphen/>
      </w:r>
      <w:r w:rsidR="00D61577">
        <w:rPr>
          <w:rtl/>
        </w:rPr>
        <w:t xml:space="preserve">آید. لذا فرض مسئله نشان داده شد که حداقل به دو برش بهینگی الزم داریم و یا درصورت وجود جواب بهینه در برخورد روی یکی از مرزها، به حداقل یک برش الزم است. </w:t>
      </w:r>
      <w:r w:rsidR="000A1E63">
        <w:rPr>
          <w:rFonts w:hint="cs"/>
          <w:rtl/>
        </w:rPr>
        <w:t>البته</w:t>
      </w:r>
      <w:r w:rsidR="00D61577">
        <w:rPr>
          <w:rtl/>
        </w:rPr>
        <w:t xml:space="preserve"> این مطلب زمانی </w:t>
      </w:r>
      <w:r w:rsidR="000A1E63">
        <w:rPr>
          <w:rFonts w:hint="cs"/>
          <w:rtl/>
        </w:rPr>
        <w:t>صادق است</w:t>
      </w:r>
      <w:r w:rsidR="00D61577">
        <w:rPr>
          <w:rtl/>
        </w:rPr>
        <w:t xml:space="preserve"> که بهترین برشهای بهینگی را بزنیم در غیر این صورت نیاز به برشهای بیشتر است</w:t>
      </w:r>
      <w:r w:rsidR="00C47C67">
        <w:rPr>
          <w:rFonts w:hint="cs"/>
          <w:rtl/>
        </w:rPr>
        <w:t>.</w:t>
      </w:r>
    </w:p>
    <w:p w14:paraId="5048EA3E" w14:textId="7445560A" w:rsidR="007613E2" w:rsidRPr="00E56523" w:rsidRDefault="007613E2" w:rsidP="00E56523">
      <w:pPr>
        <w:bidi/>
        <w:jc w:val="both"/>
        <w:rPr>
          <w:rFonts w:eastAsiaTheme="minorEastAsia"/>
          <w:b/>
          <w:bCs/>
          <w:rtl/>
          <w:lang w:bidi="fa-IR"/>
        </w:rPr>
      </w:pPr>
      <w:proofErr w:type="gramStart"/>
      <w:r>
        <w:rPr>
          <w:rFonts w:eastAsiaTheme="minorEastAsia"/>
          <w:b/>
          <w:bCs/>
          <w:lang w:bidi="fa-IR"/>
        </w:rPr>
        <w:t>.D</w:t>
      </w:r>
      <w:proofErr w:type="gramEnd"/>
      <w:r w:rsidR="0089435B">
        <w:rPr>
          <w:rFonts w:eastAsiaTheme="minorEastAsia" w:hint="cs"/>
          <w:b/>
          <w:bCs/>
          <w:rtl/>
          <w:lang w:bidi="fa-IR"/>
        </w:rPr>
        <w:t xml:space="preserve"> </w:t>
      </w:r>
      <w:r w:rsidR="0089435B">
        <w:rPr>
          <w:rtl/>
        </w:rPr>
        <w:t>نمیتوان با استفاده از جواب مسئله مرحله دوم و بدون دوگان آن جواب مشخص و همیشگی برای مسئله یافت. یک رویکرد برای دستیابی به برش بهینگی بدین صورت است که با اعمال تعدادی نقطه در همسایگی</w:t>
      </w:r>
      <w:r w:rsidR="0089435B">
        <w:t xml:space="preserve"> </w:t>
      </w:r>
      <w:r w:rsidR="0089435B">
        <w:rPr>
          <w:rtl/>
        </w:rPr>
        <w:t>اولیه، مسئله دوم را حل میکنیم</w:t>
      </w:r>
      <w:r w:rsidR="00795C47">
        <w:rPr>
          <w:rFonts w:hint="cs"/>
          <w:rtl/>
        </w:rPr>
        <w:t xml:space="preserve">. </w:t>
      </w:r>
      <w:r w:rsidR="00795C47">
        <w:t>y</w:t>
      </w:r>
      <w:r w:rsidR="00795C47">
        <w:rPr>
          <w:rFonts w:hint="cs"/>
          <w:rtl/>
          <w:lang w:bidi="fa-IR"/>
        </w:rPr>
        <w:t xml:space="preserve"> </w:t>
      </w:r>
      <w:r w:rsidR="0089435B">
        <w:rPr>
          <w:rtl/>
        </w:rPr>
        <w:t>های حاصله تنها در یک برش بهینگی حضور دارند. لذا با استفاده از تعدادی</w:t>
      </w:r>
      <w:r w:rsidR="0089435B">
        <w:t xml:space="preserve"> x </w:t>
      </w:r>
      <w:r w:rsidR="0089435B">
        <w:rPr>
          <w:rtl/>
        </w:rPr>
        <w:t>به اندازه ابعاد صفحه و بدست اوردن</w:t>
      </w:r>
      <w:r w:rsidR="00B240B8">
        <w:rPr>
          <w:rFonts w:hint="cs"/>
          <w:rtl/>
        </w:rPr>
        <w:t xml:space="preserve"> </w:t>
      </w:r>
      <w:r w:rsidR="0089435B">
        <w:t xml:space="preserve"> y</w:t>
      </w:r>
      <w:r w:rsidR="0089435B">
        <w:rPr>
          <w:rtl/>
        </w:rPr>
        <w:t>های مورد نظر و با استفاده از ترکیب خطی آن برش خطی مورد نظر را تولید می</w:t>
      </w:r>
      <w:r w:rsidR="0089435B">
        <w:rPr>
          <w:rtl/>
        </w:rPr>
        <w:softHyphen/>
      </w:r>
      <w:r w:rsidR="0089435B">
        <w:rPr>
          <w:rtl/>
        </w:rPr>
        <w:t>کنیم</w:t>
      </w:r>
      <w:r w:rsidR="00E56523">
        <w:rPr>
          <w:rFonts w:hint="cs"/>
          <w:rtl/>
        </w:rPr>
        <w:t>.</w:t>
      </w:r>
    </w:p>
    <w:p w14:paraId="2FB89BD3" w14:textId="20A63065" w:rsidR="007613E2" w:rsidRPr="007613E2" w:rsidRDefault="007613E2" w:rsidP="007613E2">
      <w:pPr>
        <w:bidi/>
        <w:jc w:val="both"/>
        <w:rPr>
          <w:rFonts w:eastAsiaTheme="minorEastAsia"/>
          <w:rtl/>
          <w:lang w:bidi="fa-IR"/>
        </w:rPr>
      </w:pPr>
      <w:proofErr w:type="gramStart"/>
      <w:r>
        <w:rPr>
          <w:rFonts w:eastAsiaTheme="minorEastAsia"/>
          <w:b/>
          <w:bCs/>
          <w:lang w:bidi="fa-IR"/>
        </w:rPr>
        <w:t>.E</w:t>
      </w:r>
      <w:proofErr w:type="gramEnd"/>
      <w:r>
        <w:rPr>
          <w:rFonts w:eastAsiaTheme="minorEastAsia" w:hint="cs"/>
          <w:b/>
          <w:bCs/>
          <w:rtl/>
          <w:lang w:bidi="fa-IR"/>
        </w:rPr>
        <w:t xml:space="preserve"> </w:t>
      </w:r>
      <w:r>
        <w:rPr>
          <w:rFonts w:eastAsiaTheme="minorEastAsia" w:hint="cs"/>
          <w:rtl/>
          <w:lang w:bidi="fa-IR"/>
        </w:rPr>
        <w:t xml:space="preserve">دقیقا مانند بخش </w:t>
      </w:r>
      <w:r>
        <w:rPr>
          <w:rFonts w:eastAsiaTheme="minorEastAsia"/>
          <w:lang w:bidi="fa-IR"/>
        </w:rPr>
        <w:t>b</w:t>
      </w:r>
      <w:r>
        <w:rPr>
          <w:rFonts w:eastAsiaTheme="minorEastAsia" w:hint="cs"/>
          <w:rtl/>
          <w:lang w:bidi="fa-IR"/>
        </w:rPr>
        <w:t xml:space="preserve"> عمل می</w:t>
      </w:r>
      <w:r>
        <w:rPr>
          <w:rFonts w:eastAsiaTheme="minorEastAsia"/>
          <w:rtl/>
          <w:lang w:bidi="fa-IR"/>
        </w:rPr>
        <w:softHyphen/>
      </w:r>
      <w:r>
        <w:rPr>
          <w:rFonts w:eastAsiaTheme="minorEastAsia" w:hint="cs"/>
          <w:rtl/>
          <w:lang w:bidi="fa-IR"/>
        </w:rPr>
        <w:t>کنیم. از آنجایی که برش</w:t>
      </w:r>
      <w:r>
        <w:rPr>
          <w:rFonts w:eastAsiaTheme="minorEastAsia"/>
          <w:rtl/>
          <w:lang w:bidi="fa-IR"/>
        </w:rPr>
        <w:softHyphen/>
      </w:r>
      <w:r>
        <w:rPr>
          <w:rFonts w:eastAsiaTheme="minorEastAsia" w:hint="cs"/>
          <w:rtl/>
          <w:lang w:bidi="fa-IR"/>
        </w:rPr>
        <w:t xml:space="preserve">های بهینگی برای </w:t>
      </w:r>
      <w:r>
        <w:rPr>
          <w:rFonts w:eastAsiaTheme="minorEastAsia"/>
          <w:lang w:bidi="fa-IR"/>
        </w:rPr>
        <w:t>Q(x)</w:t>
      </w:r>
      <w:r>
        <w:rPr>
          <w:rFonts w:eastAsiaTheme="minorEastAsia" w:hint="cs"/>
          <w:rtl/>
          <w:lang w:bidi="fa-IR"/>
        </w:rPr>
        <w:t>، ابر</w:t>
      </w:r>
      <w:r>
        <w:rPr>
          <w:rFonts w:eastAsiaTheme="minorEastAsia"/>
          <w:rtl/>
          <w:lang w:bidi="fa-IR"/>
        </w:rPr>
        <w:softHyphen/>
      </w:r>
      <w:r>
        <w:rPr>
          <w:rFonts w:eastAsiaTheme="minorEastAsia" w:hint="cs"/>
          <w:rtl/>
          <w:lang w:bidi="fa-IR"/>
        </w:rPr>
        <w:t>صفحه</w:t>
      </w:r>
      <w:r>
        <w:rPr>
          <w:rFonts w:eastAsiaTheme="minorEastAsia"/>
          <w:rtl/>
          <w:lang w:bidi="fa-IR"/>
        </w:rPr>
        <w:softHyphen/>
      </w:r>
      <w:r>
        <w:rPr>
          <w:rFonts w:eastAsiaTheme="minorEastAsia" w:hint="cs"/>
          <w:rtl/>
          <w:lang w:bidi="fa-IR"/>
        </w:rPr>
        <w:t>های حمایت کننده</w:t>
      </w:r>
      <w:r>
        <w:rPr>
          <w:rFonts w:eastAsiaTheme="minorEastAsia"/>
          <w:rtl/>
          <w:lang w:bidi="fa-IR"/>
        </w:rPr>
        <w:softHyphen/>
      </w:r>
      <w:r>
        <w:rPr>
          <w:rFonts w:eastAsiaTheme="minorEastAsia" w:hint="cs"/>
          <w:rtl/>
          <w:lang w:bidi="fa-IR"/>
        </w:rPr>
        <w:t>ی آن هستند پس نیاز داریم این تابع را شناسایی کنیم و مانند قبل عمل می</w:t>
      </w:r>
      <w:r>
        <w:rPr>
          <w:rFonts w:eastAsiaTheme="minorEastAsia"/>
          <w:rtl/>
          <w:lang w:bidi="fa-IR"/>
        </w:rPr>
        <w:softHyphen/>
      </w:r>
      <w:r>
        <w:rPr>
          <w:rFonts w:eastAsiaTheme="minorEastAsia" w:hint="cs"/>
          <w:rtl/>
          <w:lang w:bidi="fa-IR"/>
        </w:rPr>
        <w:t>کنیم.</w:t>
      </w:r>
    </w:p>
    <w:p w14:paraId="4ED4CE24" w14:textId="77777777" w:rsidR="003736D9" w:rsidRPr="00714A36" w:rsidRDefault="008324BB"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54F5191D" w14:textId="77777777" w:rsidR="003736D9" w:rsidRPr="00154EEE" w:rsidRDefault="008324BB"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9D145CD" w14:textId="77777777" w:rsidR="003736D9" w:rsidRPr="00714A36" w:rsidRDefault="003736D9" w:rsidP="003736D9">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4C6FA243" w14:textId="77777777" w:rsidR="003736D9" w:rsidRPr="00154EEE" w:rsidRDefault="003736D9" w:rsidP="003736D9">
      <w:pPr>
        <w:bidi/>
        <w:jc w:val="right"/>
        <w:rPr>
          <w:rFonts w:eastAsiaTheme="minorEastAsia"/>
          <w:lang w:bidi="fa-IR"/>
        </w:rPr>
      </w:pPr>
    </w:p>
    <w:p w14:paraId="71B0C78B" w14:textId="77777777" w:rsidR="003736D9" w:rsidRPr="00714A36" w:rsidRDefault="008324BB"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5E40C38" w14:textId="77777777" w:rsidR="003736D9" w:rsidRPr="00154EEE" w:rsidRDefault="008324BB"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8B58966" w14:textId="77777777" w:rsidR="003736D9" w:rsidRPr="00C91133" w:rsidRDefault="003736D9" w:rsidP="003736D9">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2764EBB8" w14:textId="77777777" w:rsidR="003736D9" w:rsidRDefault="003736D9" w:rsidP="003736D9">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65B3A744" w14:textId="77777777" w:rsidR="003736D9" w:rsidRPr="000D4F66" w:rsidRDefault="003736D9" w:rsidP="003736D9">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3824C919" w14:textId="77777777" w:rsidR="003736D9" w:rsidRDefault="003736D9" w:rsidP="003736D9">
      <w:pPr>
        <w:tabs>
          <w:tab w:val="left" w:pos="2288"/>
        </w:tabs>
        <w:bidi/>
        <w:jc w:val="center"/>
        <w:rPr>
          <w:rFonts w:eastAsiaTheme="minorEastAsia"/>
          <w:lang w:bidi="fa-IR"/>
        </w:rPr>
      </w:pPr>
    </w:p>
    <w:p w14:paraId="7643A569" w14:textId="77777777" w:rsidR="003736D9" w:rsidRPr="004E151D" w:rsidRDefault="003736D9" w:rsidP="003736D9">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w:lastRenderedPageBreak/>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1C2DAB7A" w14:textId="77777777" w:rsidR="003736D9" w:rsidRDefault="003736D9" w:rsidP="003736D9">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542AB381" w14:textId="77777777" w:rsidR="0069549B" w:rsidRPr="006D7673" w:rsidRDefault="0069549B" w:rsidP="0069549B">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31DE142C" w14:textId="29E6759C" w:rsidR="007613E2" w:rsidRDefault="009402D2" w:rsidP="007613E2">
      <w:pPr>
        <w:bidi/>
        <w:jc w:val="both"/>
        <w:rPr>
          <w:rFonts w:eastAsiaTheme="minorEastAsia"/>
          <w:rtl/>
          <w:lang w:bidi="fa-IR"/>
        </w:rPr>
      </w:pPr>
      <w:r>
        <w:rPr>
          <w:rFonts w:eastAsiaTheme="minorEastAsia" w:hint="cs"/>
          <w:rtl/>
          <w:lang w:bidi="fa-IR"/>
        </w:rPr>
        <w:t>همان طور که بازه</w:t>
      </w:r>
      <w:r>
        <w:rPr>
          <w:rFonts w:eastAsiaTheme="minorEastAsia"/>
          <w:rtl/>
          <w:lang w:bidi="fa-IR"/>
        </w:rPr>
        <w:softHyphen/>
      </w:r>
      <w:r>
        <w:rPr>
          <w:rFonts w:eastAsiaTheme="minorEastAsia" w:hint="cs"/>
          <w:rtl/>
          <w:lang w:bidi="fa-IR"/>
        </w:rPr>
        <w:t>ی مدنظر به 4 بخش تقسیم شده که هر کدام برش بهینگی مربوط به خودشان را دارند.</w:t>
      </w:r>
    </w:p>
    <w:p w14:paraId="3EBF18E7" w14:textId="77777777" w:rsidR="0039239C" w:rsidRDefault="0039239C" w:rsidP="0039239C">
      <w:pPr>
        <w:bidi/>
        <w:jc w:val="both"/>
        <w:rPr>
          <w:rFonts w:eastAsiaTheme="minorEastAsia"/>
          <w:rtl/>
          <w:lang w:bidi="fa-IR"/>
        </w:rPr>
      </w:pPr>
    </w:p>
    <w:p w14:paraId="491308CB" w14:textId="77777777" w:rsidR="0039239C" w:rsidRDefault="0039239C" w:rsidP="0039239C">
      <w:pPr>
        <w:bidi/>
        <w:jc w:val="both"/>
        <w:rPr>
          <w:rFonts w:eastAsiaTheme="minorEastAsia"/>
          <w:rtl/>
          <w:lang w:bidi="fa-IR"/>
        </w:rPr>
      </w:pPr>
    </w:p>
    <w:p w14:paraId="4B5180E5" w14:textId="77777777" w:rsidR="0039239C" w:rsidRDefault="0039239C" w:rsidP="0039239C">
      <w:pPr>
        <w:bidi/>
        <w:jc w:val="both"/>
        <w:rPr>
          <w:rFonts w:eastAsiaTheme="minorEastAsia"/>
          <w:rtl/>
          <w:lang w:bidi="fa-IR"/>
        </w:rPr>
      </w:pPr>
    </w:p>
    <w:p w14:paraId="4C9F8617" w14:textId="77777777" w:rsidR="0039239C" w:rsidRDefault="0039239C" w:rsidP="0039239C">
      <w:pPr>
        <w:bidi/>
        <w:jc w:val="both"/>
        <w:rPr>
          <w:rFonts w:eastAsiaTheme="minorEastAsia"/>
          <w:rtl/>
          <w:lang w:bidi="fa-IR"/>
        </w:rPr>
      </w:pPr>
    </w:p>
    <w:p w14:paraId="475040FD" w14:textId="77777777" w:rsidR="0039239C" w:rsidRDefault="0039239C" w:rsidP="0039239C">
      <w:pPr>
        <w:bidi/>
        <w:jc w:val="both"/>
        <w:rPr>
          <w:rFonts w:eastAsiaTheme="minorEastAsia"/>
          <w:rtl/>
          <w:lang w:bidi="fa-IR"/>
        </w:rPr>
      </w:pPr>
    </w:p>
    <w:p w14:paraId="0119C215" w14:textId="77777777" w:rsidR="0039239C" w:rsidRDefault="0039239C" w:rsidP="0039239C">
      <w:pPr>
        <w:bidi/>
        <w:jc w:val="both"/>
        <w:rPr>
          <w:rFonts w:eastAsiaTheme="minorEastAsia"/>
          <w:rtl/>
          <w:lang w:bidi="fa-IR"/>
        </w:rPr>
      </w:pPr>
    </w:p>
    <w:p w14:paraId="6B536F45" w14:textId="77777777" w:rsidR="0039239C" w:rsidRDefault="0039239C" w:rsidP="0039239C">
      <w:pPr>
        <w:bidi/>
        <w:jc w:val="both"/>
        <w:rPr>
          <w:rFonts w:eastAsiaTheme="minorEastAsia"/>
          <w:rtl/>
          <w:lang w:bidi="fa-IR"/>
        </w:rPr>
      </w:pPr>
    </w:p>
    <w:p w14:paraId="160B20BF" w14:textId="77777777" w:rsidR="0039239C" w:rsidRDefault="0039239C" w:rsidP="0039239C">
      <w:pPr>
        <w:bidi/>
        <w:jc w:val="both"/>
        <w:rPr>
          <w:rFonts w:eastAsiaTheme="minorEastAsia"/>
          <w:rtl/>
          <w:lang w:bidi="fa-IR"/>
        </w:rPr>
      </w:pPr>
    </w:p>
    <w:p w14:paraId="03A43856" w14:textId="77777777" w:rsidR="0039239C" w:rsidRDefault="0039239C" w:rsidP="0039239C">
      <w:pPr>
        <w:bidi/>
        <w:jc w:val="both"/>
        <w:rPr>
          <w:rFonts w:eastAsiaTheme="minorEastAsia"/>
          <w:rtl/>
          <w:lang w:bidi="fa-IR"/>
        </w:rPr>
      </w:pPr>
    </w:p>
    <w:p w14:paraId="215616A3" w14:textId="77777777" w:rsidR="0039239C" w:rsidRDefault="0039239C" w:rsidP="0039239C">
      <w:pPr>
        <w:bidi/>
        <w:jc w:val="both"/>
        <w:rPr>
          <w:rFonts w:eastAsiaTheme="minorEastAsia"/>
          <w:rtl/>
          <w:lang w:bidi="fa-IR"/>
        </w:rPr>
      </w:pPr>
    </w:p>
    <w:p w14:paraId="23A00B47" w14:textId="77777777" w:rsidR="0039239C" w:rsidRDefault="0039239C" w:rsidP="0039239C">
      <w:pPr>
        <w:bidi/>
        <w:jc w:val="both"/>
        <w:rPr>
          <w:rFonts w:eastAsiaTheme="minorEastAsia"/>
          <w:rtl/>
          <w:lang w:bidi="fa-IR"/>
        </w:rPr>
      </w:pPr>
    </w:p>
    <w:p w14:paraId="4456AC48" w14:textId="77777777" w:rsidR="0039239C" w:rsidRDefault="0039239C" w:rsidP="0039239C">
      <w:pPr>
        <w:bidi/>
        <w:jc w:val="both"/>
        <w:rPr>
          <w:rFonts w:eastAsiaTheme="minorEastAsia"/>
          <w:rtl/>
          <w:lang w:bidi="fa-IR"/>
        </w:rPr>
      </w:pPr>
    </w:p>
    <w:p w14:paraId="70826E98" w14:textId="77777777" w:rsidR="0039239C" w:rsidRDefault="0039239C" w:rsidP="0039239C">
      <w:pPr>
        <w:bidi/>
        <w:jc w:val="both"/>
        <w:rPr>
          <w:rFonts w:eastAsiaTheme="minorEastAsia"/>
          <w:rtl/>
          <w:lang w:bidi="fa-IR"/>
        </w:rPr>
      </w:pPr>
    </w:p>
    <w:p w14:paraId="7B13A0AB" w14:textId="77777777" w:rsidR="0039239C" w:rsidRDefault="0039239C" w:rsidP="0039239C">
      <w:pPr>
        <w:bidi/>
        <w:jc w:val="both"/>
        <w:rPr>
          <w:rFonts w:eastAsiaTheme="minorEastAsia"/>
          <w:rtl/>
          <w:lang w:bidi="fa-IR"/>
        </w:rPr>
      </w:pPr>
    </w:p>
    <w:p w14:paraId="302B475A" w14:textId="77777777" w:rsidR="0039239C" w:rsidRDefault="0039239C" w:rsidP="0039239C">
      <w:pPr>
        <w:bidi/>
        <w:jc w:val="both"/>
        <w:rPr>
          <w:rFonts w:eastAsiaTheme="minorEastAsia"/>
          <w:rtl/>
          <w:lang w:bidi="fa-IR"/>
        </w:rPr>
      </w:pPr>
    </w:p>
    <w:p w14:paraId="17641E68" w14:textId="77777777" w:rsidR="0039239C" w:rsidRDefault="0039239C" w:rsidP="0039239C">
      <w:pPr>
        <w:bidi/>
        <w:jc w:val="both"/>
        <w:rPr>
          <w:rFonts w:eastAsiaTheme="minorEastAsia"/>
          <w:rtl/>
          <w:lang w:bidi="fa-IR"/>
        </w:rPr>
      </w:pPr>
    </w:p>
    <w:p w14:paraId="52001C9F" w14:textId="77777777" w:rsidR="0039239C" w:rsidRDefault="0039239C" w:rsidP="0039239C">
      <w:pPr>
        <w:bidi/>
        <w:jc w:val="both"/>
        <w:rPr>
          <w:rFonts w:eastAsiaTheme="minorEastAsia"/>
          <w:rtl/>
          <w:lang w:bidi="fa-IR"/>
        </w:rPr>
      </w:pPr>
    </w:p>
    <w:p w14:paraId="43E6BA9E" w14:textId="77777777" w:rsidR="0039239C" w:rsidRDefault="0039239C" w:rsidP="0039239C">
      <w:pPr>
        <w:bidi/>
        <w:jc w:val="both"/>
        <w:rPr>
          <w:rFonts w:eastAsiaTheme="minorEastAsia"/>
          <w:rtl/>
          <w:lang w:bidi="fa-IR"/>
        </w:rPr>
      </w:pPr>
    </w:p>
    <w:p w14:paraId="598B5AE4" w14:textId="77777777" w:rsidR="0039239C" w:rsidRDefault="0039239C" w:rsidP="0039239C">
      <w:pPr>
        <w:bidi/>
        <w:jc w:val="both"/>
        <w:rPr>
          <w:rFonts w:eastAsiaTheme="minorEastAsia"/>
          <w:rtl/>
          <w:lang w:bidi="fa-IR"/>
        </w:rPr>
      </w:pPr>
    </w:p>
    <w:p w14:paraId="3F820F87" w14:textId="64A5E50F" w:rsidR="006D7673" w:rsidRPr="004E387B" w:rsidRDefault="0039239C" w:rsidP="0039239C">
      <w:pPr>
        <w:bidi/>
        <w:jc w:val="both"/>
        <w:rPr>
          <w:rFonts w:eastAsiaTheme="minorEastAsia"/>
          <w:b/>
          <w:bCs/>
          <w:rtl/>
          <w:lang w:bidi="fa-IR"/>
        </w:rPr>
      </w:pPr>
      <w:r w:rsidRPr="004E387B">
        <w:rPr>
          <w:rFonts w:eastAsiaTheme="minorEastAsia" w:hint="cs"/>
          <w:b/>
          <w:bCs/>
          <w:highlight w:val="darkGray"/>
          <w:rtl/>
          <w:lang w:bidi="fa-IR"/>
        </w:rPr>
        <w:t>سوال 3 صفحه</w:t>
      </w:r>
      <w:r w:rsidRPr="004E387B">
        <w:rPr>
          <w:rFonts w:eastAsiaTheme="minorEastAsia"/>
          <w:b/>
          <w:bCs/>
          <w:highlight w:val="darkGray"/>
          <w:rtl/>
          <w:lang w:bidi="fa-IR"/>
        </w:rPr>
        <w:softHyphen/>
      </w:r>
      <w:r w:rsidRPr="004E387B">
        <w:rPr>
          <w:rFonts w:eastAsiaTheme="minorEastAsia" w:hint="cs"/>
          <w:b/>
          <w:bCs/>
          <w:highlight w:val="darkGray"/>
          <w:rtl/>
          <w:lang w:bidi="fa-IR"/>
        </w:rPr>
        <w:t>ی 196</w:t>
      </w:r>
      <w:r w:rsidR="006D7673" w:rsidRPr="004E387B">
        <w:rPr>
          <w:rFonts w:eastAsiaTheme="minorEastAsia" w:hint="cs"/>
          <w:b/>
          <w:bCs/>
          <w:rtl/>
          <w:lang w:bidi="fa-IR"/>
        </w:rPr>
        <w:t xml:space="preserve"> </w:t>
      </w:r>
    </w:p>
    <w:p w14:paraId="4B51651D" w14:textId="72CD3FCD" w:rsidR="0039239C" w:rsidRDefault="00733E7B" w:rsidP="00733E7B">
      <w:pPr>
        <w:bidi/>
        <w:jc w:val="both"/>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وجود در سوال 2 را در نظر بگیرید</w:t>
      </w:r>
      <w:r w:rsidR="00FB36CF">
        <w:rPr>
          <w:rFonts w:eastAsiaTheme="minorEastAsia" w:hint="cs"/>
          <w:rtl/>
          <w:lang w:bidi="fa-IR"/>
        </w:rPr>
        <w:t>. فرض کنید مسئله</w:t>
      </w:r>
      <w:r w:rsidR="00FB36CF">
        <w:rPr>
          <w:rFonts w:eastAsiaTheme="minorEastAsia"/>
          <w:rtl/>
          <w:lang w:bidi="fa-IR"/>
        </w:rPr>
        <w:softHyphen/>
      </w:r>
      <w:r w:rsidR="00FB36CF">
        <w:rPr>
          <w:rFonts w:eastAsiaTheme="minorEastAsia" w:hint="cs"/>
          <w:rtl/>
          <w:lang w:bidi="fa-IR"/>
        </w:rPr>
        <w:t>ی مرحله</w:t>
      </w:r>
      <w:r w:rsidR="00FB36CF">
        <w:rPr>
          <w:rFonts w:eastAsiaTheme="minorEastAsia"/>
          <w:rtl/>
          <w:lang w:bidi="fa-IR"/>
        </w:rPr>
        <w:softHyphen/>
      </w:r>
      <w:r w:rsidR="00FB36CF">
        <w:rPr>
          <w:rFonts w:eastAsiaTheme="minorEastAsia" w:hint="cs"/>
          <w:rtl/>
          <w:lang w:bidi="fa-IR"/>
        </w:rPr>
        <w:t xml:space="preserve">ی دوم دو محدودیت جدید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oMath>
      <w:r w:rsidR="00FB36CF">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oMath>
      <w:r w:rsidR="00BC3D7F">
        <w:rPr>
          <w:rFonts w:eastAsiaTheme="minorEastAsia" w:hint="cs"/>
          <w:rtl/>
          <w:lang w:bidi="fa-IR"/>
        </w:rPr>
        <w:t xml:space="preserve"> را شامل می</w:t>
      </w:r>
      <w:r w:rsidR="00BC3D7F">
        <w:rPr>
          <w:rFonts w:eastAsiaTheme="minorEastAsia"/>
          <w:rtl/>
          <w:lang w:bidi="fa-IR"/>
        </w:rPr>
        <w:softHyphen/>
      </w:r>
      <w:r w:rsidR="00BC3D7F">
        <w:rPr>
          <w:rFonts w:eastAsiaTheme="minorEastAsia" w:hint="cs"/>
          <w:rtl/>
          <w:lang w:bidi="fa-IR"/>
        </w:rPr>
        <w:t>شود. برش</w:t>
      </w:r>
      <w:r w:rsidR="00BC3D7F">
        <w:rPr>
          <w:rFonts w:eastAsiaTheme="minorEastAsia"/>
          <w:rtl/>
          <w:lang w:bidi="fa-IR"/>
        </w:rPr>
        <w:softHyphen/>
      </w:r>
      <w:r w:rsidR="00BC3D7F">
        <w:rPr>
          <w:rFonts w:eastAsiaTheme="minorEastAsia" w:hint="cs"/>
          <w:rtl/>
          <w:lang w:bidi="fa-IR"/>
        </w:rPr>
        <w:t>های شدنی را بدست آورید.</w:t>
      </w:r>
    </w:p>
    <w:p w14:paraId="237E4494" w14:textId="1F28B4B5" w:rsidR="00587F5A" w:rsidRPr="00154EEE" w:rsidRDefault="008324BB" w:rsidP="00587F5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E19B563" w14:textId="1BDD06FF" w:rsidR="00587F5A" w:rsidRPr="00C91133" w:rsidRDefault="00587F5A" w:rsidP="00587F5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r>
                    <m:rPr>
                      <m:sty m:val="p"/>
                    </m:rPr>
                    <w:rPr>
                      <w:rFonts w:ascii="Cambria Math" w:eastAsiaTheme="minorEastAsia" w:hAnsi="Cambria Math" w:hint="cs"/>
                      <w:rtl/>
                      <w:lang w:bidi="fa-IR"/>
                    </w:rPr>
                    <m:t xml:space="preserve"> </m:t>
                  </m:r>
                  <m:ctrlPr>
                    <w:rPr>
                      <w:rFonts w:ascii="Cambria Math" w:eastAsia="Cambria Math" w:hAnsi="Cambria Math" w:cs="Cambria Math" w:hint="cs"/>
                      <w:rtl/>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m:t>
              </m:r>
            </m:e>
          </m:d>
        </m:oMath>
      </m:oMathPara>
    </w:p>
    <w:p w14:paraId="471582E0" w14:textId="26BB40F4" w:rsidR="003947DF" w:rsidRDefault="00CA3D31" w:rsidP="003947DF">
      <w:pPr>
        <w:bidi/>
        <w:jc w:val="both"/>
        <w:rPr>
          <w:rFonts w:eastAsiaTheme="minorEastAsia"/>
          <w:i/>
          <w:rtl/>
          <w:lang w:bidi="fa-IR"/>
        </w:rPr>
      </w:pPr>
      <w:r>
        <w:rPr>
          <w:rFonts w:eastAsiaTheme="minorEastAsia" w:hint="cs"/>
          <w:i/>
          <w:rtl/>
          <w:lang w:bidi="fa-IR"/>
        </w:rPr>
        <w:t xml:space="preserve">همان طور که در سوال دو مطرح شده بود، در صورت رخ دادن </w:t>
      </w:r>
      <m:oMath>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oMath>
      <w:r>
        <w:rPr>
          <w:rFonts w:eastAsiaTheme="minorEastAsia" w:hint="cs"/>
          <w:i/>
          <w:rtl/>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i/>
          <w:lang w:bidi="fa-IR"/>
        </w:rPr>
        <w:t xml:space="preserve"> </w:t>
      </w:r>
      <w:r>
        <w:rPr>
          <w:rFonts w:eastAsiaTheme="minorEastAsia" w:hint="cs"/>
          <w:i/>
          <w:rtl/>
          <w:lang w:bidi="fa-IR"/>
        </w:rPr>
        <w:t xml:space="preserve">مقادیر </w:t>
      </w:r>
      <m:oMath>
        <m:r>
          <w:rPr>
            <w:rFonts w:ascii="Cambria Math" w:eastAsiaTheme="minorEastAsia" w:hAnsi="Cambria Math"/>
            <w:lang w:bidi="fa-IR"/>
          </w:rPr>
          <m:t>{6,10}</m:t>
        </m:r>
      </m:oMath>
      <w:r w:rsidR="00127F7C">
        <w:rPr>
          <w:rFonts w:eastAsiaTheme="minorEastAsia"/>
          <w:i/>
          <w:lang w:bidi="fa-IR"/>
        </w:rPr>
        <w:t xml:space="preserve"> </w:t>
      </w:r>
      <w:r w:rsidR="00127F7C">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oMath>
      <w:r w:rsidR="00127F7C">
        <w:rPr>
          <w:rFonts w:eastAsiaTheme="minorEastAsia"/>
          <w:i/>
          <w:lang w:bidi="fa-IR"/>
        </w:rPr>
        <w:t xml:space="preserve"> </w:t>
      </w:r>
      <w:r w:rsidR="00127F7C">
        <w:rPr>
          <w:rFonts w:eastAsiaTheme="minorEastAsia" w:hint="cs"/>
          <w:i/>
          <w:rtl/>
          <w:lang w:bidi="fa-IR"/>
        </w:rPr>
        <w:t xml:space="preserve">مقادیر </w:t>
      </w:r>
      <m:oMath>
        <m:r>
          <w:rPr>
            <w:rFonts w:ascii="Cambria Math" w:eastAsiaTheme="minorEastAsia" w:hAnsi="Cambria Math"/>
            <w:lang w:bidi="fa-IR"/>
          </w:rPr>
          <m:t>{12,4}</m:t>
        </m:r>
      </m:oMath>
      <w:r w:rsidR="00127F7C">
        <w:rPr>
          <w:rFonts w:eastAsiaTheme="minorEastAsia"/>
          <w:i/>
          <w:lang w:bidi="fa-IR"/>
        </w:rPr>
        <w:t xml:space="preserve"> </w:t>
      </w:r>
      <w:r w:rsidR="00127F7C">
        <w:rPr>
          <w:rFonts w:eastAsiaTheme="minorEastAsia" w:hint="cs"/>
          <w:i/>
          <w:rtl/>
          <w:lang w:bidi="fa-IR"/>
        </w:rPr>
        <w:t xml:space="preserve"> </w:t>
      </w:r>
      <w:r w:rsidR="00445A90">
        <w:rPr>
          <w:rFonts w:eastAsiaTheme="minorEastAsia" w:hint="cs"/>
          <w:i/>
          <w:rtl/>
          <w:lang w:bidi="fa-IR"/>
        </w:rPr>
        <w:t>را با احتمالات مساوی</w:t>
      </w:r>
      <w:r w:rsidR="004E5DC3">
        <w:rPr>
          <w:rFonts w:eastAsiaTheme="minorEastAsia" w:hint="cs"/>
          <w:i/>
          <w:rtl/>
          <w:lang w:bidi="fa-IR"/>
        </w:rPr>
        <w:t xml:space="preserve"> اخذ می</w:t>
      </w:r>
      <w:r w:rsidR="004E5DC3">
        <w:rPr>
          <w:rFonts w:eastAsiaTheme="minorEastAsia"/>
          <w:i/>
          <w:rtl/>
          <w:lang w:bidi="fa-IR"/>
        </w:rPr>
        <w:softHyphen/>
      </w:r>
      <w:r w:rsidR="004E5DC3">
        <w:rPr>
          <w:rFonts w:eastAsiaTheme="minorEastAsia" w:hint="cs"/>
          <w:i/>
          <w:rtl/>
          <w:lang w:bidi="fa-IR"/>
        </w:rPr>
        <w:t>کن</w:t>
      </w:r>
      <w:r w:rsidR="00345858">
        <w:rPr>
          <w:rFonts w:eastAsiaTheme="minorEastAsia" w:hint="cs"/>
          <w:i/>
          <w:rtl/>
          <w:lang w:bidi="fa-IR"/>
        </w:rPr>
        <w:t>ند.</w:t>
      </w:r>
      <w:r w:rsidR="00CE7F9D">
        <w:rPr>
          <w:rFonts w:eastAsiaTheme="minorEastAsia" w:hint="cs"/>
          <w:i/>
          <w:rtl/>
          <w:lang w:bidi="fa-IR"/>
        </w:rPr>
        <w:t xml:space="preserve"> با توجه حد بالای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oMath>
      <w:r w:rsidR="00CE7F9D">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sidR="00CE7F9D">
        <w:rPr>
          <w:rFonts w:eastAsiaTheme="minorEastAsia" w:hint="cs"/>
          <w:i/>
          <w:rtl/>
          <w:lang w:bidi="fa-IR"/>
        </w:rPr>
        <w:t>، مجموعه</w:t>
      </w:r>
      <w:r w:rsidR="00CE7F9D">
        <w:rPr>
          <w:rFonts w:eastAsiaTheme="minorEastAsia"/>
          <w:i/>
          <w:rtl/>
          <w:lang w:bidi="fa-IR"/>
        </w:rPr>
        <w:softHyphen/>
      </w:r>
      <w:r w:rsidR="00CE7F9D">
        <w:rPr>
          <w:rFonts w:eastAsiaTheme="minorEastAsia" w:hint="cs"/>
          <w:i/>
          <w:rtl/>
          <w:lang w:bidi="fa-IR"/>
        </w:rPr>
        <w:t>ی شدنی به شکل زیر است:</w:t>
      </w:r>
    </w:p>
    <w:p w14:paraId="78B7884F" w14:textId="495AED4E" w:rsidR="00CE7F9D" w:rsidRPr="00EA34D4" w:rsidRDefault="008324BB" w:rsidP="00CE7F9D">
      <w:pPr>
        <w:bidi/>
        <w:jc w:val="both"/>
        <w:rPr>
          <w:rFonts w:eastAsiaTheme="minorEastAsia"/>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ξ</m:t>
              </m:r>
            </m:e>
            <m:sub>
              <m:r>
                <w:rPr>
                  <w:rFonts w:ascii="Cambria Math" w:eastAsiaTheme="minorEastAsia" w:hAnsi="Cambria Math"/>
                  <w:lang w:bidi="fa-IR"/>
                </w:rPr>
                <m:t>1</m:t>
              </m:r>
            </m:sub>
          </m:sSub>
          <m:r>
            <w:rPr>
              <w:rFonts w:ascii="Cambria Math" w:eastAsiaTheme="minorEastAsia" w:hAnsi="Cambria Math"/>
              <w:lang w:bidi="fa-IR"/>
            </w:rPr>
            <m:t xml:space="preserve">)-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ξ</m:t>
              </m:r>
            </m:e>
            <m:sub>
              <m:r>
                <w:rPr>
                  <w:rFonts w:ascii="Cambria Math" w:eastAsiaTheme="minorEastAsia" w:hAnsi="Cambria Math"/>
                  <w:lang w:bidi="fa-IR"/>
                </w:rPr>
                <m:t>2</m:t>
              </m:r>
            </m:sub>
          </m:sSub>
          <m:r>
            <w:rPr>
              <w:rFonts w:ascii="Cambria Math" w:eastAsiaTheme="minorEastAsia" w:hAnsi="Cambria Math"/>
              <w:lang w:bidi="fa-IR"/>
            </w:rPr>
            <m:t>)-15}</m:t>
          </m:r>
        </m:oMath>
      </m:oMathPara>
    </w:p>
    <w:p w14:paraId="577445D9" w14:textId="59010208" w:rsidR="00EA34D4" w:rsidRPr="00EA34D4" w:rsidRDefault="00EA34D4" w:rsidP="00EA34D4">
      <w:pPr>
        <w:bidi/>
        <w:jc w:val="both"/>
        <w:rPr>
          <w:rFonts w:ascii="Cambria Math" w:eastAsiaTheme="minorEastAsia" w:hAnsi="Cambria Math"/>
          <w:i/>
          <w:rtl/>
          <w:lang w:bidi="fa-IR"/>
        </w:rPr>
      </w:pPr>
      <w:r w:rsidRPr="00EA34D4">
        <w:rPr>
          <w:rFonts w:ascii="Cambria Math" w:eastAsiaTheme="minorEastAsia" w:hAnsi="Cambria Math"/>
          <w:i/>
          <w:lang w:bidi="fa-IR"/>
        </w:rPr>
        <w:br/>
      </w: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6-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12-15}</m:t>
          </m:r>
        </m:oMath>
      </m:oMathPara>
    </w:p>
    <w:p w14:paraId="0DEDCADA" w14:textId="6C410F05" w:rsidR="00EA34D4" w:rsidRPr="00EA34D4" w:rsidRDefault="008324BB" w:rsidP="00EA34D4">
      <w:pPr>
        <w:bidi/>
        <w:jc w:val="both"/>
        <w:rPr>
          <w:rFonts w:ascii="Cambria Math" w:eastAsiaTheme="minorEastAsia" w:hAnsi="Cambria Math"/>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10-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4-15}</m:t>
          </m:r>
        </m:oMath>
      </m:oMathPara>
    </w:p>
    <w:p w14:paraId="6C381277" w14:textId="1CCDC88F" w:rsidR="00EA34D4" w:rsidRPr="00EA34D4" w:rsidRDefault="007229A4" w:rsidP="00EA34D4">
      <w:pPr>
        <w:bidi/>
        <w:jc w:val="both"/>
        <w:rPr>
          <w:rFonts w:ascii="Cambria Math" w:eastAsiaTheme="minorEastAsia" w:hAnsi="Cambria Math"/>
          <w:i/>
          <w:lang w:bidi="fa-IR"/>
        </w:rPr>
      </w:pPr>
      <m:oMathPara>
        <m:oMathParaPr>
          <m:jc m:val="left"/>
        </m:oMathParaPr>
        <m:oMath>
          <m:r>
            <w:rPr>
              <w:rFonts w:ascii="Cambria Math" w:eastAsiaTheme="minorEastAsia" w:hAnsi="Cambria Math" w:cs="Arial" w:hint="cs"/>
              <w:rtl/>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3}</m:t>
          </m:r>
        </m:oMath>
      </m:oMathPara>
    </w:p>
    <w:p w14:paraId="5961C703" w14:textId="58DBD67A" w:rsidR="00EA34D4" w:rsidRDefault="00B05ADF" w:rsidP="00EA34D4">
      <w:pPr>
        <w:tabs>
          <w:tab w:val="left" w:pos="8672"/>
        </w:tabs>
        <w:bidi/>
        <w:rPr>
          <w:rFonts w:eastAsiaTheme="minorEastAsia"/>
          <w:rtl/>
          <w:lang w:bidi="fa-IR"/>
        </w:rPr>
      </w:pPr>
      <w:r>
        <w:rPr>
          <w:rFonts w:eastAsiaTheme="minorEastAsia" w:hint="cs"/>
          <w:rtl/>
          <w:lang w:bidi="fa-IR"/>
        </w:rPr>
        <w:t xml:space="preserve">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oMath>
      <w:r>
        <w:rPr>
          <w:rFonts w:eastAsiaTheme="minorEastAsia" w:hint="cs"/>
          <w:rtl/>
          <w:lang w:bidi="fa-IR"/>
        </w:rPr>
        <w:t xml:space="preserve"> هر دو بین 0 و 10 هستند در نتیجه همواره موجه</w:t>
      </w:r>
      <w:r>
        <w:rPr>
          <w:rFonts w:eastAsiaTheme="minorEastAsia"/>
          <w:rtl/>
          <w:lang w:bidi="fa-IR"/>
        </w:rPr>
        <w:softHyphen/>
      </w:r>
      <w:r>
        <w:rPr>
          <w:rFonts w:eastAsiaTheme="minorEastAsia" w:hint="cs"/>
          <w:rtl/>
          <w:lang w:bidi="fa-IR"/>
        </w:rPr>
        <w:t>اند و جواب شدنی هستند. در نتیجه نیازی به بررسی گام دو نیاز نیست.</w:t>
      </w:r>
    </w:p>
    <w:p w14:paraId="04BFE0C3" w14:textId="4D1C6057" w:rsidR="00524D9E" w:rsidRDefault="00D67800" w:rsidP="00524D9E">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دور اول- گام اول</w:t>
      </w:r>
    </w:p>
    <w:p w14:paraId="54A8C3E5" w14:textId="5D686987" w:rsidR="00D67800" w:rsidRDefault="000153D0" w:rsidP="00D67800">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اول را می</w:t>
      </w:r>
      <w:r>
        <w:rPr>
          <w:rFonts w:eastAsiaTheme="minorEastAsia"/>
          <w:rtl/>
          <w:lang w:bidi="fa-IR"/>
        </w:rPr>
        <w:softHyphen/>
      </w:r>
      <w:r>
        <w:rPr>
          <w:rFonts w:eastAsiaTheme="minorEastAsia" w:hint="cs"/>
          <w:rtl/>
          <w:lang w:bidi="fa-IR"/>
        </w:rPr>
        <w:t>نویسیم:</w:t>
      </w:r>
    </w:p>
    <w:p w14:paraId="71024048" w14:textId="4571A4BE" w:rsidR="005C55BF" w:rsidRPr="00482EA5" w:rsidRDefault="008324BB" w:rsidP="005C55BF">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9A54460" w14:textId="3CF283D9" w:rsidR="000153D0" w:rsidRPr="000829FE" w:rsidRDefault="005C55BF" w:rsidP="005C55BF">
      <w:pPr>
        <w:bidi/>
        <w:rPr>
          <w:rFonts w:eastAsiaTheme="minorEastAsia"/>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e>
              </m:eqAr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 xml:space="preserve"> θ</m:t>
                  </m:r>
                </m:e>
                <m:sup>
                  <m:r>
                    <w:rPr>
                      <w:rFonts w:ascii="Cambria Math" w:eastAsiaTheme="minorEastAsia" w:hAnsi="Cambria Math"/>
                    </w:rPr>
                    <m:t>1</m:t>
                  </m:r>
                </m:sup>
              </m:sSup>
              <m:r>
                <w:rPr>
                  <w:rFonts w:ascii="Cambria Math" w:eastAsiaTheme="minorEastAsia" w:hAnsi="Cambria Math"/>
                </w:rPr>
                <m:t>=-∞</m:t>
              </m:r>
            </m:e>
          </m:d>
        </m:oMath>
      </m:oMathPara>
    </w:p>
    <w:p w14:paraId="5D4C5952" w14:textId="704C4A78" w:rsidR="00F5435F" w:rsidRDefault="00F5435F" w:rsidP="00F5435F">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 xml:space="preserve">دور اول- گام </w:t>
      </w:r>
      <w:r>
        <w:rPr>
          <w:rFonts w:eastAsiaTheme="minorEastAsia" w:hint="cs"/>
          <w:color w:val="1F3864" w:themeColor="accent1" w:themeShade="80"/>
          <w:u w:val="single"/>
          <w:rtl/>
          <w:lang w:bidi="fa-IR"/>
        </w:rPr>
        <w:t>دوم</w:t>
      </w:r>
    </w:p>
    <w:p w14:paraId="20793969" w14:textId="1D9A37CA" w:rsidR="004F2206" w:rsidRDefault="00F5435F" w:rsidP="002F3D3A">
      <w:pPr>
        <w:bidi/>
        <w:rPr>
          <w:rFonts w:eastAsiaTheme="minorEastAsia"/>
          <w:rtl/>
        </w:rPr>
      </w:pPr>
      <w:r>
        <w:rPr>
          <w:rFonts w:eastAsiaTheme="minorEastAsia" w:hint="cs"/>
          <w:rtl/>
        </w:rPr>
        <w:t>همان</w:t>
      </w:r>
      <w:r>
        <w:rPr>
          <w:rFonts w:eastAsiaTheme="minorEastAsia"/>
          <w:rtl/>
        </w:rPr>
        <w:softHyphen/>
      </w:r>
      <w:r>
        <w:rPr>
          <w:rFonts w:eastAsiaTheme="minorEastAsia" w:hint="cs"/>
          <w:rtl/>
        </w:rPr>
        <w:t>طور که پیش</w:t>
      </w:r>
      <w:r>
        <w:rPr>
          <w:rFonts w:eastAsiaTheme="minorEastAsia"/>
          <w:rtl/>
        </w:rPr>
        <w:softHyphen/>
      </w:r>
      <w:r>
        <w:rPr>
          <w:rFonts w:eastAsiaTheme="minorEastAsia" w:hint="cs"/>
          <w:rtl/>
        </w:rPr>
        <w:t>تر اشاره کردیم، نیازی به بررسی گام دوم نیست، اما برای نشان دادن و کسب اطمینان گام دو را می</w:t>
      </w:r>
      <w:r>
        <w:rPr>
          <w:rFonts w:eastAsiaTheme="minorEastAsia"/>
          <w:rtl/>
        </w:rPr>
        <w:softHyphen/>
      </w:r>
      <w:r>
        <w:rPr>
          <w:rFonts w:eastAsiaTheme="minorEastAsia" w:hint="cs"/>
          <w:rtl/>
        </w:rPr>
        <w:t>نویسیم و انتظار داریم مقدار بهینه برابر با 0 شود.</w:t>
      </w:r>
    </w:p>
    <w:p w14:paraId="1BA9D29D" w14:textId="77777777" w:rsidR="00082470" w:rsidRPr="00714A36" w:rsidRDefault="008324BB" w:rsidP="00082470">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405B0A0A" w14:textId="547F0DCB" w:rsidR="00082470" w:rsidRPr="00082470" w:rsidRDefault="008324BB" w:rsidP="00082470">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A2B5CEA" w14:textId="5D46850F" w:rsidR="00082470" w:rsidRPr="00714A36" w:rsidRDefault="00082470" w:rsidP="00082470">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215BE3B3" w14:textId="541A0650" w:rsidR="00082470" w:rsidRDefault="00C86056" w:rsidP="00C86056">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r w:rsidR="00A47B2E">
        <w:rPr>
          <w:rFonts w:eastAsiaTheme="minorEastAsia" w:hint="cs"/>
          <w:rtl/>
        </w:rPr>
        <w:t>.</w:t>
      </w:r>
    </w:p>
    <w:p w14:paraId="7958D785" w14:textId="77777777" w:rsidR="00D753CD" w:rsidRPr="00714A36" w:rsidRDefault="008324BB" w:rsidP="00D753C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EB750E2" w14:textId="77777777" w:rsidR="00D753CD" w:rsidRPr="00082470" w:rsidRDefault="008324BB" w:rsidP="00D753C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9A6B715" w14:textId="573722B8" w:rsidR="00D753CD" w:rsidRPr="00714A36" w:rsidRDefault="00D753CD" w:rsidP="00D753C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570FE63" w14:textId="516A3F93" w:rsidR="00A47B2E" w:rsidRDefault="007B2462" w:rsidP="00A47B2E">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p>
    <w:p w14:paraId="7415C463" w14:textId="52C63F30" w:rsidR="007B2462" w:rsidRPr="00F5435F" w:rsidRDefault="007B2462" w:rsidP="007B2462">
      <w:pPr>
        <w:bidi/>
        <w:rPr>
          <w:rFonts w:eastAsiaTheme="minorEastAsia"/>
          <w:lang w:bidi="fa-IR"/>
        </w:rPr>
      </w:pPr>
      <w:r>
        <w:rPr>
          <w:rFonts w:eastAsiaTheme="minorEastAsia" w:hint="cs"/>
          <w:rtl/>
        </w:rPr>
        <w:t>به گام سوم میرویم.</w:t>
      </w:r>
    </w:p>
    <w:p w14:paraId="56E747B8" w14:textId="75A044B8" w:rsidR="002F3D3A" w:rsidRDefault="002F3D3A" w:rsidP="004F2206">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01B73A16" w14:textId="77777777" w:rsidR="002F3D3A" w:rsidRDefault="002F3D3A" w:rsidP="002F3D3A">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6D3C021B" w14:textId="77777777" w:rsidR="002F3D3A" w:rsidRPr="00714A36" w:rsidRDefault="008324BB"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3229B4C8" w14:textId="77777777" w:rsidR="002F3D3A" w:rsidRPr="00154EEE" w:rsidRDefault="008324BB"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5092783" w14:textId="0371B044"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1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4B3D91AC" w14:textId="77777777" w:rsidR="002F3D3A" w:rsidRPr="00154EEE" w:rsidRDefault="002F3D3A" w:rsidP="002F3D3A">
      <w:pPr>
        <w:bidi/>
        <w:jc w:val="right"/>
        <w:rPr>
          <w:rFonts w:eastAsiaTheme="minorEastAsia"/>
          <w:lang w:bidi="fa-IR"/>
        </w:rPr>
      </w:pPr>
    </w:p>
    <w:p w14:paraId="140A5F76" w14:textId="77777777" w:rsidR="002F3D3A" w:rsidRPr="00714A36" w:rsidRDefault="008324BB"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6CFCDB86" w14:textId="77777777" w:rsidR="002F3D3A" w:rsidRPr="00154EEE" w:rsidRDefault="008324BB"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B7EA395" w14:textId="5191FA78"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0456675F"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01C84BA2" w14:textId="1F467AC2" w:rsidR="002F3D3A" w:rsidRPr="00930EEA" w:rsidRDefault="008324BB" w:rsidP="002F3D3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C0A2817" w14:textId="34A37CDF" w:rsidR="002F3D3A" w:rsidRPr="00435C64"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2CB0FAF0" w14:textId="7C278342" w:rsidR="002F3D3A" w:rsidRPr="00435C64"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30</m:t>
          </m:r>
        </m:oMath>
      </m:oMathPara>
    </w:p>
    <w:p w14:paraId="1C97880E" w14:textId="6CB5C45C"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7C4B43C5" w14:textId="32CCA062"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30-</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r>
            <w:rPr>
              <w:rFonts w:ascii="Cambria Math" w:eastAsiaTheme="minorEastAsia" w:hAnsi="Cambria Math"/>
              <w:lang w:bidi="fa-IR"/>
            </w:rPr>
            <m:t>=230&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E73CFBB"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6BF519D0" w14:textId="770EC035" w:rsidR="002F3D3A" w:rsidRPr="00262571"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oMath>
      </m:oMathPara>
    </w:p>
    <w:p w14:paraId="34EC3B85"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5B43A00"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E22064A" w14:textId="77777777" w:rsidR="002F3D3A" w:rsidRDefault="002F3D3A" w:rsidP="002F3D3A">
      <w:pPr>
        <w:bidi/>
        <w:rPr>
          <w:rFonts w:eastAsiaTheme="minorEastAsia"/>
          <w:rtl/>
          <w:lang w:bidi="fa-IR"/>
        </w:rPr>
      </w:pPr>
    </w:p>
    <w:p w14:paraId="0A581B21" w14:textId="77777777" w:rsidR="002F3D3A" w:rsidRDefault="002F3D3A" w:rsidP="002F3D3A">
      <w:pPr>
        <w:bidi/>
        <w:jc w:val="center"/>
        <w:rPr>
          <w:rFonts w:eastAsiaTheme="minorEastAsia"/>
          <w:rtl/>
        </w:rPr>
      </w:pPr>
    </w:p>
    <w:p w14:paraId="71157715" w14:textId="77777777" w:rsidR="002F3D3A" w:rsidRPr="00482EA5" w:rsidRDefault="008324BB"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F866660" w14:textId="612D87EF"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100</m:t>
          </m:r>
        </m:oMath>
      </m:oMathPara>
    </w:p>
    <w:p w14:paraId="585D27B2" w14:textId="77777777" w:rsidR="0063203D" w:rsidRDefault="0063203D" w:rsidP="002F3D3A">
      <w:pPr>
        <w:bidi/>
        <w:rPr>
          <w:rFonts w:eastAsiaTheme="minorEastAsia"/>
          <w:color w:val="1F3864" w:themeColor="accent1" w:themeShade="80"/>
          <w:u w:val="single"/>
        </w:rPr>
      </w:pPr>
    </w:p>
    <w:p w14:paraId="19790F11" w14:textId="77777777" w:rsidR="0063203D" w:rsidRDefault="0063203D" w:rsidP="0063203D">
      <w:pPr>
        <w:bidi/>
        <w:rPr>
          <w:rFonts w:eastAsiaTheme="minorEastAsia"/>
          <w:color w:val="1F3864" w:themeColor="accent1" w:themeShade="80"/>
          <w:u w:val="single"/>
        </w:rPr>
      </w:pPr>
    </w:p>
    <w:p w14:paraId="4828D44D" w14:textId="0492DD8D" w:rsidR="0063203D" w:rsidRDefault="0063203D" w:rsidP="0063203D">
      <w:pPr>
        <w:bidi/>
        <w:rPr>
          <w:rFonts w:eastAsiaTheme="minorEastAsia"/>
          <w:color w:val="1F3864" w:themeColor="accent1" w:themeShade="80"/>
          <w:u w:val="single"/>
          <w:rtl/>
          <w:lang w:bidi="fa-IR"/>
        </w:rPr>
      </w:pPr>
      <w:r>
        <w:rPr>
          <w:rFonts w:eastAsiaTheme="minorEastAsia" w:hint="cs"/>
          <w:color w:val="1F3864" w:themeColor="accent1" w:themeShade="80"/>
          <w:u w:val="single"/>
          <w:rtl/>
          <w:lang w:bidi="fa-IR"/>
        </w:rPr>
        <w:lastRenderedPageBreak/>
        <w:t>دور دوم-گام دوم</w:t>
      </w:r>
    </w:p>
    <w:p w14:paraId="3863BD5E" w14:textId="77777777" w:rsidR="00A2350D" w:rsidRPr="00714A36" w:rsidRDefault="008324BB"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5649E9B" w14:textId="77777777" w:rsidR="00A2350D" w:rsidRPr="00082470" w:rsidRDefault="008324BB"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602589E2" w14:textId="42F98BC9"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B277A52" w14:textId="1C21F8D7" w:rsidR="00A2350D" w:rsidRDefault="00A2350D" w:rsidP="00A2350D">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548C5FC0" w14:textId="77777777" w:rsidR="00A2350D" w:rsidRPr="00714A36" w:rsidRDefault="008324BB"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84218ED" w14:textId="77777777" w:rsidR="00A2350D" w:rsidRPr="00082470" w:rsidRDefault="008324BB"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0AC2FD37" w14:textId="17513276"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7578D489" w14:textId="0AFA2BD1" w:rsidR="00A2350D" w:rsidRDefault="00A2350D" w:rsidP="00A2350D">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114A1F6D" w14:textId="3A6FB556" w:rsidR="0063203D" w:rsidRPr="00A2350D" w:rsidRDefault="00A2350D" w:rsidP="00A2350D">
      <w:pPr>
        <w:bidi/>
        <w:rPr>
          <w:rFonts w:eastAsiaTheme="minorEastAsia"/>
          <w:rtl/>
          <w:lang w:bidi="fa-IR"/>
        </w:rPr>
      </w:pPr>
      <w:r>
        <w:rPr>
          <w:rFonts w:eastAsiaTheme="minorEastAsia" w:hint="cs"/>
          <w:rtl/>
        </w:rPr>
        <w:t>به گام سوم میرویم.</w:t>
      </w:r>
    </w:p>
    <w:p w14:paraId="4212538E" w14:textId="5443CD53" w:rsidR="002F3D3A" w:rsidRDefault="002F3D3A" w:rsidP="0063203D">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41C50E4"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5D5820A7" w14:textId="77777777" w:rsidR="002F3D3A" w:rsidRPr="00714A36" w:rsidRDefault="008324BB"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E9A11A" w14:textId="77777777" w:rsidR="002F3D3A" w:rsidRPr="00154EEE" w:rsidRDefault="008324BB"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5D634A4" w14:textId="1ADDC85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26</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36</m:t>
                              </m:r>
                            </m:e>
                          </m:eqArr>
                        </m:den>
                      </m:f>
                    </m:e>
                  </m:d>
                </m:e>
                <m:e>
                  <m:r>
                    <w:rPr>
                      <w:rFonts w:ascii="Cambria Math" w:eastAsiaTheme="minorEastAsia" w:hAnsi="Cambria Math"/>
                      <w:lang w:bidi="fa-IR"/>
                    </w:rPr>
                    <m:t xml:space="preserve"> </m:t>
                  </m:r>
                </m:e>
              </m:eqArr>
            </m:e>
          </m:d>
        </m:oMath>
      </m:oMathPara>
    </w:p>
    <w:p w14:paraId="15AE5B63" w14:textId="77777777" w:rsidR="002F3D3A" w:rsidRPr="00154EEE" w:rsidRDefault="002F3D3A" w:rsidP="002F3D3A">
      <w:pPr>
        <w:bidi/>
        <w:jc w:val="right"/>
        <w:rPr>
          <w:rFonts w:eastAsiaTheme="minorEastAsia"/>
          <w:lang w:bidi="fa-IR"/>
        </w:rPr>
      </w:pPr>
    </w:p>
    <w:p w14:paraId="5CF49657" w14:textId="77777777" w:rsidR="002F3D3A" w:rsidRPr="00714A36" w:rsidRDefault="008324BB"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E387C58" w14:textId="77777777" w:rsidR="002F3D3A" w:rsidRPr="00154EEE" w:rsidRDefault="008324BB"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80715A8" w14:textId="6EEF177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52D6B821"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0935E0B" w14:textId="77777777" w:rsidR="00D95F8B" w:rsidRPr="00930EEA" w:rsidRDefault="008324BB" w:rsidP="00D95F8B">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E5EC03C" w14:textId="77533E0D" w:rsidR="002F3D3A" w:rsidRPr="00435C64"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 , 0 , 0 , 3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20,0)</m:t>
          </m:r>
        </m:oMath>
      </m:oMathPara>
    </w:p>
    <w:p w14:paraId="4401B6F5" w14:textId="181AE430" w:rsidR="002F3D3A" w:rsidRPr="00435C64"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0,0,36</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88</m:t>
          </m:r>
        </m:oMath>
      </m:oMathPara>
    </w:p>
    <w:p w14:paraId="10D4A3E8" w14:textId="77777777"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8A0B906" w14:textId="038F940D"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88-</m:t>
          </m:r>
          <m:d>
            <m:dPr>
              <m:ctrlPr>
                <w:rPr>
                  <w:rFonts w:ascii="Cambria Math" w:eastAsiaTheme="minorEastAsia" w:hAnsi="Cambria Math"/>
                  <w:i/>
                  <w:lang w:bidi="fa-IR"/>
                </w:rPr>
              </m:ctrlPr>
            </m:dPr>
            <m:e>
              <m:r>
                <w:rPr>
                  <w:rFonts w:ascii="Cambria Math" w:eastAsiaTheme="minorEastAsia" w:hAnsi="Cambria Math"/>
                  <w:lang w:bidi="fa-IR"/>
                </w:rPr>
                <m:t>20,0</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88&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58E6E86E"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2D6FA837" w14:textId="1B7D36C6" w:rsidR="002F3D3A" w:rsidRPr="00262571"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88</m:t>
          </m:r>
        </m:oMath>
      </m:oMathPara>
    </w:p>
    <w:p w14:paraId="2F95212B" w14:textId="77777777" w:rsidR="002F3D3A" w:rsidRDefault="002F3D3A" w:rsidP="002F3D3A">
      <w:pPr>
        <w:bidi/>
        <w:rPr>
          <w:rFonts w:eastAsiaTheme="minorEastAsia"/>
          <w:lang w:bidi="fa-IR"/>
        </w:rPr>
      </w:pPr>
    </w:p>
    <w:p w14:paraId="07264AA3"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30A04C9"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2668E5B" w14:textId="77777777" w:rsidR="002F3D3A" w:rsidRPr="00482EA5" w:rsidRDefault="008324BB"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36FEBCA" w14:textId="629BDFD3"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8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52.615</m:t>
          </m:r>
        </m:oMath>
      </m:oMathPara>
    </w:p>
    <w:p w14:paraId="5DC84796" w14:textId="5543274C" w:rsidR="00106FE4" w:rsidRDefault="00106FE4" w:rsidP="002F3D3A">
      <w:pPr>
        <w:bidi/>
        <w:rPr>
          <w:rFonts w:eastAsiaTheme="minorEastAsia"/>
          <w:color w:val="1F3864" w:themeColor="accent1" w:themeShade="80"/>
          <w:u w:val="single"/>
          <w:rtl/>
        </w:rPr>
      </w:pPr>
      <w:r>
        <w:rPr>
          <w:rFonts w:eastAsiaTheme="minorEastAsia" w:hint="cs"/>
          <w:color w:val="1F3864" w:themeColor="accent1" w:themeShade="80"/>
          <w:u w:val="single"/>
          <w:rtl/>
        </w:rPr>
        <w:t>دور سوم-گام دوم</w:t>
      </w:r>
    </w:p>
    <w:p w14:paraId="70CDE074" w14:textId="77777777" w:rsidR="00106FE4" w:rsidRPr="00714A36" w:rsidRDefault="008324BB"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2528B382" w14:textId="77777777" w:rsidR="00106FE4" w:rsidRPr="00082470" w:rsidRDefault="008324BB"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57B5553" w14:textId="57A8327D"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785157E" w14:textId="1D501B0B" w:rsidR="00106FE4" w:rsidRDefault="00106FE4" w:rsidP="00106FE4">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17962911" w14:textId="77777777" w:rsidR="00106FE4" w:rsidRPr="00714A36" w:rsidRDefault="008324BB"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6B21DAE" w14:textId="77777777" w:rsidR="00106FE4" w:rsidRPr="00082470" w:rsidRDefault="008324BB"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A29985E" w14:textId="1D0AFBE4"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8C7273E" w14:textId="09D8BCC2" w:rsidR="00106FE4" w:rsidRDefault="00106FE4" w:rsidP="00106FE4">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0C47733E" w14:textId="496E18C5" w:rsidR="00106FE4" w:rsidRPr="00106FE4" w:rsidRDefault="00106FE4" w:rsidP="00106FE4">
      <w:pPr>
        <w:bidi/>
        <w:rPr>
          <w:rFonts w:eastAsiaTheme="minorEastAsia"/>
          <w:rtl/>
          <w:lang w:bidi="fa-IR"/>
        </w:rPr>
      </w:pPr>
      <w:r>
        <w:rPr>
          <w:rFonts w:eastAsiaTheme="minorEastAsia" w:hint="cs"/>
          <w:rtl/>
        </w:rPr>
        <w:t>به گام سوم میرویم.</w:t>
      </w:r>
    </w:p>
    <w:p w14:paraId="77B556BB" w14:textId="4A95CE2D" w:rsidR="002F3D3A" w:rsidRDefault="002F3D3A" w:rsidP="00106FE4">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106FE4">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02CD468A"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817C053" w14:textId="77777777" w:rsidR="002F3D3A" w:rsidRPr="00714A36" w:rsidRDefault="008324BB"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239FFBA" w14:textId="77777777" w:rsidR="002F3D3A" w:rsidRPr="00154EEE" w:rsidRDefault="008324BB"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6146FAA" w14:textId="0BAE6C29"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6.77</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390CB895" w14:textId="77777777" w:rsidR="002F3D3A" w:rsidRPr="00154EEE" w:rsidRDefault="002F3D3A" w:rsidP="002F3D3A">
      <w:pPr>
        <w:bidi/>
        <w:jc w:val="right"/>
        <w:rPr>
          <w:rFonts w:eastAsiaTheme="minorEastAsia"/>
          <w:lang w:bidi="fa-IR"/>
        </w:rPr>
      </w:pPr>
    </w:p>
    <w:p w14:paraId="3811EE37" w14:textId="77777777" w:rsidR="002F3D3A" w:rsidRPr="00714A36" w:rsidRDefault="008324BB"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2EC95C4" w14:textId="77777777" w:rsidR="002F3D3A" w:rsidRPr="00154EEE" w:rsidRDefault="008324BB"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93A3540" w14:textId="579606E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1.61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r>
                <w:rPr>
                  <w:rFonts w:ascii="Cambria Math" w:eastAsiaTheme="minorEastAsia" w:hAnsi="Cambria Math"/>
                  <w:lang w:bidi="fa-IR"/>
                </w:rPr>
                <m:t xml:space="preserve"> </m:t>
              </m:r>
            </m:e>
          </m:d>
        </m:oMath>
      </m:oMathPara>
    </w:p>
    <w:p w14:paraId="7919C92A"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12758374" w14:textId="77777777" w:rsidR="007948D0" w:rsidRPr="00930EEA" w:rsidRDefault="008324BB" w:rsidP="007948D0">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25CC268" w14:textId="2A5498E3" w:rsidR="002F3D3A" w:rsidRPr="00435C64"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6,13)</m:t>
          </m:r>
        </m:oMath>
      </m:oMathPara>
    </w:p>
    <w:p w14:paraId="1B9AEC52" w14:textId="73C67619" w:rsidR="002F3D3A" w:rsidRPr="001A3300" w:rsidRDefault="008324BB"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0,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16</m:t>
          </m:r>
        </m:oMath>
      </m:oMathPara>
    </w:p>
    <w:p w14:paraId="1FAD9EDC" w14:textId="3D48F078" w:rsidR="001A3300" w:rsidRPr="001A3300" w:rsidRDefault="001A3300" w:rsidP="001A3300">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r>
            <w:rPr>
              <w:rFonts w:ascii="Cambria Math" w:eastAsiaTheme="minorEastAsia" w:hAnsi="Cambria Math"/>
              <w:lang w:bidi="fa-IR"/>
            </w:rPr>
            <m:t>216</m:t>
          </m:r>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m:t>
              </m:r>
              <m:r>
                <w:rPr>
                  <w:rFonts w:ascii="Cambria Math" w:eastAsiaTheme="minorEastAsia" w:hAnsi="Cambria Math"/>
                  <w:lang w:bidi="fa-IR"/>
                </w:rPr>
                <m:t>,</m:t>
              </m:r>
              <m:r>
                <w:rPr>
                  <w:rFonts w:ascii="Cambria Math" w:eastAsiaTheme="minorEastAsia" w:hAnsi="Cambria Math"/>
                  <w:lang w:bidi="fa-IR"/>
                </w:rPr>
                <m:t>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77</m:t>
                  </m:r>
                </m:num>
                <m:den>
                  <m:r>
                    <w:rPr>
                      <w:rFonts w:ascii="Cambria Math" w:eastAsiaTheme="minorEastAsia" w:hAnsi="Cambria Math"/>
                      <w:lang w:bidi="fa-IR"/>
                    </w:rPr>
                    <m:t>10</m:t>
                  </m:r>
                </m:den>
              </m:f>
            </m:e>
          </m:d>
          <m:r>
            <w:rPr>
              <w:rFonts w:ascii="Cambria Math" w:eastAsiaTheme="minorEastAsia" w:hAnsi="Cambria Math"/>
              <w:lang w:bidi="fa-IR"/>
            </w:rPr>
            <m:t>=</m:t>
          </m:r>
          <m:r>
            <w:rPr>
              <w:rFonts w:ascii="Cambria Math" w:eastAsiaTheme="minorEastAsia" w:hAnsi="Cambria Math"/>
              <w:lang w:bidi="fa-IR"/>
            </w:rPr>
            <m:t>45&lt;</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0D26D746" w14:textId="1FA40413" w:rsidR="0063203D" w:rsidRDefault="0063203D" w:rsidP="0063203D">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جواب بهینه</w:t>
      </w:r>
      <w:r w:rsidR="001A3300">
        <w:rPr>
          <w:rFonts w:eastAsiaTheme="minorEastAsia" w:hint="cs"/>
          <w:rtl/>
          <w:lang w:bidi="fa-IR"/>
        </w:rPr>
        <w:t xml:space="preserve"> است و متوقف می</w:t>
      </w:r>
      <w:r w:rsidR="001A3300">
        <w:rPr>
          <w:rFonts w:eastAsiaTheme="minorEastAsia"/>
          <w:rtl/>
          <w:lang w:bidi="fa-IR"/>
        </w:rPr>
        <w:softHyphen/>
      </w:r>
      <w:r w:rsidR="001A3300">
        <w:rPr>
          <w:rFonts w:eastAsiaTheme="minorEastAsia" w:hint="cs"/>
          <w:rtl/>
          <w:lang w:bidi="fa-IR"/>
        </w:rPr>
        <w:t>شویم.</w:t>
      </w:r>
    </w:p>
    <w:p w14:paraId="7E571FB9" w14:textId="7BF9E6A4" w:rsidR="00195B23" w:rsidRDefault="00195B23" w:rsidP="00195B23">
      <w:pPr>
        <w:bidi/>
        <w:jc w:val="both"/>
        <w:rPr>
          <w:rFonts w:eastAsiaTheme="minorEastAsia"/>
          <w:rtl/>
          <w:lang w:bidi="fa-IR"/>
        </w:rPr>
      </w:pPr>
    </w:p>
    <w:p w14:paraId="3D120C20" w14:textId="63478068" w:rsidR="004E387B" w:rsidRDefault="004E387B" w:rsidP="004E387B">
      <w:pPr>
        <w:bidi/>
        <w:jc w:val="both"/>
        <w:rPr>
          <w:rFonts w:eastAsiaTheme="minorEastAsia" w:hint="cs"/>
          <w:b/>
          <w:bCs/>
          <w:rtl/>
          <w:lang w:bidi="fa-IR"/>
        </w:rPr>
      </w:pPr>
      <w:r w:rsidRPr="004E387B">
        <w:rPr>
          <w:rFonts w:eastAsiaTheme="minorEastAsia" w:hint="cs"/>
          <w:b/>
          <w:bCs/>
          <w:highlight w:val="darkGray"/>
          <w:rtl/>
          <w:lang w:bidi="fa-IR"/>
        </w:rPr>
        <w:t>مثال تجزیه منظم (مثال کتاب)</w:t>
      </w:r>
    </w:p>
    <w:p w14:paraId="4916129D" w14:textId="1E09ADB9" w:rsidR="004E387B" w:rsidRPr="00874305" w:rsidRDefault="0011616E" w:rsidP="004E387B">
      <w:pPr>
        <w:bidi/>
        <w:rPr>
          <w:rFonts w:eastAsiaTheme="minorEastAsia"/>
          <w:lang w:bidi="fa-IR"/>
        </w:rPr>
      </w:pPr>
      <m:oMathPara>
        <m:oMathParaPr>
          <m:jc m:val="left"/>
        </m:oMathParaPr>
        <m:oMath>
          <m:r>
            <w:rPr>
              <w:rFonts w:ascii="Cambria Math" w:eastAsiaTheme="minorEastAsia" w:hAnsi="Cambria Math"/>
              <w:lang w:bidi="fa-IR"/>
            </w:rPr>
            <m:t>W=</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1</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e>
                </m:mr>
              </m:m>
            </m:e>
          </m:d>
          <m:r>
            <w:rPr>
              <w:rFonts w:ascii="Cambria Math" w:eastAsiaTheme="minorEastAsia" w:hAnsi="Cambria Math"/>
              <w:lang w:bidi="fa-IR"/>
            </w:rPr>
            <m:t xml:space="preserve">        </m:t>
          </m:r>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m:t>
              </m:r>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m:t>
              </m:r>
              <m:r>
                <w:rPr>
                  <w:rFonts w:ascii="Cambria Math" w:eastAsiaTheme="minorEastAsia" w:hAnsi="Cambria Math"/>
                  <w:lang w:bidi="fa-IR"/>
                </w:rPr>
                <m:t>h</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m:t>
                    </m:r>
                    <m:r>
                      <w:rPr>
                        <w:rFonts w:ascii="Cambria Math" w:eastAsiaTheme="minorEastAsia" w:hAnsi="Cambria Math"/>
                        <w:lang w:bidi="fa-IR"/>
                      </w:rPr>
                      <m:t>1</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m:t>
              </m:r>
              <m:r>
                <w:rPr>
                  <w:rFonts w:ascii="Cambria Math" w:eastAsiaTheme="minorEastAsia" w:hAnsi="Cambria Math"/>
                  <w:lang w:bidi="fa-IR"/>
                </w:rPr>
                <m:t>h</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oMath>
      </m:oMathPara>
    </w:p>
    <w:p w14:paraId="550A4FE7" w14:textId="7C35AD61" w:rsidR="00874305" w:rsidRPr="00874305" w:rsidRDefault="00874305" w:rsidP="00874305">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sSub>
            <m:sSubPr>
              <m:ctrlPr>
                <w:rPr>
                  <w:rFonts w:ascii="Cambria Math" w:eastAsiaTheme="minorEastAsia" w:hAnsi="Cambria Math"/>
                  <w:i/>
                  <w:lang w:bidi="fa-IR"/>
                </w:rPr>
              </m:ctrlPr>
            </m:sSubPr>
            <m:e>
              <m:r>
                <w:rPr>
                  <w:rFonts w:ascii="Cambria Math" w:eastAsiaTheme="minorEastAsia" w:hAnsi="Cambria Math"/>
                  <w:lang w:bidi="fa-IR"/>
                </w:rPr>
                <m:t xml:space="preserve">               </m:t>
              </m:r>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     </m:t>
          </m:r>
        </m:oMath>
      </m:oMathPara>
    </w:p>
    <w:p w14:paraId="25861CCE" w14:textId="345F38D7" w:rsidR="006A68FF" w:rsidRDefault="006A68FF" w:rsidP="006A68FF">
      <w:pPr>
        <w:bidi/>
        <w:rPr>
          <w:rFonts w:eastAsiaTheme="minorEastAsia"/>
          <w:rtl/>
          <w:lang w:bidi="fa-IR"/>
        </w:rPr>
      </w:pPr>
      <w:r>
        <w:rPr>
          <w:rFonts w:eastAsiaTheme="minorEastAsia" w:hint="cs"/>
          <w:rtl/>
          <w:lang w:bidi="fa-IR"/>
        </w:rPr>
        <w:t>هم</w:t>
      </w:r>
      <w:r>
        <w:rPr>
          <w:rFonts w:eastAsiaTheme="minorEastAsia"/>
          <w:rtl/>
          <w:lang w:bidi="fa-IR"/>
        </w:rPr>
        <w:softHyphen/>
      </w:r>
      <w:r>
        <w:rPr>
          <w:rFonts w:eastAsiaTheme="minorEastAsia" w:hint="cs"/>
          <w:rtl/>
          <w:lang w:bidi="fa-IR"/>
        </w:rPr>
        <w:t>چنین تابع هدف مرحله دوم برای سناریو اول و دوم به شکل زیر تعریف گردیده است:</w:t>
      </w:r>
    </w:p>
    <w:p w14:paraId="44146C58" w14:textId="65A66FBF" w:rsidR="006A68FF" w:rsidRPr="00532D37" w:rsidRDefault="00532D37" w:rsidP="006A68FF">
      <w:pPr>
        <w:bidi/>
        <w:rPr>
          <w:rFonts w:eastAsiaTheme="minorEastAsia"/>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1         x≤-1</m:t>
                  </m:r>
                </m:e>
                <m:e>
                  <m:r>
                    <w:rPr>
                      <w:rFonts w:ascii="Cambria Math" w:eastAsiaTheme="minorEastAsia" w:hAnsi="Cambria Math"/>
                      <w:lang w:bidi="fa-IR"/>
                    </w:rPr>
                    <m:t>0                    x≥-1</m:t>
                  </m:r>
                </m:e>
              </m:eqArr>
            </m:e>
          </m:d>
        </m:oMath>
      </m:oMathPara>
    </w:p>
    <w:p w14:paraId="4E70CC50" w14:textId="334EC5AC" w:rsidR="00532D37" w:rsidRPr="00532D37" w:rsidRDefault="00532D37" w:rsidP="00532D37">
      <w:pPr>
        <w:bidi/>
        <w:rPr>
          <w:rFonts w:eastAsiaTheme="minorEastAsia" w:hint="cs"/>
          <w:rtl/>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r>
                    <w:rPr>
                      <w:rFonts w:ascii="Cambria Math" w:eastAsiaTheme="minorEastAsia" w:hAnsi="Cambria Math"/>
                      <w:lang w:bidi="fa-IR"/>
                    </w:rPr>
                    <m:t>1.5</m:t>
                  </m:r>
                  <m:r>
                    <w:rPr>
                      <w:rFonts w:ascii="Cambria Math" w:eastAsiaTheme="minorEastAsia" w:hAnsi="Cambria Math"/>
                      <w:lang w:bidi="fa-IR"/>
                    </w:rPr>
                    <m:t>x</m:t>
                  </m:r>
                  <m:r>
                    <w:rPr>
                      <w:rFonts w:ascii="Cambria Math" w:eastAsiaTheme="minorEastAsia" w:hAnsi="Cambria Math"/>
                      <w:lang w:bidi="fa-IR"/>
                    </w:rPr>
                    <m:t xml:space="preserve">            </m:t>
                  </m:r>
                  <m:r>
                    <w:rPr>
                      <w:rFonts w:ascii="Cambria Math" w:eastAsiaTheme="minorEastAsia" w:hAnsi="Cambria Math"/>
                      <w:lang w:bidi="fa-IR"/>
                    </w:rPr>
                    <m:t xml:space="preserve">        </m:t>
                  </m:r>
                  <m:r>
                    <w:rPr>
                      <w:rFonts w:ascii="Cambria Math" w:eastAsiaTheme="minorEastAsia" w:hAnsi="Cambria Math"/>
                      <w:lang w:bidi="fa-IR"/>
                    </w:rPr>
                    <m:t xml:space="preserve">  </m:t>
                  </m:r>
                  <m:r>
                    <w:rPr>
                      <w:rFonts w:ascii="Cambria Math" w:eastAsiaTheme="minorEastAsia" w:hAnsi="Cambria Math"/>
                      <w:lang w:bidi="fa-IR"/>
                    </w:rPr>
                    <m:t xml:space="preserve">  x≤</m:t>
                  </m:r>
                  <m:r>
                    <w:rPr>
                      <w:rFonts w:ascii="Cambria Math" w:eastAsiaTheme="minorEastAsia" w:hAnsi="Cambria Math"/>
                      <w:lang w:bidi="fa-IR"/>
                    </w:rPr>
                    <m:t>0</m:t>
                  </m:r>
                </m:e>
                <m:e>
                  <m:r>
                    <w:rPr>
                      <w:rFonts w:ascii="Cambria Math" w:eastAsiaTheme="minorEastAsia" w:hAnsi="Cambria Math"/>
                      <w:lang w:bidi="fa-IR"/>
                    </w:rPr>
                    <m:t xml:space="preserve">0                </m:t>
                  </m:r>
                  <m:r>
                    <w:rPr>
                      <w:rFonts w:ascii="Cambria Math" w:eastAsiaTheme="minorEastAsia" w:hAnsi="Cambria Math"/>
                      <w:lang w:bidi="fa-IR"/>
                    </w:rPr>
                    <m:t xml:space="preserve">  </m:t>
                  </m:r>
                  <m:r>
                    <w:rPr>
                      <w:rFonts w:ascii="Cambria Math" w:eastAsiaTheme="minorEastAsia" w:hAnsi="Cambria Math"/>
                      <w:lang w:bidi="fa-IR"/>
                    </w:rPr>
                    <m:t xml:space="preserve">   </m:t>
                  </m:r>
                  <m:r>
                    <w:rPr>
                      <w:rFonts w:ascii="Cambria Math" w:eastAsiaTheme="minorEastAsia" w:hAnsi="Cambria Math"/>
                      <w:lang w:bidi="fa-IR"/>
                    </w:rPr>
                    <m:t xml:space="preserve"> </m:t>
                  </m:r>
                  <m:r>
                    <w:rPr>
                      <w:rFonts w:ascii="Cambria Math" w:eastAsiaTheme="minorEastAsia" w:hAnsi="Cambria Math"/>
                      <w:lang w:bidi="fa-IR"/>
                    </w:rPr>
                    <m:t xml:space="preserve">   </m:t>
                  </m:r>
                  <m:r>
                    <w:rPr>
                      <w:rFonts w:ascii="Cambria Math" w:eastAsiaTheme="minorEastAsia" w:hAnsi="Cambria Math"/>
                      <w:lang w:bidi="fa-IR"/>
                    </w:rPr>
                    <m:t>0≤</m:t>
                  </m:r>
                  <m:r>
                    <w:rPr>
                      <w:rFonts w:ascii="Cambria Math" w:eastAsiaTheme="minorEastAsia" w:hAnsi="Cambria Math"/>
                      <w:lang w:bidi="fa-IR"/>
                    </w:rPr>
                    <m:t>x</m:t>
                  </m:r>
                  <m:r>
                    <w:rPr>
                      <w:rFonts w:ascii="Cambria Math" w:eastAsiaTheme="minorEastAsia" w:hAnsi="Cambria Math"/>
                      <w:lang w:bidi="fa-IR"/>
                    </w:rPr>
                    <m:t>≤2</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d>
                    <m:dPr>
                      <m:ctrlPr>
                        <w:rPr>
                          <w:rFonts w:ascii="Cambria Math" w:eastAsia="Cambria Math" w:hAnsi="Cambria Math" w:cs="Cambria Math"/>
                          <w:i/>
                          <w:lang w:bidi="fa-IR"/>
                        </w:rPr>
                      </m:ctrlPr>
                    </m:dPr>
                    <m:e>
                      <m:r>
                        <w:rPr>
                          <w:rFonts w:ascii="Cambria Math" w:eastAsia="Cambria Math" w:hAnsi="Cambria Math" w:cs="Cambria Math"/>
                          <w:lang w:bidi="fa-IR"/>
                        </w:rPr>
                        <m:t>x-2</m:t>
                      </m:r>
                    </m:e>
                  </m:d>
                  <m:r>
                    <w:rPr>
                      <w:rFonts w:ascii="Cambria Math" w:eastAsia="Cambria Math" w:hAnsi="Cambria Math" w:cs="Cambria Math"/>
                      <w:lang w:bidi="fa-IR"/>
                    </w:rPr>
                    <m:t xml:space="preserve">            2≤x≤9</m:t>
                  </m:r>
                  <m:ctrlPr>
                    <w:rPr>
                      <w:rFonts w:ascii="Cambria Math" w:eastAsia="Cambria Math" w:hAnsi="Cambria Math" w:cs="Cambria Math"/>
                      <w:i/>
                      <w:lang w:bidi="fa-IR"/>
                    </w:rPr>
                  </m:ctrlPr>
                </m:e>
                <m:e>
                  <m:r>
                    <w:rPr>
                      <w:rFonts w:ascii="Cambria Math" w:eastAsia="Cambria Math" w:hAnsi="Cambria Math" w:cs="Cambria Math"/>
                      <w:lang w:bidi="fa-IR"/>
                    </w:rPr>
                    <m:t>x-7                            x≥9</m:t>
                  </m:r>
                </m:e>
              </m:eqArr>
            </m:e>
          </m:d>
        </m:oMath>
      </m:oMathPara>
    </w:p>
    <w:p w14:paraId="60F02B6E" w14:textId="77777777" w:rsidR="00B8754F" w:rsidRPr="00B8754F" w:rsidRDefault="00B8754F" w:rsidP="003B49FC">
      <w:pPr>
        <w:bidi/>
        <w:jc w:val="center"/>
        <w:rPr>
          <w:rFonts w:eastAsiaTheme="minorEastAsia"/>
          <w:lang w:bidi="fa-IR"/>
        </w:rPr>
      </w:pPr>
    </w:p>
    <w:p w14:paraId="55205BD6" w14:textId="52CAADD7" w:rsidR="00B8754F" w:rsidRPr="00B8754F" w:rsidRDefault="00B8754F" w:rsidP="00B8754F">
      <w:pPr>
        <w:bidi/>
        <w:jc w:val="center"/>
        <w:rPr>
          <w:rFonts w:eastAsiaTheme="minorEastAsia" w:hint="cs"/>
          <w:rtl/>
          <w:lang w:bidi="fa-IR"/>
        </w:rPr>
      </w:pPr>
      <m:oMathPara>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m:t>
          </m:r>
        </m:oMath>
      </m:oMathPara>
    </w:p>
    <w:p w14:paraId="1E88CEAB" w14:textId="78BF11F2" w:rsidR="003B49FC" w:rsidRPr="003B49FC" w:rsidRDefault="003B49FC" w:rsidP="00B8754F">
      <w:pPr>
        <w:bidi/>
        <w:jc w:val="center"/>
        <w:rPr>
          <w:rFonts w:eastAsiaTheme="minorEastAsia" w:hint="cs"/>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m:t>
                  </m:r>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اول</m:t>
          </m:r>
          <m:r>
            <w:rPr>
              <w:rFonts w:ascii="Cambria Math" w:eastAsiaTheme="minorEastAsia" w:hAnsi="Cambria Math"/>
              <w:lang w:bidi="fa-IR"/>
            </w:rPr>
            <m:t xml:space="preserve"> </m:t>
          </m:r>
          <m:r>
            <w:rPr>
              <w:rFonts w:ascii="Cambria Math" w:eastAsiaTheme="minorEastAsia" w:hAnsi="Cambria Math" w:hint="cs"/>
              <w:rtl/>
              <w:lang w:bidi="fa-IR"/>
            </w:rPr>
            <m:t>سناریوی</m:t>
          </m:r>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m:t>
                      </m:r>
                      <m:r>
                        <w:rPr>
                          <w:rFonts w:ascii="Cambria Math" w:eastAsiaTheme="minorEastAsia" w:hAnsi="Cambria Math"/>
                          <w:lang w:bidi="fa-IR"/>
                        </w:rPr>
                        <m:t>2</m:t>
                      </m:r>
                    </m:sub>
                  </m:sSub>
                  <m:r>
                    <w:rPr>
                      <w:rFonts w:ascii="Cambria Math" w:eastAsiaTheme="minorEastAsia" w:hAnsi="Cambria Math"/>
                      <w:lang w:bidi="fa-IR"/>
                    </w:rPr>
                    <m:t>=-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m:t>
                      </m:r>
                      <m:r>
                        <w:rPr>
                          <w:rFonts w:ascii="Cambria Math" w:eastAsiaTheme="minorEastAsia" w:hAnsi="Cambria Math"/>
                          <w:lang w:bidi="fa-IR"/>
                        </w:rPr>
                        <m:t>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m:t>
                      </m:r>
                      <m:r>
                        <w:rPr>
                          <w:rFonts w:ascii="Cambria Math" w:eastAsiaTheme="minorEastAsia" w:hAnsi="Cambria Math"/>
                          <w:lang w:bidi="fa-IR"/>
                        </w:rPr>
                        <m:t>2</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دوم</m:t>
          </m:r>
          <m:r>
            <w:rPr>
              <w:rFonts w:ascii="Cambria Math" w:eastAsiaTheme="minorEastAsia" w:hAnsi="Cambria Math"/>
              <w:lang w:bidi="fa-IR"/>
            </w:rPr>
            <m:t xml:space="preserve"> </m:t>
          </m:r>
          <m:r>
            <w:rPr>
              <w:rFonts w:ascii="Cambria Math" w:eastAsiaTheme="minorEastAsia" w:hAnsi="Cambria Math" w:hint="cs"/>
              <w:rtl/>
              <w:lang w:bidi="fa-IR"/>
            </w:rPr>
            <m:t>سناریوی</m:t>
          </m:r>
        </m:oMath>
      </m:oMathPara>
    </w:p>
    <w:p w14:paraId="5B03FB7A" w14:textId="055476BD" w:rsidR="00532D37" w:rsidRPr="0059593C" w:rsidRDefault="0059593C" w:rsidP="00532D37">
      <w:pPr>
        <w:bidi/>
        <w:jc w:val="center"/>
        <w:rPr>
          <w:rFonts w:eastAsiaTheme="minorEastAsia"/>
          <w:i/>
          <w:lang w:bidi="fa-IR"/>
        </w:rPr>
      </w:pPr>
      <m:oMathPara>
        <m:oMathParaPr>
          <m:jc m:val="center"/>
        </m:oMathParaPr>
        <m:oMath>
          <m:r>
            <w:rPr>
              <w:rFonts w:ascii="Cambria Math" w:eastAsiaTheme="minorEastAsia" w:hAnsi="Cambria Math"/>
              <w:lang w:bidi="fa-IR"/>
            </w:rPr>
            <m:t>-20≤x≤20</m:t>
          </m:r>
        </m:oMath>
      </m:oMathPara>
    </w:p>
    <w:p w14:paraId="745A4861" w14:textId="5EB88825" w:rsidR="00874305" w:rsidRDefault="001D7C00" w:rsidP="00BA14F1">
      <w:pPr>
        <w:bidi/>
        <w:rPr>
          <w:rFonts w:eastAsiaTheme="minorEastAsia" w:hint="cs"/>
          <w:rtl/>
          <w:lang w:bidi="fa-IR"/>
        </w:rPr>
      </w:pPr>
      <w:r>
        <w:rPr>
          <w:rFonts w:eastAsiaTheme="minorEastAsia" w:hint="cs"/>
          <w:rtl/>
          <w:lang w:bidi="fa-IR"/>
        </w:rPr>
        <w:t xml:space="preserve">فرض کردیم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r>
          <w:rPr>
            <w:rFonts w:ascii="Cambria Math" w:eastAsiaTheme="minorEastAsia" w:hAnsi="Cambria Math"/>
            <w:lang w:bidi="fa-IR"/>
          </w:rPr>
          <m:t>=-0.5</m:t>
        </m:r>
      </m:oMath>
      <w:r>
        <w:rPr>
          <w:rFonts w:eastAsiaTheme="minorEastAsia"/>
          <w:lang w:bidi="fa-IR"/>
        </w:rPr>
        <w:t xml:space="preserve"> </w:t>
      </w:r>
      <w:r>
        <w:rPr>
          <w:rFonts w:eastAsiaTheme="minorEastAsia" w:hint="cs"/>
          <w:rtl/>
          <w:lang w:bidi="fa-IR"/>
        </w:rPr>
        <w:t xml:space="preserve">یک نقطه شروع برای الگوریتم تجزیه منظم است. </w:t>
      </w:r>
    </w:p>
    <w:p w14:paraId="684BDC30" w14:textId="57109AA4" w:rsidR="00765272" w:rsidRDefault="00765272" w:rsidP="00765272">
      <w:pPr>
        <w:bidi/>
        <w:rPr>
          <w:rFonts w:eastAsiaTheme="minorEastAsia" w:hint="cs"/>
          <w:b/>
          <w:bCs/>
          <w:color w:val="1F3864" w:themeColor="accent1" w:themeShade="80"/>
          <w:rtl/>
          <w:lang w:bidi="fa-IR"/>
        </w:rPr>
      </w:pPr>
      <w:r w:rsidRPr="00765272">
        <w:rPr>
          <w:rFonts w:eastAsiaTheme="minorEastAsia" w:hint="cs"/>
          <w:b/>
          <w:bCs/>
          <w:color w:val="1F3864" w:themeColor="accent1" w:themeShade="80"/>
          <w:rtl/>
          <w:lang w:bidi="fa-IR"/>
        </w:rPr>
        <w:t>دور اول-گام اول</w:t>
      </w:r>
    </w:p>
    <w:p w14:paraId="33095826" w14:textId="7CC2CEE6" w:rsidR="00765272" w:rsidRDefault="00765272" w:rsidP="00765272">
      <w:pPr>
        <w:bidi/>
        <w:rPr>
          <w:rFonts w:eastAsiaTheme="minorEastAsia" w:hint="cs"/>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w:t>
      </w:r>
      <w:r w:rsidR="00DB5349">
        <w:rPr>
          <w:rFonts w:eastAsiaTheme="minorEastAsia" w:hint="cs"/>
          <w:rtl/>
          <w:lang w:bidi="fa-IR"/>
        </w:rPr>
        <w:t xml:space="preserve"> هم</w:t>
      </w:r>
      <w:r w:rsidR="00DB5349">
        <w:rPr>
          <w:rFonts w:eastAsiaTheme="minorEastAsia"/>
          <w:rtl/>
          <w:lang w:bidi="fa-IR"/>
        </w:rPr>
        <w:softHyphen/>
      </w:r>
      <w:r w:rsidR="00DB5349">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sidR="00DB5349">
        <w:rPr>
          <w:rFonts w:eastAsiaTheme="minorEastAsia" w:hint="cs"/>
          <w:rtl/>
          <w:lang w:bidi="fa-IR"/>
        </w:rPr>
        <w:t xml:space="preserve"> را برابر با </w:t>
      </w:r>
      <m:oMath>
        <m:r>
          <w:rPr>
            <w:rFonts w:ascii="Cambria Math" w:eastAsiaTheme="minorEastAsia" w:hAnsi="Cambria Math"/>
            <w:lang w:bidi="fa-IR"/>
          </w:rPr>
          <m:t>-∞</m:t>
        </m:r>
      </m:oMath>
      <w:r w:rsidR="00DB5349">
        <w:rPr>
          <w:rFonts w:eastAsiaTheme="minorEastAsia" w:hint="cs"/>
          <w:rtl/>
          <w:lang w:bidi="fa-IR"/>
        </w:rPr>
        <w:t xml:space="preserve"> در نظر می</w:t>
      </w:r>
      <w:r w:rsidR="00DB5349">
        <w:rPr>
          <w:rFonts w:eastAsiaTheme="minorEastAsia"/>
          <w:rtl/>
          <w:lang w:bidi="fa-IR"/>
        </w:rPr>
        <w:softHyphen/>
      </w:r>
      <w:r w:rsidR="00DB5349">
        <w:rPr>
          <w:rFonts w:eastAsiaTheme="minorEastAsia" w:hint="cs"/>
          <w:rtl/>
          <w:lang w:bidi="fa-IR"/>
        </w:rPr>
        <w:t>گیریم.</w:t>
      </w:r>
    </w:p>
    <w:p w14:paraId="35A43134" w14:textId="4E4328A8" w:rsidR="00765272" w:rsidRPr="00DB5349" w:rsidRDefault="00E0318D" w:rsidP="00765272">
      <w:pPr>
        <w:bidi/>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r>
                <w:rPr>
                  <w:rFonts w:ascii="Cambria Math" w:eastAsiaTheme="minorEastAsia" w:hAnsi="Cambria Math"/>
                  <w:lang w:bidi="fa-IR"/>
                </w:rPr>
                <m:t xml:space="preserve"> θ+</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begChr m:val="|"/>
                  <m:endChr m:val="|"/>
                  <m:ctrlPr>
                    <w:rPr>
                      <w:rFonts w:ascii="Cambria Math" w:eastAsiaTheme="minorEastAsia" w:hAnsi="Cambria Math"/>
                      <w:i/>
                      <w:lang w:bidi="fa-IR"/>
                    </w:rPr>
                  </m:ctrlPr>
                </m:dPr>
                <m:e>
                  <m:r>
                    <w:rPr>
                      <w:rFonts w:ascii="Cambria Math" w:eastAsiaTheme="minorEastAsia" w:hAnsi="Cambria Math"/>
                      <w:lang w:bidi="fa-IR"/>
                    </w:rPr>
                    <m:t>x-</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e>
              </m:d>
            </m:e>
          </m:func>
        </m:oMath>
      </m:oMathPara>
    </w:p>
    <w:p w14:paraId="017B8F53" w14:textId="6461B626" w:rsidR="00DB5349" w:rsidRPr="00DB5349" w:rsidRDefault="00DB5349" w:rsidP="00DB5349">
      <w:pPr>
        <w:bidi/>
        <w:jc w:val="right"/>
        <w:rPr>
          <w:rFonts w:eastAsiaTheme="minorEastAsia"/>
          <w:lang w:bidi="fa-IR"/>
        </w:rPr>
      </w:pPr>
      <m:oMath>
        <m:r>
          <w:rPr>
            <w:rFonts w:ascii="Cambria Math" w:eastAsiaTheme="minorEastAsia" w:hAnsi="Cambria Math"/>
            <w:lang w:bidi="fa-IR"/>
          </w:rPr>
          <m:t>-20≤x≤20                                       →</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 xml:space="preserve">=-0.5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r>
          <w:rPr>
            <w:rFonts w:ascii="Cambria Math" w:eastAsiaTheme="minorEastAsia" w:hAnsi="Cambria Math"/>
            <w:lang w:bidi="fa-IR"/>
          </w:rPr>
          <m:t>=-∞</m:t>
        </m:r>
      </m:oMath>
      <w:r>
        <w:rPr>
          <w:rFonts w:eastAsiaTheme="minorEastAsia" w:hint="cs"/>
          <w:rtl/>
          <w:lang w:bidi="fa-IR"/>
        </w:rPr>
        <w:t xml:space="preserve"> </w:t>
      </w:r>
    </w:p>
    <w:p w14:paraId="70D2CB7E" w14:textId="00CBD8C2" w:rsidR="00DB5349" w:rsidRDefault="0088197F" w:rsidP="00DB5349">
      <w:pPr>
        <w:bidi/>
        <w:rPr>
          <w:rFonts w:eastAsiaTheme="minorEastAsia"/>
          <w:rtl/>
          <w:lang w:bidi="fa-IR"/>
        </w:rPr>
      </w:pPr>
      <w:r>
        <w:rPr>
          <w:rFonts w:eastAsiaTheme="minorEastAsia" w:hint="cs"/>
          <w:rtl/>
          <w:lang w:bidi="fa-IR"/>
        </w:rPr>
        <w:t xml:space="preserve">از آنجایی که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 xml:space="preserve"> برابر با منفی بی</w:t>
      </w:r>
      <w:r>
        <w:rPr>
          <w:rFonts w:eastAsiaTheme="minorEastAsia"/>
          <w:rtl/>
          <w:lang w:bidi="fa-IR"/>
        </w:rPr>
        <w:softHyphen/>
      </w:r>
      <w:r>
        <w:rPr>
          <w:rFonts w:eastAsiaTheme="minorEastAsia" w:hint="cs"/>
          <w:rtl/>
          <w:lang w:bidi="fa-IR"/>
        </w:rPr>
        <w:t xml:space="preserve">نهایت است، واضح است که 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برقرار نیست و به گام دوم می</w:t>
      </w:r>
      <w:r>
        <w:rPr>
          <w:rFonts w:eastAsiaTheme="minorEastAsia"/>
          <w:rtl/>
          <w:lang w:bidi="fa-IR"/>
        </w:rPr>
        <w:softHyphen/>
      </w:r>
      <w:r>
        <w:rPr>
          <w:rFonts w:eastAsiaTheme="minorEastAsia" w:hint="cs"/>
          <w:rtl/>
          <w:lang w:bidi="fa-IR"/>
        </w:rPr>
        <w:t>رویم.</w:t>
      </w:r>
    </w:p>
    <w:p w14:paraId="001DE12A" w14:textId="77777777" w:rsidR="0088197F" w:rsidRDefault="0088197F" w:rsidP="0088197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دوم</w:t>
      </w:r>
    </w:p>
    <w:p w14:paraId="27473556" w14:textId="09A10984" w:rsidR="0088197F" w:rsidRDefault="0088197F" w:rsidP="0088197F">
      <w:pPr>
        <w:bidi/>
        <w:rPr>
          <w:rFonts w:eastAsiaTheme="minorEastAsia" w:hint="cs"/>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01F6B81E" w14:textId="053BD70C" w:rsidR="003724D0" w:rsidRDefault="009A23E1" w:rsidP="009A23E1">
      <w:pPr>
        <w:bidi/>
        <w:ind w:firstLine="720"/>
        <w:jc w:val="right"/>
        <w:rPr>
          <w:rFonts w:eastAsiaTheme="minorEastAsia" w:hint="cs"/>
          <w:color w:val="FF0000"/>
          <w:rtl/>
          <w:lang w:bidi="fa-IR"/>
        </w:rPr>
      </w:pPr>
      <w:r w:rsidRPr="009A23E1">
        <w:rPr>
          <w:rFonts w:eastAsiaTheme="minorEastAsia" w:hint="cs"/>
          <w:color w:val="FF0000"/>
          <w:rtl/>
          <w:lang w:bidi="fa-IR"/>
        </w:rPr>
        <w:t>سناریوی اول</w:t>
      </w:r>
    </w:p>
    <w:p w14:paraId="67A77A7E" w14:textId="5A2D1921" w:rsidR="00673E29" w:rsidRPr="00673E29" w:rsidRDefault="009A23E1" w:rsidP="00673E29">
      <w:pPr>
        <w:bidi/>
        <w:jc w:val="center"/>
        <w:rPr>
          <w:rFonts w:ascii="Cambria Math" w:eastAsiaTheme="minorEastAsia" w:hAnsi="Cambria Math"/>
          <w:i/>
          <w:rtl/>
          <w:lang w:bidi="fa-IR"/>
        </w:rPr>
      </w:pPr>
      <w:r>
        <w:rPr>
          <w:rFonts w:eastAsiaTheme="minorEastAsia"/>
          <w:rtl/>
          <w:lang w:bidi="fa-IR"/>
        </w:rPr>
        <w:tab/>
      </w:r>
      <w:r w:rsidR="00673E29"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339070D9" w14:textId="48B0413B" w:rsidR="00673E29" w:rsidRPr="00673E29" w:rsidRDefault="00673E29" w:rsidP="00673E29">
      <w:pPr>
        <w:bidi/>
        <w:jc w:val="center"/>
        <w:rPr>
          <w:rFonts w:ascii="Cambria Math" w:eastAsiaTheme="minorEastAsia" w:hAnsi="Cambria Math" w:hint="cs"/>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m:t>
                  </m:r>
                  <m:r>
                    <w:rPr>
                      <w:rFonts w:ascii="Cambria Math" w:eastAsiaTheme="minorEastAsia" w:hAnsi="Cambria Math"/>
                      <w:lang w:bidi="fa-IR"/>
                    </w:rPr>
                    <m:t>(-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m:t>
                      </m:r>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m:t>
                  </m:r>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63B5925E" w14:textId="7E73A74C" w:rsidR="009A23E1" w:rsidRDefault="0091019B" w:rsidP="000571D4">
      <w:pPr>
        <w:tabs>
          <w:tab w:val="left" w:pos="8557"/>
        </w:tabs>
        <w:bidi/>
        <w:jc w:val="center"/>
        <w:rPr>
          <w:rFonts w:eastAsiaTheme="minorEastAsia" w:hint="cs"/>
          <w:color w:val="auto"/>
          <w:rtl/>
          <w:lang w:bidi="fa-IR"/>
        </w:rPr>
      </w:pPr>
      <w:r>
        <w:rPr>
          <w:noProof/>
        </w:rPr>
        <w:drawing>
          <wp:inline distT="0" distB="0" distL="0" distR="0" wp14:anchorId="35E61AA7" wp14:editId="5E18AD9D">
            <wp:extent cx="5568462" cy="1312991"/>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604" cy="1315854"/>
                    </a:xfrm>
                    <a:prstGeom prst="rect">
                      <a:avLst/>
                    </a:prstGeom>
                  </pic:spPr>
                </pic:pic>
              </a:graphicData>
            </a:graphic>
          </wp:inline>
        </w:drawing>
      </w:r>
    </w:p>
    <w:p w14:paraId="5E4C6E57" w14:textId="77777777" w:rsidR="0030120E" w:rsidRDefault="0030120E" w:rsidP="0030120E">
      <w:pPr>
        <w:bidi/>
        <w:ind w:firstLine="720"/>
        <w:jc w:val="right"/>
        <w:rPr>
          <w:rFonts w:eastAsiaTheme="minorEastAsia" w:hint="cs"/>
          <w:color w:val="FF0000"/>
          <w:rtl/>
          <w:lang w:bidi="fa-IR"/>
        </w:rPr>
      </w:pPr>
      <w:r w:rsidRPr="009A23E1">
        <w:rPr>
          <w:rFonts w:eastAsiaTheme="minorEastAsia" w:hint="cs"/>
          <w:color w:val="FF0000"/>
          <w:rtl/>
          <w:lang w:bidi="fa-IR"/>
        </w:rPr>
        <w:t xml:space="preserve">سناریوی </w:t>
      </w:r>
      <w:r w:rsidR="002B63E6">
        <w:rPr>
          <w:rFonts w:eastAsiaTheme="minorEastAsia" w:hint="cs"/>
          <w:color w:val="FF0000"/>
          <w:rtl/>
          <w:lang w:bidi="fa-IR"/>
        </w:rPr>
        <w:t>دوم</w:t>
      </w:r>
    </w:p>
    <w:p w14:paraId="3531E7D5" w14:textId="77777777" w:rsidR="0030120E" w:rsidRPr="00673E29" w:rsidRDefault="0030120E" w:rsidP="0030120E">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697A341" w14:textId="13839D69" w:rsidR="0030120E" w:rsidRPr="00673E29" w:rsidRDefault="0030120E" w:rsidP="0030120E">
      <w:pPr>
        <w:bidi/>
        <w:jc w:val="center"/>
        <w:rPr>
          <w:rFonts w:ascii="Cambria Math" w:eastAsiaTheme="minorEastAsia" w:hAnsi="Cambria Math" w:hint="cs"/>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125EDC64" w14:textId="16DB8D48" w:rsidR="0030120E" w:rsidRDefault="0091019B" w:rsidP="0030120E">
      <w:pPr>
        <w:tabs>
          <w:tab w:val="left" w:pos="8557"/>
        </w:tabs>
        <w:bidi/>
        <w:jc w:val="center"/>
        <w:rPr>
          <w:rFonts w:eastAsiaTheme="minorEastAsia" w:hint="cs"/>
          <w:color w:val="auto"/>
          <w:rtl/>
          <w:lang w:bidi="fa-IR"/>
        </w:rPr>
      </w:pPr>
      <w:r>
        <w:rPr>
          <w:noProof/>
        </w:rPr>
        <w:drawing>
          <wp:inline distT="0" distB="0" distL="0" distR="0" wp14:anchorId="7FC7C35E" wp14:editId="734B946C">
            <wp:extent cx="5515708" cy="132128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42305" cy="1327658"/>
                    </a:xfrm>
                    <a:prstGeom prst="rect">
                      <a:avLst/>
                    </a:prstGeom>
                  </pic:spPr>
                </pic:pic>
              </a:graphicData>
            </a:graphic>
          </wp:inline>
        </w:drawing>
      </w:r>
    </w:p>
    <w:p w14:paraId="713ED2CD" w14:textId="05906DF7" w:rsidR="000571D4" w:rsidRDefault="0030120E" w:rsidP="000571D4">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7FF6D9B1" w14:textId="27FBB343" w:rsidR="001F63D6" w:rsidRDefault="001F63D6" w:rsidP="001F63D6">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سوم</w:t>
      </w:r>
    </w:p>
    <w:p w14:paraId="7E18D093" w14:textId="5AAC27A4" w:rsidR="002B63E6" w:rsidRPr="002B63E6" w:rsidRDefault="002B63E6" w:rsidP="002B63E6">
      <w:pPr>
        <w:bidi/>
        <w:ind w:firstLine="720"/>
        <w:jc w:val="right"/>
        <w:rPr>
          <w:rFonts w:eastAsiaTheme="minorEastAsia" w:hint="cs"/>
          <w:color w:val="FF0000"/>
          <w:rtl/>
          <w:lang w:bidi="fa-IR"/>
        </w:rPr>
      </w:pPr>
      <w:r w:rsidRPr="009A23E1">
        <w:rPr>
          <w:rFonts w:eastAsiaTheme="minorEastAsia" w:hint="cs"/>
          <w:color w:val="FF0000"/>
          <w:rtl/>
          <w:lang w:bidi="fa-IR"/>
        </w:rPr>
        <w:t>سناریوی اول</w:t>
      </w:r>
    </w:p>
    <w:p w14:paraId="63DF270E" w14:textId="2D23C1A6" w:rsidR="00626A30" w:rsidRPr="00673E29" w:rsidRDefault="00626A30" w:rsidP="00626A30">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r>
                <w:rPr>
                  <w:rFonts w:ascii="Cambria Math" w:eastAsiaTheme="minorEastAsia" w:hAnsi="Cambria Math"/>
                  <w:lang w:bidi="fa-IR"/>
                </w:rPr>
                <m:t>=</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02EA396D" w14:textId="5551B065" w:rsidR="00626A30" w:rsidRPr="00673E29" w:rsidRDefault="00626A30" w:rsidP="00626A30">
      <w:pPr>
        <w:bidi/>
        <w:jc w:val="center"/>
        <w:rPr>
          <w:rFonts w:ascii="Cambria Math" w:eastAsiaTheme="minorEastAsia" w:hAnsi="Cambria Math" w:hint="cs"/>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0D741AC" w14:textId="7FEAB3F8" w:rsidR="0030120E" w:rsidRDefault="0091019B" w:rsidP="006503B1">
      <w:pPr>
        <w:bidi/>
        <w:jc w:val="center"/>
        <w:rPr>
          <w:rFonts w:eastAsiaTheme="minorEastAsia"/>
          <w:lang w:bidi="fa-IR"/>
        </w:rPr>
      </w:pPr>
      <w:r>
        <w:rPr>
          <w:noProof/>
        </w:rPr>
        <w:drawing>
          <wp:inline distT="0" distB="0" distL="0" distR="0" wp14:anchorId="6A073B09" wp14:editId="72BD5A47">
            <wp:extent cx="5592819" cy="1389184"/>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2190" cy="1391512"/>
                    </a:xfrm>
                    <a:prstGeom prst="rect">
                      <a:avLst/>
                    </a:prstGeom>
                  </pic:spPr>
                </pic:pic>
              </a:graphicData>
            </a:graphic>
          </wp:inline>
        </w:drawing>
      </w:r>
    </w:p>
    <w:p w14:paraId="096C7373" w14:textId="355CEA51" w:rsidR="000662AC" w:rsidRPr="00142571" w:rsidRDefault="008324BB" w:rsidP="00142571">
      <w:pPr>
        <w:bidi/>
        <w:jc w:val="center"/>
        <w:rPr>
          <w:rFonts w:eastAsiaTheme="minorEastAsia"/>
          <w:lang w:bidi="fa-IR"/>
        </w:rPr>
      </w:pPr>
      <w:r>
        <w:rPr>
          <w:noProof/>
        </w:rPr>
        <w:drawing>
          <wp:inline distT="0" distB="0" distL="0" distR="0" wp14:anchorId="4895FAD8" wp14:editId="1FEC6E85">
            <wp:extent cx="5943600" cy="3098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9880"/>
                    </a:xfrm>
                    <a:prstGeom prst="rect">
                      <a:avLst/>
                    </a:prstGeom>
                  </pic:spPr>
                </pic:pic>
              </a:graphicData>
            </a:graphic>
          </wp:inline>
        </w:drawing>
      </w:r>
    </w:p>
    <w:p w14:paraId="2F8CF51C" w14:textId="031E2A33" w:rsidR="00142571" w:rsidRPr="00142571" w:rsidRDefault="00142571" w:rsidP="00142571">
      <w:pPr>
        <w:bidi/>
        <w:rPr>
          <w:rFonts w:eastAsiaTheme="minorEastAsia" w:hint="cs"/>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m:t>
                  </m:r>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37773573" w14:textId="440F2852" w:rsidR="000662AC" w:rsidRDefault="006A3570" w:rsidP="000662AC">
      <w:pPr>
        <w:bidi/>
        <w:rPr>
          <w:rFonts w:eastAsiaTheme="minorEastAsia"/>
          <w:rtl/>
          <w:lang w:bidi="fa-IR"/>
        </w:rPr>
      </w:pPr>
      <w:r>
        <w:rPr>
          <w:rFonts w:eastAsiaTheme="minorEastAsia" w:hint="cs"/>
          <w:rtl/>
          <w:lang w:bidi="fa-IR"/>
        </w:rPr>
        <w:t>در نتیجه برش بهینگی را باید اضافه کنیم:</w:t>
      </w:r>
    </w:p>
    <w:p w14:paraId="148AB0BA" w14:textId="1979ABFA" w:rsidR="006A3570" w:rsidRPr="002B63E6" w:rsidRDefault="003E31BE" w:rsidP="006A3570">
      <w:pPr>
        <w:bidi/>
        <w:rPr>
          <w:rFonts w:eastAsiaTheme="minorEastAsia"/>
          <w:i/>
          <w:rtl/>
          <w:lang w:bidi="fa-IR"/>
        </w:rPr>
      </w:pPr>
      <m:oMathPara>
        <m:oMathParaPr>
          <m:jc m:val="left"/>
        </m:oMathParaPr>
        <m:oMath>
          <m:r>
            <w:rPr>
              <w:rFonts w:ascii="Cambria Math" w:eastAsiaTheme="minorEastAsia" w:hAnsi="Cambria Math"/>
              <w:lang w:bidi="fa-IR"/>
            </w:rPr>
            <w:lastRenderedPageBreak/>
            <m:t>opitmality cut →</m:t>
          </m:r>
          <m:r>
            <w:rPr>
              <w:rFonts w:ascii="Cambria Math" w:eastAsiaTheme="minorEastAsia" w:hAnsi="Cambria Math"/>
              <w:lang w:bidi="fa-IR"/>
            </w:rPr>
            <m:t>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m:t>
          </m:r>
          <m:r>
            <w:rPr>
              <w:rFonts w:ascii="Cambria Math" w:eastAsiaTheme="minorEastAsia" w:hAnsi="Cambria Math"/>
              <w:lang w:bidi="fa-IR"/>
            </w:rPr>
            <m:t>0</m:t>
          </m:r>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oMath>
      </m:oMathPara>
    </w:p>
    <w:p w14:paraId="3CE18362" w14:textId="77777777" w:rsidR="002B63E6" w:rsidRDefault="002B63E6" w:rsidP="00B32280">
      <w:pPr>
        <w:bidi/>
        <w:rPr>
          <w:rFonts w:eastAsiaTheme="minorEastAsia"/>
          <w:color w:val="FF0000"/>
          <w:rtl/>
          <w:lang w:bidi="fa-IR"/>
        </w:rPr>
      </w:pPr>
    </w:p>
    <w:p w14:paraId="6BC750C9" w14:textId="327A1594" w:rsidR="002B63E6" w:rsidRPr="002B63E6" w:rsidRDefault="002B63E6" w:rsidP="002B63E6">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50D9F002" w14:textId="77777777" w:rsidR="000662AC" w:rsidRPr="00673E29" w:rsidRDefault="000662AC" w:rsidP="000662AC">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53D95D9C" w14:textId="7B96C3D2" w:rsidR="000662AC" w:rsidRPr="00673E29" w:rsidRDefault="000662AC" w:rsidP="000662AC">
      <w:pPr>
        <w:bidi/>
        <w:jc w:val="center"/>
        <w:rPr>
          <w:rFonts w:ascii="Cambria Math" w:eastAsiaTheme="minorEastAsia" w:hAnsi="Cambria Math" w:hint="cs"/>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m:t>
                      </m:r>
                      <m:r>
                        <w:rPr>
                          <w:rFonts w:ascii="Cambria Math" w:eastAsiaTheme="minorEastAsia" w:hAnsi="Cambria Math"/>
                          <w:lang w:bidi="fa-IR"/>
                        </w:rPr>
                        <m:t>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m:t>
                      </m:r>
                      <m:r>
                        <w:rPr>
                          <w:rFonts w:ascii="Cambria Math" w:eastAsiaTheme="minorEastAsia" w:hAnsi="Cambria Math"/>
                          <w:lang w:bidi="fa-IR"/>
                        </w:rPr>
                        <m:t>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m:t>
                      </m:r>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m:t>
                      </m:r>
                      <m:r>
                        <w:rPr>
                          <w:rFonts w:ascii="Cambria Math" w:eastAsiaTheme="minorEastAsia" w:hAnsi="Cambria Math"/>
                          <w:lang w:bidi="fa-IR"/>
                        </w:rPr>
                        <m:t>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7624C22" w14:textId="59586055" w:rsidR="000662AC" w:rsidRDefault="008324BB" w:rsidP="00210410">
      <w:pPr>
        <w:bidi/>
        <w:jc w:val="center"/>
        <w:rPr>
          <w:noProof/>
        </w:rPr>
      </w:pPr>
      <w:r>
        <w:rPr>
          <w:noProof/>
        </w:rPr>
        <w:drawing>
          <wp:inline distT="0" distB="0" distL="0" distR="0" wp14:anchorId="2E7491A8" wp14:editId="423E6EC7">
            <wp:extent cx="5492262" cy="1271553"/>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4018" cy="1274275"/>
                    </a:xfrm>
                    <a:prstGeom prst="rect">
                      <a:avLst/>
                    </a:prstGeom>
                  </pic:spPr>
                </pic:pic>
              </a:graphicData>
            </a:graphic>
          </wp:inline>
        </w:drawing>
      </w:r>
    </w:p>
    <w:p w14:paraId="07147C6F" w14:textId="74AF6F90" w:rsidR="00210410" w:rsidRDefault="008324BB" w:rsidP="00210410">
      <w:pPr>
        <w:bidi/>
        <w:jc w:val="center"/>
        <w:rPr>
          <w:noProof/>
        </w:rPr>
      </w:pPr>
      <w:r>
        <w:rPr>
          <w:noProof/>
        </w:rPr>
        <w:drawing>
          <wp:inline distT="0" distB="0" distL="0" distR="0" wp14:anchorId="0957D456" wp14:editId="14335F35">
            <wp:extent cx="5943600" cy="2762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225"/>
                    </a:xfrm>
                    <a:prstGeom prst="rect">
                      <a:avLst/>
                    </a:prstGeom>
                  </pic:spPr>
                </pic:pic>
              </a:graphicData>
            </a:graphic>
          </wp:inline>
        </w:drawing>
      </w:r>
    </w:p>
    <w:p w14:paraId="6B573D42" w14:textId="08D24E61" w:rsidR="00210410" w:rsidRPr="00142571" w:rsidRDefault="00210410" w:rsidP="00210410">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m:t>
              </m:r>
              <m:r>
                <w:rPr>
                  <w:rFonts w:ascii="Cambria Math" w:eastAsiaTheme="minorEastAsia" w:hAnsi="Cambria Math"/>
                  <w:lang w:bidi="fa-IR"/>
                </w:rPr>
                <m:t>0</m:t>
              </m:r>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50640961" w14:textId="77777777" w:rsidR="009E1BF6" w:rsidRDefault="009E1BF6" w:rsidP="009E1BF6">
      <w:pPr>
        <w:bidi/>
        <w:rPr>
          <w:rFonts w:eastAsiaTheme="minorEastAsia"/>
          <w:rtl/>
          <w:lang w:bidi="fa-IR"/>
        </w:rPr>
      </w:pPr>
      <w:r>
        <w:rPr>
          <w:rFonts w:eastAsiaTheme="minorEastAsia" w:hint="cs"/>
          <w:rtl/>
          <w:lang w:bidi="fa-IR"/>
        </w:rPr>
        <w:t>در نتیجه برش بهینگی را باید اضافه کنیم:</w:t>
      </w:r>
    </w:p>
    <w:p w14:paraId="28C8BEDB" w14:textId="7D1EAC91" w:rsidR="009E1BF6" w:rsidRPr="00876D3F" w:rsidRDefault="009E1BF6" w:rsidP="009E1BF6">
      <w:pPr>
        <w:bidi/>
        <w:rPr>
          <w:rFonts w:eastAsiaTheme="minorEastAsia" w:hint="cs"/>
          <w:i/>
          <w:rtl/>
          <w:lang w:bidi="fa-IR"/>
        </w:rPr>
      </w:pPr>
      <m:oMathPara>
        <m:oMathParaPr>
          <m:jc m:val="left"/>
        </m:oMathParaPr>
        <m:oMath>
          <m:r>
            <w:rPr>
              <w:rFonts w:ascii="Cambria Math" w:eastAsiaTheme="minorEastAsia" w:hAnsi="Cambria Math"/>
              <w:lang w:bidi="fa-IR"/>
            </w:rPr>
            <m:t>opitmality cut →</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0</m:t>
          </m:r>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oMath>
      </m:oMathPara>
    </w:p>
    <w:p w14:paraId="7380E1AB" w14:textId="4592AE15" w:rsidR="009675F0" w:rsidRDefault="009675F0" w:rsidP="009675F0">
      <w:pPr>
        <w:bidi/>
        <w:rPr>
          <w:rFonts w:eastAsiaTheme="minorEastAsia" w:hint="cs"/>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sidR="00082480">
        <w:rPr>
          <w:rFonts w:eastAsiaTheme="minorEastAsia" w:hint="cs"/>
          <w:b/>
          <w:bCs/>
          <w:color w:val="1F3864" w:themeColor="accent1" w:themeShade="80"/>
          <w:rtl/>
          <w:lang w:bidi="fa-IR"/>
        </w:rPr>
        <w:t>پنجم</w:t>
      </w:r>
    </w:p>
    <w:p w14:paraId="753ED1D9" w14:textId="689A8A5D" w:rsidR="00210410" w:rsidRPr="006C68F7" w:rsidRDefault="00C17B5D" w:rsidP="009675F0">
      <w:pPr>
        <w:bidi/>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0.5</m:t>
          </m:r>
        </m:oMath>
      </m:oMathPara>
    </w:p>
    <w:p w14:paraId="5B7A0BEB" w14:textId="77777777" w:rsidR="006C68F7" w:rsidRDefault="006C68F7" w:rsidP="006C68F7">
      <w:pPr>
        <w:bidi/>
        <w:rPr>
          <w:rFonts w:eastAsiaTheme="minorEastAsia"/>
          <w:b/>
          <w:bCs/>
          <w:color w:val="1F3864" w:themeColor="accent1" w:themeShade="80"/>
          <w:rtl/>
          <w:lang w:bidi="fa-IR"/>
        </w:rPr>
      </w:pPr>
    </w:p>
    <w:p w14:paraId="162C8187" w14:textId="6222A53C" w:rsidR="006C68F7" w:rsidRDefault="006C68F7" w:rsidP="006C68F7">
      <w:pPr>
        <w:bidi/>
        <w:rPr>
          <w:rFonts w:eastAsiaTheme="minorEastAsia" w:hint="cs"/>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0BBAFBD0" w14:textId="1F5B0EDD" w:rsidR="006C68F7" w:rsidRDefault="006C68F7" w:rsidP="006C68F7">
      <w:pPr>
        <w:bidi/>
        <w:rPr>
          <w:rFonts w:eastAsiaTheme="minorEastAsia"/>
          <w:rtl/>
          <w:lang w:bidi="fa-IR"/>
        </w:rPr>
      </w:pPr>
    </w:p>
    <w:p w14:paraId="035605E3" w14:textId="77777777" w:rsidR="006C68F7" w:rsidRPr="006C68F7" w:rsidRDefault="006C68F7" w:rsidP="006C68F7">
      <w:pPr>
        <w:bidi/>
        <w:rPr>
          <w:rFonts w:eastAsiaTheme="minorEastAsia"/>
          <w:lang w:bidi="fa-IR"/>
        </w:rPr>
      </w:pPr>
    </w:p>
    <w:sectPr w:rsidR="006C68F7" w:rsidRPr="006C68F7" w:rsidSect="00E42386">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DQxAhEmRhZmSjpKwanFxZn5eSAFhga1AHKJQuUtAAAA"/>
  </w:docVars>
  <w:rsids>
    <w:rsidRoot w:val="00375E1D"/>
    <w:rsid w:val="00001E56"/>
    <w:rsid w:val="00002F91"/>
    <w:rsid w:val="00005F76"/>
    <w:rsid w:val="000123B2"/>
    <w:rsid w:val="000153D0"/>
    <w:rsid w:val="00023236"/>
    <w:rsid w:val="00026A9E"/>
    <w:rsid w:val="00027F0E"/>
    <w:rsid w:val="00037CA9"/>
    <w:rsid w:val="0004227E"/>
    <w:rsid w:val="00045D79"/>
    <w:rsid w:val="0005393F"/>
    <w:rsid w:val="00053BA1"/>
    <w:rsid w:val="000571D4"/>
    <w:rsid w:val="000662AC"/>
    <w:rsid w:val="00067E30"/>
    <w:rsid w:val="00071924"/>
    <w:rsid w:val="00074218"/>
    <w:rsid w:val="000761C1"/>
    <w:rsid w:val="000774EC"/>
    <w:rsid w:val="00082470"/>
    <w:rsid w:val="00082480"/>
    <w:rsid w:val="000829FE"/>
    <w:rsid w:val="00082DC7"/>
    <w:rsid w:val="00087E68"/>
    <w:rsid w:val="000932B0"/>
    <w:rsid w:val="000A1E63"/>
    <w:rsid w:val="000A2640"/>
    <w:rsid w:val="000B3F3A"/>
    <w:rsid w:val="000B4FC0"/>
    <w:rsid w:val="000B729A"/>
    <w:rsid w:val="000B7628"/>
    <w:rsid w:val="000C4C9A"/>
    <w:rsid w:val="000D4F66"/>
    <w:rsid w:val="000D6C86"/>
    <w:rsid w:val="000E2403"/>
    <w:rsid w:val="000F2BA8"/>
    <w:rsid w:val="000F48B0"/>
    <w:rsid w:val="001012E9"/>
    <w:rsid w:val="00104942"/>
    <w:rsid w:val="00106FE4"/>
    <w:rsid w:val="00111598"/>
    <w:rsid w:val="0011616E"/>
    <w:rsid w:val="001164B4"/>
    <w:rsid w:val="001236A1"/>
    <w:rsid w:val="00127F7C"/>
    <w:rsid w:val="0013301D"/>
    <w:rsid w:val="00142571"/>
    <w:rsid w:val="00147308"/>
    <w:rsid w:val="00154EEE"/>
    <w:rsid w:val="001631D1"/>
    <w:rsid w:val="0016519C"/>
    <w:rsid w:val="00167B7B"/>
    <w:rsid w:val="00171E9A"/>
    <w:rsid w:val="001812D7"/>
    <w:rsid w:val="00182063"/>
    <w:rsid w:val="00183CD0"/>
    <w:rsid w:val="0019214D"/>
    <w:rsid w:val="00195250"/>
    <w:rsid w:val="00195B23"/>
    <w:rsid w:val="001A3300"/>
    <w:rsid w:val="001A4268"/>
    <w:rsid w:val="001B3089"/>
    <w:rsid w:val="001B61C2"/>
    <w:rsid w:val="001C64C2"/>
    <w:rsid w:val="001D627E"/>
    <w:rsid w:val="001D7C00"/>
    <w:rsid w:val="001E3E28"/>
    <w:rsid w:val="001E4729"/>
    <w:rsid w:val="001E7104"/>
    <w:rsid w:val="001F63D6"/>
    <w:rsid w:val="001F6593"/>
    <w:rsid w:val="00200BEB"/>
    <w:rsid w:val="002016DD"/>
    <w:rsid w:val="00210410"/>
    <w:rsid w:val="00220D9A"/>
    <w:rsid w:val="00222C6B"/>
    <w:rsid w:val="00230183"/>
    <w:rsid w:val="00240B3E"/>
    <w:rsid w:val="00240F8D"/>
    <w:rsid w:val="00242055"/>
    <w:rsid w:val="0024634D"/>
    <w:rsid w:val="00250BB3"/>
    <w:rsid w:val="002516D7"/>
    <w:rsid w:val="00251F21"/>
    <w:rsid w:val="00254E32"/>
    <w:rsid w:val="00262571"/>
    <w:rsid w:val="0027287C"/>
    <w:rsid w:val="00274699"/>
    <w:rsid w:val="00283EB5"/>
    <w:rsid w:val="002855F6"/>
    <w:rsid w:val="002926B7"/>
    <w:rsid w:val="002A0750"/>
    <w:rsid w:val="002B5C02"/>
    <w:rsid w:val="002B63E6"/>
    <w:rsid w:val="002C6EFE"/>
    <w:rsid w:val="002E21E3"/>
    <w:rsid w:val="002F04E7"/>
    <w:rsid w:val="002F3913"/>
    <w:rsid w:val="002F3965"/>
    <w:rsid w:val="002F3D3A"/>
    <w:rsid w:val="0030120E"/>
    <w:rsid w:val="00304F6A"/>
    <w:rsid w:val="00306EFB"/>
    <w:rsid w:val="003179E2"/>
    <w:rsid w:val="003313A1"/>
    <w:rsid w:val="00332CE5"/>
    <w:rsid w:val="00337634"/>
    <w:rsid w:val="00341A97"/>
    <w:rsid w:val="00345858"/>
    <w:rsid w:val="00347DCA"/>
    <w:rsid w:val="003633B1"/>
    <w:rsid w:val="00364C1A"/>
    <w:rsid w:val="003724D0"/>
    <w:rsid w:val="00372FBA"/>
    <w:rsid w:val="003736D9"/>
    <w:rsid w:val="003744A4"/>
    <w:rsid w:val="0037525C"/>
    <w:rsid w:val="00375E1D"/>
    <w:rsid w:val="003802CF"/>
    <w:rsid w:val="0039035B"/>
    <w:rsid w:val="0039239C"/>
    <w:rsid w:val="003947DF"/>
    <w:rsid w:val="003A2372"/>
    <w:rsid w:val="003A6EB1"/>
    <w:rsid w:val="003B2A1C"/>
    <w:rsid w:val="003B49FC"/>
    <w:rsid w:val="003C23F3"/>
    <w:rsid w:val="003D48D5"/>
    <w:rsid w:val="003E31BE"/>
    <w:rsid w:val="003E61B9"/>
    <w:rsid w:val="003F1FDA"/>
    <w:rsid w:val="00401F80"/>
    <w:rsid w:val="004175A1"/>
    <w:rsid w:val="00435C64"/>
    <w:rsid w:val="00445A90"/>
    <w:rsid w:val="004548A8"/>
    <w:rsid w:val="00465195"/>
    <w:rsid w:val="00474D48"/>
    <w:rsid w:val="0047519E"/>
    <w:rsid w:val="00480A7A"/>
    <w:rsid w:val="00482EA5"/>
    <w:rsid w:val="00486D65"/>
    <w:rsid w:val="004A4351"/>
    <w:rsid w:val="004A4E94"/>
    <w:rsid w:val="004D1666"/>
    <w:rsid w:val="004D624F"/>
    <w:rsid w:val="004E151D"/>
    <w:rsid w:val="004E387B"/>
    <w:rsid w:val="004E5DC3"/>
    <w:rsid w:val="004F2206"/>
    <w:rsid w:val="0050777E"/>
    <w:rsid w:val="00507B58"/>
    <w:rsid w:val="005146A7"/>
    <w:rsid w:val="00524D9E"/>
    <w:rsid w:val="0052799D"/>
    <w:rsid w:val="00532D37"/>
    <w:rsid w:val="005522A8"/>
    <w:rsid w:val="00552C9C"/>
    <w:rsid w:val="00563C7D"/>
    <w:rsid w:val="00571CE1"/>
    <w:rsid w:val="005723E9"/>
    <w:rsid w:val="00574289"/>
    <w:rsid w:val="00574DE3"/>
    <w:rsid w:val="00576237"/>
    <w:rsid w:val="00584ED6"/>
    <w:rsid w:val="00587F5A"/>
    <w:rsid w:val="00590E22"/>
    <w:rsid w:val="0059219A"/>
    <w:rsid w:val="00592F4D"/>
    <w:rsid w:val="0059593C"/>
    <w:rsid w:val="005C1496"/>
    <w:rsid w:val="005C1865"/>
    <w:rsid w:val="005C3DCF"/>
    <w:rsid w:val="005C55BF"/>
    <w:rsid w:val="005C6CAF"/>
    <w:rsid w:val="005D00FB"/>
    <w:rsid w:val="005D41BB"/>
    <w:rsid w:val="005E50CC"/>
    <w:rsid w:val="005E77CA"/>
    <w:rsid w:val="005F5432"/>
    <w:rsid w:val="00615A1A"/>
    <w:rsid w:val="00622EE1"/>
    <w:rsid w:val="006238EF"/>
    <w:rsid w:val="00624073"/>
    <w:rsid w:val="00626A30"/>
    <w:rsid w:val="0063203D"/>
    <w:rsid w:val="006358FE"/>
    <w:rsid w:val="006503B1"/>
    <w:rsid w:val="00650AAD"/>
    <w:rsid w:val="0065356B"/>
    <w:rsid w:val="00655F33"/>
    <w:rsid w:val="00662E4B"/>
    <w:rsid w:val="00665B28"/>
    <w:rsid w:val="00666602"/>
    <w:rsid w:val="00671A5A"/>
    <w:rsid w:val="00673E29"/>
    <w:rsid w:val="00680D30"/>
    <w:rsid w:val="00683266"/>
    <w:rsid w:val="006837E1"/>
    <w:rsid w:val="0069043A"/>
    <w:rsid w:val="006913A2"/>
    <w:rsid w:val="00693D63"/>
    <w:rsid w:val="00694709"/>
    <w:rsid w:val="0069549B"/>
    <w:rsid w:val="006A3570"/>
    <w:rsid w:val="006A68FF"/>
    <w:rsid w:val="006B3859"/>
    <w:rsid w:val="006B516C"/>
    <w:rsid w:val="006B566A"/>
    <w:rsid w:val="006C68F7"/>
    <w:rsid w:val="006C6A38"/>
    <w:rsid w:val="006D4FB5"/>
    <w:rsid w:val="006D7673"/>
    <w:rsid w:val="006E19F7"/>
    <w:rsid w:val="006F5426"/>
    <w:rsid w:val="006F6B30"/>
    <w:rsid w:val="006F72C8"/>
    <w:rsid w:val="006F7B6D"/>
    <w:rsid w:val="007001B4"/>
    <w:rsid w:val="007138DF"/>
    <w:rsid w:val="00714A36"/>
    <w:rsid w:val="00716AD2"/>
    <w:rsid w:val="0072047D"/>
    <w:rsid w:val="00720764"/>
    <w:rsid w:val="007229A4"/>
    <w:rsid w:val="00726CA8"/>
    <w:rsid w:val="007313A3"/>
    <w:rsid w:val="00731E0C"/>
    <w:rsid w:val="00732E48"/>
    <w:rsid w:val="00733E7B"/>
    <w:rsid w:val="007378CE"/>
    <w:rsid w:val="007613E2"/>
    <w:rsid w:val="007636B9"/>
    <w:rsid w:val="00765272"/>
    <w:rsid w:val="00766078"/>
    <w:rsid w:val="00772065"/>
    <w:rsid w:val="00772E3E"/>
    <w:rsid w:val="00774C4F"/>
    <w:rsid w:val="007774AF"/>
    <w:rsid w:val="0078104D"/>
    <w:rsid w:val="007914B2"/>
    <w:rsid w:val="00794295"/>
    <w:rsid w:val="007948D0"/>
    <w:rsid w:val="00795C47"/>
    <w:rsid w:val="007A4C53"/>
    <w:rsid w:val="007B2462"/>
    <w:rsid w:val="007B53E0"/>
    <w:rsid w:val="007B7A5B"/>
    <w:rsid w:val="007C4294"/>
    <w:rsid w:val="007C6552"/>
    <w:rsid w:val="007D2525"/>
    <w:rsid w:val="007D5A70"/>
    <w:rsid w:val="007D5E34"/>
    <w:rsid w:val="007D619A"/>
    <w:rsid w:val="007F3BFF"/>
    <w:rsid w:val="007F3D41"/>
    <w:rsid w:val="007F7744"/>
    <w:rsid w:val="008067D1"/>
    <w:rsid w:val="00806B3D"/>
    <w:rsid w:val="00807CEC"/>
    <w:rsid w:val="00817703"/>
    <w:rsid w:val="008324BB"/>
    <w:rsid w:val="008358B8"/>
    <w:rsid w:val="008379E4"/>
    <w:rsid w:val="00855BE6"/>
    <w:rsid w:val="00862FB9"/>
    <w:rsid w:val="00874305"/>
    <w:rsid w:val="008750B5"/>
    <w:rsid w:val="00876D3F"/>
    <w:rsid w:val="0088197F"/>
    <w:rsid w:val="0089435B"/>
    <w:rsid w:val="008A36A8"/>
    <w:rsid w:val="008A6D15"/>
    <w:rsid w:val="008C7D83"/>
    <w:rsid w:val="008D065E"/>
    <w:rsid w:val="008E68A6"/>
    <w:rsid w:val="008E78E1"/>
    <w:rsid w:val="008F727F"/>
    <w:rsid w:val="00903B63"/>
    <w:rsid w:val="0091019B"/>
    <w:rsid w:val="00911CE9"/>
    <w:rsid w:val="009148D4"/>
    <w:rsid w:val="00916349"/>
    <w:rsid w:val="0092674F"/>
    <w:rsid w:val="00927AED"/>
    <w:rsid w:val="00930EEA"/>
    <w:rsid w:val="00937019"/>
    <w:rsid w:val="009402D2"/>
    <w:rsid w:val="009411A4"/>
    <w:rsid w:val="009434EB"/>
    <w:rsid w:val="0094734F"/>
    <w:rsid w:val="0095125F"/>
    <w:rsid w:val="00951E4E"/>
    <w:rsid w:val="00964194"/>
    <w:rsid w:val="009675F0"/>
    <w:rsid w:val="00971BC1"/>
    <w:rsid w:val="00975998"/>
    <w:rsid w:val="00982278"/>
    <w:rsid w:val="0098405A"/>
    <w:rsid w:val="00985985"/>
    <w:rsid w:val="00986352"/>
    <w:rsid w:val="009900FA"/>
    <w:rsid w:val="00992FA9"/>
    <w:rsid w:val="009A0627"/>
    <w:rsid w:val="009A23E1"/>
    <w:rsid w:val="009A2645"/>
    <w:rsid w:val="009B2D67"/>
    <w:rsid w:val="009B7E51"/>
    <w:rsid w:val="009D58D0"/>
    <w:rsid w:val="009D64C0"/>
    <w:rsid w:val="009D690F"/>
    <w:rsid w:val="009E0308"/>
    <w:rsid w:val="009E063C"/>
    <w:rsid w:val="009E1B85"/>
    <w:rsid w:val="009E1BF6"/>
    <w:rsid w:val="009E27DA"/>
    <w:rsid w:val="009F02E0"/>
    <w:rsid w:val="009F140D"/>
    <w:rsid w:val="00A05B45"/>
    <w:rsid w:val="00A2350D"/>
    <w:rsid w:val="00A2592F"/>
    <w:rsid w:val="00A47877"/>
    <w:rsid w:val="00A47B2E"/>
    <w:rsid w:val="00A60EDF"/>
    <w:rsid w:val="00A817AD"/>
    <w:rsid w:val="00A84480"/>
    <w:rsid w:val="00A93299"/>
    <w:rsid w:val="00AA0A0C"/>
    <w:rsid w:val="00AB50DF"/>
    <w:rsid w:val="00AB5C2B"/>
    <w:rsid w:val="00AC02A4"/>
    <w:rsid w:val="00AD64C7"/>
    <w:rsid w:val="00AD6B49"/>
    <w:rsid w:val="00AE7332"/>
    <w:rsid w:val="00AF147F"/>
    <w:rsid w:val="00AF5DB4"/>
    <w:rsid w:val="00B05ADF"/>
    <w:rsid w:val="00B06AC8"/>
    <w:rsid w:val="00B17071"/>
    <w:rsid w:val="00B232E8"/>
    <w:rsid w:val="00B240B8"/>
    <w:rsid w:val="00B3132D"/>
    <w:rsid w:val="00B32280"/>
    <w:rsid w:val="00B35AE2"/>
    <w:rsid w:val="00B4428D"/>
    <w:rsid w:val="00B67D2A"/>
    <w:rsid w:val="00B710CE"/>
    <w:rsid w:val="00B8754F"/>
    <w:rsid w:val="00B9379D"/>
    <w:rsid w:val="00B97777"/>
    <w:rsid w:val="00BA14F1"/>
    <w:rsid w:val="00BA3F2C"/>
    <w:rsid w:val="00BA40E0"/>
    <w:rsid w:val="00BA49C5"/>
    <w:rsid w:val="00BA5137"/>
    <w:rsid w:val="00BB0F3F"/>
    <w:rsid w:val="00BB3963"/>
    <w:rsid w:val="00BC3D7F"/>
    <w:rsid w:val="00BD127E"/>
    <w:rsid w:val="00BF7373"/>
    <w:rsid w:val="00C00C05"/>
    <w:rsid w:val="00C02ABE"/>
    <w:rsid w:val="00C031A9"/>
    <w:rsid w:val="00C06497"/>
    <w:rsid w:val="00C17B5D"/>
    <w:rsid w:val="00C22CC8"/>
    <w:rsid w:val="00C34BA5"/>
    <w:rsid w:val="00C47C67"/>
    <w:rsid w:val="00C67F08"/>
    <w:rsid w:val="00C7522F"/>
    <w:rsid w:val="00C8100A"/>
    <w:rsid w:val="00C86056"/>
    <w:rsid w:val="00C91133"/>
    <w:rsid w:val="00CA0FC5"/>
    <w:rsid w:val="00CA3D31"/>
    <w:rsid w:val="00CA60B8"/>
    <w:rsid w:val="00CB37A3"/>
    <w:rsid w:val="00CB532B"/>
    <w:rsid w:val="00CD0F80"/>
    <w:rsid w:val="00CD2341"/>
    <w:rsid w:val="00CD5062"/>
    <w:rsid w:val="00CD5887"/>
    <w:rsid w:val="00CE4C95"/>
    <w:rsid w:val="00CE5716"/>
    <w:rsid w:val="00CE7F9D"/>
    <w:rsid w:val="00D02981"/>
    <w:rsid w:val="00D125E0"/>
    <w:rsid w:val="00D12CFA"/>
    <w:rsid w:val="00D204D5"/>
    <w:rsid w:val="00D2254A"/>
    <w:rsid w:val="00D24147"/>
    <w:rsid w:val="00D35207"/>
    <w:rsid w:val="00D36FBB"/>
    <w:rsid w:val="00D40811"/>
    <w:rsid w:val="00D55C94"/>
    <w:rsid w:val="00D55DC0"/>
    <w:rsid w:val="00D61577"/>
    <w:rsid w:val="00D62387"/>
    <w:rsid w:val="00D63EDD"/>
    <w:rsid w:val="00D67800"/>
    <w:rsid w:val="00D753CD"/>
    <w:rsid w:val="00D85236"/>
    <w:rsid w:val="00D87035"/>
    <w:rsid w:val="00D95F8B"/>
    <w:rsid w:val="00DA3DB1"/>
    <w:rsid w:val="00DA50FF"/>
    <w:rsid w:val="00DB2BAC"/>
    <w:rsid w:val="00DB5349"/>
    <w:rsid w:val="00DC528F"/>
    <w:rsid w:val="00DC6624"/>
    <w:rsid w:val="00DC7CED"/>
    <w:rsid w:val="00DD5096"/>
    <w:rsid w:val="00E0311F"/>
    <w:rsid w:val="00E0318D"/>
    <w:rsid w:val="00E053B6"/>
    <w:rsid w:val="00E11B38"/>
    <w:rsid w:val="00E136A0"/>
    <w:rsid w:val="00E14A47"/>
    <w:rsid w:val="00E154CC"/>
    <w:rsid w:val="00E20C4F"/>
    <w:rsid w:val="00E2237A"/>
    <w:rsid w:val="00E2585A"/>
    <w:rsid w:val="00E305A7"/>
    <w:rsid w:val="00E3328B"/>
    <w:rsid w:val="00E34AEA"/>
    <w:rsid w:val="00E34DFE"/>
    <w:rsid w:val="00E36A92"/>
    <w:rsid w:val="00E42386"/>
    <w:rsid w:val="00E443C2"/>
    <w:rsid w:val="00E4632F"/>
    <w:rsid w:val="00E56523"/>
    <w:rsid w:val="00E600CB"/>
    <w:rsid w:val="00E65DC1"/>
    <w:rsid w:val="00E716D1"/>
    <w:rsid w:val="00E739CA"/>
    <w:rsid w:val="00E845F1"/>
    <w:rsid w:val="00E93996"/>
    <w:rsid w:val="00E97A6B"/>
    <w:rsid w:val="00EA34D4"/>
    <w:rsid w:val="00EA3F25"/>
    <w:rsid w:val="00EC2082"/>
    <w:rsid w:val="00EC5287"/>
    <w:rsid w:val="00ED5F53"/>
    <w:rsid w:val="00EE39DE"/>
    <w:rsid w:val="00EE4A7B"/>
    <w:rsid w:val="00EF0228"/>
    <w:rsid w:val="00EF2F71"/>
    <w:rsid w:val="00F05358"/>
    <w:rsid w:val="00F13CE9"/>
    <w:rsid w:val="00F15F00"/>
    <w:rsid w:val="00F27E51"/>
    <w:rsid w:val="00F333B7"/>
    <w:rsid w:val="00F405BA"/>
    <w:rsid w:val="00F44D12"/>
    <w:rsid w:val="00F5287F"/>
    <w:rsid w:val="00F528F9"/>
    <w:rsid w:val="00F52A8D"/>
    <w:rsid w:val="00F5435F"/>
    <w:rsid w:val="00F54D4E"/>
    <w:rsid w:val="00F556CA"/>
    <w:rsid w:val="00F60E9A"/>
    <w:rsid w:val="00F67141"/>
    <w:rsid w:val="00F7540B"/>
    <w:rsid w:val="00F7742A"/>
    <w:rsid w:val="00F82913"/>
    <w:rsid w:val="00F834CF"/>
    <w:rsid w:val="00FA0996"/>
    <w:rsid w:val="00FB3517"/>
    <w:rsid w:val="00FB36CF"/>
    <w:rsid w:val="00FB42C9"/>
    <w:rsid w:val="00FC1896"/>
    <w:rsid w:val="00FD2CC3"/>
    <w:rsid w:val="00FD73DF"/>
    <w:rsid w:val="00FE31EB"/>
    <w:rsid w:val="00FE4FE2"/>
    <w:rsid w:val="00FE5B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13AF"/>
  <w15:chartTrackingRefBased/>
  <w15:docId w15:val="{057CD8F5-4088-4891-9FC0-0DC53621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D"/>
  </w:style>
  <w:style w:type="paragraph" w:styleId="Heading1">
    <w:name w:val="heading 1"/>
    <w:basedOn w:val="Normal"/>
    <w:next w:val="Normal"/>
    <w:link w:val="Heading1Char"/>
    <w:autoRedefine/>
    <w:uiPriority w:val="9"/>
    <w:qFormat/>
    <w:rsid w:val="00E3328B"/>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28B"/>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F333B7"/>
    <w:rPr>
      <w:color w:val="808080"/>
    </w:rPr>
  </w:style>
  <w:style w:type="paragraph" w:styleId="NoSpacing">
    <w:name w:val="No Spacing"/>
    <w:link w:val="NoSpacingChar"/>
    <w:uiPriority w:val="1"/>
    <w:qFormat/>
    <w:rsid w:val="009D64C0"/>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9D64C0"/>
    <w:rPr>
      <w:rFonts w:asciiTheme="minorHAnsi" w:eastAsiaTheme="minorEastAsia"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ECA4-BAD2-4079-B43B-6653A9E26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1</TotalTime>
  <Pages>20</Pages>
  <Words>3199</Words>
  <Characters>1823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447</cp:revision>
  <dcterms:created xsi:type="dcterms:W3CDTF">2021-12-08T23:56:00Z</dcterms:created>
  <dcterms:modified xsi:type="dcterms:W3CDTF">2022-01-02T22:55:00Z</dcterms:modified>
</cp:coreProperties>
</file>